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15EDEC3" w:rsidR="00D2559D" w:rsidRPr="00996FAF" w:rsidRDefault="00E72E0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Leeton Hospital</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21BAA51F" w:rsidR="00CA37CB" w:rsidRPr="00996FAF" w:rsidRDefault="00E72E0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proofErr w:type="spellStart"/>
            <w:r>
              <w:rPr>
                <w:rFonts w:ascii="Arial" w:hAnsi="Arial" w:cs="Arial"/>
              </w:rPr>
              <w:t>Cnr</w:t>
            </w:r>
            <w:proofErr w:type="spellEnd"/>
            <w:r>
              <w:rPr>
                <w:rFonts w:ascii="Arial" w:hAnsi="Arial" w:cs="Arial"/>
              </w:rPr>
              <w:t xml:space="preserve"> Wade Avenue and Palm Avenue</w:t>
            </w:r>
            <w:r w:rsidR="00F045F4" w:rsidRPr="00602258">
              <w:rPr>
                <w:rFonts w:ascii="Arial" w:hAnsi="Arial" w:cs="Arial"/>
                <w:color w:val="auto"/>
              </w:rPr>
              <w:t xml:space="preserve"> </w:t>
            </w:r>
            <w:r>
              <w:rPr>
                <w:rFonts w:ascii="Arial" w:hAnsi="Arial" w:cs="Arial"/>
                <w:color w:val="auto"/>
              </w:rPr>
              <w:t>LEETON</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705</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4DF9E2DD" w:rsidR="00CA37CB" w:rsidRPr="00996FAF" w:rsidRDefault="00E72E0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577</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9AE491E" w:rsidR="00D2559D" w:rsidRPr="00996FAF" w:rsidRDefault="00E72E0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NSW State Government (NSW Ministry of Health)</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7D7CD628" w:rsidR="00D2559D" w:rsidRPr="00996FAF" w:rsidRDefault="00E72E0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1D38DD49" w:rsidR="00D2559D" w:rsidRPr="00996FAF" w:rsidRDefault="00E72E0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8 February 2023 to 2 March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05F8BFF" w:rsidR="00D2559D" w:rsidRPr="00996FAF" w:rsidRDefault="001320B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w:t>
            </w:r>
            <w:r w:rsidR="00A539FB" w:rsidRPr="00A539FB">
              <w:rPr>
                <w:rFonts w:ascii="Arial" w:hAnsi="Arial" w:cs="Arial"/>
                <w:color w:val="auto"/>
              </w:rPr>
              <w:t xml:space="preserve"> April 2023</w:t>
            </w:r>
          </w:p>
        </w:tc>
      </w:tr>
    </w:tbl>
    <w:bookmarkEnd w:id="0"/>
    <w:p w14:paraId="62293A79" w14:textId="28451F8E"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E65B61">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899C8DD" w14:textId="7ED84C4B" w:rsidR="000078F8" w:rsidRPr="00996FAF" w:rsidRDefault="000078F8" w:rsidP="0036130C">
      <w:pPr>
        <w:pStyle w:val="NormalArial"/>
      </w:pPr>
      <w:r w:rsidRPr="00996FAF">
        <w:t xml:space="preserve">This performance report for </w:t>
      </w:r>
      <w:r w:rsidR="00E72E0A">
        <w:rPr>
          <w:color w:val="auto"/>
        </w:rPr>
        <w:t>Leeton Hospital</w:t>
      </w:r>
      <w:r w:rsidRPr="00996FAF">
        <w:rPr>
          <w:color w:val="auto"/>
        </w:rPr>
        <w:t xml:space="preserve"> (</w:t>
      </w:r>
      <w:r w:rsidRPr="00996FAF">
        <w:rPr>
          <w:b/>
          <w:color w:val="auto"/>
        </w:rPr>
        <w:t>the service</w:t>
      </w:r>
      <w:r w:rsidRPr="00996FAF">
        <w:rPr>
          <w:color w:val="auto"/>
        </w:rPr>
        <w:t xml:space="preserve">) has been prepared </w:t>
      </w:r>
      <w:r w:rsidRPr="00A539FB">
        <w:rPr>
          <w:color w:val="auto"/>
        </w:rPr>
        <w:t xml:space="preserve">by </w:t>
      </w:r>
      <w:r w:rsidR="00A539FB" w:rsidRPr="00A539FB">
        <w:rPr>
          <w:color w:val="auto"/>
        </w:rPr>
        <w:t>K.</w:t>
      </w:r>
      <w:r w:rsidR="00A539FB">
        <w:rPr>
          <w:color w:val="auto"/>
        </w:rPr>
        <w:t xml:space="preserve"> </w:t>
      </w:r>
      <w:r w:rsidR="00A539FB" w:rsidRPr="00A539FB">
        <w:rPr>
          <w:color w:val="auto"/>
        </w:rPr>
        <w:t>Spurrell</w:t>
      </w:r>
      <w:r w:rsidRPr="00A539FB">
        <w:rPr>
          <w:color w:val="auto"/>
        </w:rPr>
        <w:t xml:space="preserve">, </w:t>
      </w:r>
      <w:r w:rsidRPr="00996FAF">
        <w:t>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20DF17E" w:rsidR="00DF37F2"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37835">
        <w:rPr>
          <w:rFonts w:ascii="Arial" w:hAnsi="Arial" w:cs="Arial"/>
          <w:color w:val="auto"/>
        </w:rPr>
        <w:t xml:space="preserve">the assessment team’s report for the </w:t>
      </w:r>
      <w:r w:rsidR="00E72E0A" w:rsidRPr="00B37835">
        <w:rPr>
          <w:rFonts w:ascii="Arial" w:hAnsi="Arial" w:cs="Arial"/>
          <w:color w:val="auto"/>
        </w:rPr>
        <w:t>Site Audit</w:t>
      </w:r>
      <w:r w:rsidRPr="00B37835">
        <w:rPr>
          <w:rFonts w:ascii="Arial" w:hAnsi="Arial" w:cs="Arial"/>
          <w:color w:val="auto"/>
        </w:rPr>
        <w:t xml:space="preserve">; the </w:t>
      </w:r>
      <w:r w:rsidR="00E72E0A" w:rsidRPr="00B37835">
        <w:rPr>
          <w:rFonts w:ascii="Arial" w:hAnsi="Arial" w:cs="Arial"/>
          <w:color w:val="auto"/>
        </w:rPr>
        <w:t>Site Audit</w:t>
      </w:r>
      <w:r w:rsidRPr="00B37835">
        <w:rPr>
          <w:rFonts w:ascii="Arial" w:hAnsi="Arial" w:cs="Arial"/>
          <w:color w:val="auto"/>
        </w:rPr>
        <w:t xml:space="preserve"> report was informed by a site assessment, observations at the service, review of documents and interviews with staff, consumers/</w:t>
      </w:r>
      <w:proofErr w:type="gramStart"/>
      <w:r w:rsidRPr="00B37835">
        <w:rPr>
          <w:rFonts w:ascii="Arial" w:hAnsi="Arial" w:cs="Arial"/>
          <w:color w:val="auto"/>
        </w:rPr>
        <w:t>representatives</w:t>
      </w:r>
      <w:proofErr w:type="gramEnd"/>
      <w:r w:rsidRPr="00B37835">
        <w:rPr>
          <w:rFonts w:ascii="Arial" w:hAnsi="Arial" w:cs="Arial"/>
          <w:color w:val="auto"/>
        </w:rPr>
        <w:t xml:space="preserve"> and others</w:t>
      </w:r>
    </w:p>
    <w:p w14:paraId="7CDA4074" w14:textId="77777777" w:rsidR="00A04153" w:rsidRDefault="00A04153">
      <w:pPr>
        <w:spacing w:after="160" w:line="259" w:lineRule="auto"/>
        <w:rPr>
          <w:rFonts w:ascii="Arial" w:eastAsiaTheme="majorEastAsia" w:hAnsi="Arial" w:cs="Arial"/>
          <w:b/>
          <w:bCs/>
          <w:sz w:val="30"/>
          <w:szCs w:val="28"/>
        </w:rPr>
      </w:pPr>
      <w:r>
        <w:rPr>
          <w:rFonts w:ascii="Arial" w:hAnsi="Arial" w:cs="Arial"/>
        </w:rPr>
        <w:br w:type="page"/>
      </w:r>
    </w:p>
    <w:p w14:paraId="6D6FD4AB" w14:textId="77EDE795"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1FD0231A" w:rsidR="00FC045E" w:rsidRPr="00996FAF" w:rsidRDefault="002A2A7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Pr>
                    <w:rFonts w:ascii="Arial" w:hAnsi="Arial" w:cs="Arial"/>
                  </w:rPr>
                  <w:t>Compliant</w:t>
                </w:r>
              </w:sdtContent>
            </w:sdt>
          </w:p>
        </w:tc>
      </w:tr>
      <w:tr w:rsidR="00520559" w:rsidRPr="00996FAF" w14:paraId="75E5094E" w14:textId="77777777" w:rsidTr="0088098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520559" w:rsidRPr="00996FAF" w:rsidRDefault="00520559" w:rsidP="00520559">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1029483F" w:rsidR="00520559" w:rsidRPr="00A96C4A" w:rsidRDefault="002A2A7C" w:rsidP="0052055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09382159"/>
                <w:placeholder>
                  <w:docPart w:val="90448950223544819A57ECEB0AC275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552E64F4" w14:textId="77777777" w:rsidTr="0088098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2B2B2812" w:rsidR="00520559" w:rsidRPr="00A96C4A" w:rsidRDefault="002A2A7C" w:rsidP="0052055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24359776"/>
                <w:placeholder>
                  <w:docPart w:val="C8AD7310431443FDA856E28F440DF1D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06E76F0E" w14:textId="77777777" w:rsidTr="0088098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7217B50A" w:rsidR="00520559" w:rsidRPr="00A96C4A" w:rsidRDefault="002A2A7C" w:rsidP="0052055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91225099"/>
                <w:placeholder>
                  <w:docPart w:val="745B9037A83B474D8562A4845AB5EA0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6B2B8EED" w14:textId="77777777" w:rsidTr="0088098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10A470C9" w:rsidR="00520559" w:rsidRPr="00A96C4A" w:rsidRDefault="002A2A7C" w:rsidP="0052055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12453358"/>
                <w:placeholder>
                  <w:docPart w:val="3702043129E34DE5A3BC64DBE890CCC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73B4C0B7" w14:textId="77777777" w:rsidTr="0088098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1D5CDBF5" w:rsidR="00520559" w:rsidRPr="00A96C4A" w:rsidRDefault="002A2A7C" w:rsidP="0052055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83234249"/>
                <w:placeholder>
                  <w:docPart w:val="EEEAC98DBF914D189D291A9AAEBFF76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3CD19949" w14:textId="77777777" w:rsidTr="0088098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3266CA5D" w:rsidR="00520559" w:rsidRPr="00A96C4A" w:rsidRDefault="002A2A7C" w:rsidP="0052055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14497229"/>
                <w:placeholder>
                  <w:docPart w:val="327C27BD32834EA8B88988C0D6BCF9C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r w:rsidR="00520559" w:rsidRPr="00996FAF" w14:paraId="20806739" w14:textId="77777777" w:rsidTr="0088098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520559" w:rsidRPr="00996FAF" w:rsidRDefault="00520559" w:rsidP="00520559">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72752FD1" w:rsidR="00520559" w:rsidRPr="00A96C4A" w:rsidRDefault="002A2A7C" w:rsidP="0052055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604919122"/>
                <w:placeholder>
                  <w:docPart w:val="BE28B05CB650478FAF2A16C654CA7ED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96C4A">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1F5592FE"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2B48F2F2" w14:textId="09EF4DF9"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5D2E49B2"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520559" w:rsidRPr="00996FAF" w:rsidRDefault="00520559" w:rsidP="00520559">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9C24718" w14:textId="3C2DDEA6"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77320165"/>
                <w:placeholder>
                  <w:docPart w:val="74937EF309F14D538CDE94480504BA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335F1A">
                  <w:rPr>
                    <w:rFonts w:ascii="Arial" w:hAnsi="Arial" w:cs="Arial"/>
                  </w:rPr>
                  <w:t>Compliant</w:t>
                </w:r>
              </w:sdtContent>
            </w:sdt>
          </w:p>
        </w:tc>
      </w:tr>
      <w:tr w:rsidR="00520559" w:rsidRPr="00996FAF" w14:paraId="61016338"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F53E83E" w14:textId="391F28AC"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12077588"/>
                <w:placeholder>
                  <w:docPart w:val="34783ECE007046788BA2CAB77617A9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335F1A">
                  <w:rPr>
                    <w:rFonts w:ascii="Arial" w:hAnsi="Arial" w:cs="Arial"/>
                  </w:rPr>
                  <w:t>Compliant</w:t>
                </w:r>
              </w:sdtContent>
            </w:sdt>
          </w:p>
        </w:tc>
      </w:tr>
      <w:tr w:rsidR="00520559" w:rsidRPr="00996FAF" w14:paraId="79BA2FC7"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20066FAD"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520559" w:rsidRPr="00996FAF" w:rsidRDefault="00520559" w:rsidP="005205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520559" w:rsidRPr="00996FAF" w:rsidRDefault="00520559" w:rsidP="005205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7ABBB097" w14:textId="31F6F75F" w:rsidR="00520559" w:rsidRPr="00996FAF" w:rsidRDefault="00520559" w:rsidP="00520559">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520559" w:rsidRPr="00996FAF" w:rsidRDefault="00520559" w:rsidP="00520559">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7BCCC54E" w14:textId="3B07B4EA"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39724519"/>
                <w:placeholder>
                  <w:docPart w:val="44B072EE89FE49538D49F67CFA436A9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335F1A">
                  <w:rPr>
                    <w:rFonts w:ascii="Arial" w:hAnsi="Arial" w:cs="Arial"/>
                  </w:rPr>
                  <w:t>Compliant</w:t>
                </w:r>
              </w:sdtContent>
            </w:sdt>
          </w:p>
        </w:tc>
      </w:tr>
      <w:tr w:rsidR="00520559" w:rsidRPr="00996FAF" w14:paraId="29FCDE27"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05ABC6F8" w14:textId="083718F0" w:rsidR="00520559" w:rsidRPr="00996FAF" w:rsidRDefault="002A2A7C" w:rsidP="005205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72981065"/>
                <w:placeholder>
                  <w:docPart w:val="D837355BE23B46FD987E4F5F5A4A9EA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335F1A">
                  <w:rPr>
                    <w:rFonts w:ascii="Arial" w:hAnsi="Arial" w:cs="Arial"/>
                  </w:rPr>
                  <w:t>Compliant</w:t>
                </w:r>
              </w:sdtContent>
            </w:sdt>
          </w:p>
        </w:tc>
      </w:tr>
      <w:tr w:rsidR="00520559" w:rsidRPr="00996FAF" w14:paraId="74AEE267"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520559" w:rsidRPr="00996FAF" w:rsidRDefault="00520559" w:rsidP="00520559">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1835" w:type="dxa"/>
            <w:shd w:val="clear" w:color="auto" w:fill="auto"/>
            <w:vAlign w:val="top"/>
          </w:tcPr>
          <w:p w14:paraId="7A6AF7BC" w14:textId="18FDB262"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84497485"/>
                <w:placeholder>
                  <w:docPart w:val="6DC2DCAAEFEA4FE4B35E8A3697AB524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335F1A">
                  <w:rPr>
                    <w:rFonts w:ascii="Arial" w:hAnsi="Arial" w:cs="Arial"/>
                  </w:rPr>
                  <w:t>Compliant</w:t>
                </w:r>
              </w:sdtContent>
            </w:sdt>
          </w:p>
        </w:tc>
      </w:tr>
      <w:tr w:rsidR="00FC045E" w:rsidRPr="00996FAF" w14:paraId="21203313"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1835" w:type="dxa"/>
            <w:shd w:val="clear" w:color="auto" w:fill="auto"/>
            <w:vAlign w:val="top"/>
          </w:tcPr>
          <w:p w14:paraId="1EF7BD27" w14:textId="459B8649" w:rsidR="00FC045E" w:rsidRPr="00996FAF" w:rsidRDefault="002A2A7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89330413"/>
                <w:placeholder>
                  <w:docPart w:val="255CD4063D614B11B447BF2F9378473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Pr>
                    <w:rFonts w:ascii="Arial" w:hAnsi="Arial" w:cs="Arial"/>
                  </w:rPr>
                  <w:t>Compliant</w:t>
                </w:r>
              </w:sdtContent>
            </w:sdt>
          </w:p>
        </w:tc>
      </w:tr>
    </w:tbl>
    <w:p w14:paraId="6B542954" w14:textId="77777777" w:rsidR="001A5684" w:rsidRDefault="001A5684" w:rsidP="00E65B61">
      <w:pPr>
        <w:pStyle w:val="Heading20"/>
        <w:spacing w:before="240"/>
      </w:pPr>
      <w:r w:rsidRPr="00996FAF">
        <w:t>Findings</w:t>
      </w:r>
    </w:p>
    <w:p w14:paraId="26FFE681" w14:textId="30F4D039" w:rsidR="007742CC" w:rsidRPr="006646CF" w:rsidRDefault="007742CC" w:rsidP="0036130C">
      <w:pPr>
        <w:pStyle w:val="NormalArial"/>
      </w:pPr>
      <w:r w:rsidRPr="006646CF">
        <w:rPr>
          <w:rFonts w:eastAsia="Arial"/>
        </w:rPr>
        <w:t>Consumers said they were treated with dignity and respect</w:t>
      </w:r>
      <w:r w:rsidR="00BD3BC4" w:rsidRPr="006646CF">
        <w:t xml:space="preserve">. </w:t>
      </w:r>
      <w:r w:rsidR="00A539FB" w:rsidRPr="006646CF">
        <w:rPr>
          <w:szCs w:val="22"/>
        </w:rPr>
        <w:t xml:space="preserve">Staff </w:t>
      </w:r>
      <w:r w:rsidR="00A539FB" w:rsidRPr="006646CF">
        <w:rPr>
          <w:rFonts w:eastAsia="Arial"/>
        </w:rPr>
        <w:t>demonstrate</w:t>
      </w:r>
      <w:r w:rsidR="00A539FB">
        <w:rPr>
          <w:rFonts w:eastAsia="Arial"/>
        </w:rPr>
        <w:t>d</w:t>
      </w:r>
      <w:r w:rsidR="00A539FB" w:rsidRPr="006646CF">
        <w:rPr>
          <w:rFonts w:eastAsia="Arial"/>
        </w:rPr>
        <w:t xml:space="preserve"> their familiarity with consumers’ </w:t>
      </w:r>
      <w:r w:rsidR="00A539FB">
        <w:rPr>
          <w:rFonts w:eastAsia="Arial"/>
        </w:rPr>
        <w:t xml:space="preserve">backgrounds and </w:t>
      </w:r>
      <w:r w:rsidR="00A539FB" w:rsidRPr="006646CF">
        <w:rPr>
          <w:rFonts w:eastAsia="Arial"/>
        </w:rPr>
        <w:t>circumstances</w:t>
      </w:r>
      <w:r w:rsidR="00A539FB">
        <w:rPr>
          <w:rFonts w:eastAsia="Arial"/>
        </w:rPr>
        <w:t xml:space="preserve"> which aligned</w:t>
      </w:r>
      <w:r w:rsidR="00A539FB" w:rsidRPr="006646CF">
        <w:rPr>
          <w:rFonts w:eastAsia="Arial"/>
        </w:rPr>
        <w:t xml:space="preserve"> with care planning document</w:t>
      </w:r>
      <w:r w:rsidR="00A539FB">
        <w:rPr>
          <w:rFonts w:eastAsia="Arial"/>
        </w:rPr>
        <w:t>ation and t</w:t>
      </w:r>
      <w:r w:rsidR="00BD3BC4" w:rsidRPr="006646CF">
        <w:rPr>
          <w:szCs w:val="22"/>
        </w:rPr>
        <w:t>raining records evidence</w:t>
      </w:r>
      <w:r w:rsidR="005B5980">
        <w:rPr>
          <w:szCs w:val="22"/>
        </w:rPr>
        <w:t>d how</w:t>
      </w:r>
      <w:r w:rsidR="00CB13CA">
        <w:rPr>
          <w:szCs w:val="22"/>
        </w:rPr>
        <w:t xml:space="preserve"> s</w:t>
      </w:r>
      <w:r w:rsidR="00BD3BC4" w:rsidRPr="006646CF">
        <w:rPr>
          <w:szCs w:val="22"/>
        </w:rPr>
        <w:t xml:space="preserve">taff </w:t>
      </w:r>
      <w:r w:rsidR="00CB13CA">
        <w:rPr>
          <w:szCs w:val="22"/>
        </w:rPr>
        <w:t>we</w:t>
      </w:r>
      <w:r w:rsidR="00BD3BC4" w:rsidRPr="006646CF">
        <w:rPr>
          <w:szCs w:val="22"/>
        </w:rPr>
        <w:t xml:space="preserve">re trained to deliver </w:t>
      </w:r>
      <w:r w:rsidR="00E411AD" w:rsidRPr="006646CF">
        <w:rPr>
          <w:szCs w:val="22"/>
        </w:rPr>
        <w:t>culturally aware</w:t>
      </w:r>
      <w:r w:rsidR="00BD3BC4" w:rsidRPr="006646CF">
        <w:rPr>
          <w:szCs w:val="22"/>
        </w:rPr>
        <w:t xml:space="preserve"> care.</w:t>
      </w:r>
    </w:p>
    <w:p w14:paraId="2E1F3EEA" w14:textId="240A3F71" w:rsidR="007742CC" w:rsidRPr="006646CF" w:rsidRDefault="00FB4E1A" w:rsidP="0036130C">
      <w:pPr>
        <w:pStyle w:val="NormalArial"/>
        <w:rPr>
          <w:rFonts w:eastAsia="Arial"/>
        </w:rPr>
      </w:pPr>
      <w:r w:rsidRPr="006646CF">
        <w:rPr>
          <w:rFonts w:eastAsia="Arial"/>
        </w:rPr>
        <w:t xml:space="preserve">Consumers stated the care they received </w:t>
      </w:r>
      <w:r w:rsidR="008D1A31" w:rsidRPr="006646CF">
        <w:rPr>
          <w:rFonts w:eastAsia="Arial"/>
        </w:rPr>
        <w:t>was</w:t>
      </w:r>
      <w:r w:rsidRPr="006646CF">
        <w:rPr>
          <w:rFonts w:eastAsia="Arial"/>
        </w:rPr>
        <w:t xml:space="preserve"> culturally safe.</w:t>
      </w:r>
      <w:r w:rsidR="003C25A7" w:rsidRPr="006646CF">
        <w:rPr>
          <w:rFonts w:eastAsia="Arial"/>
        </w:rPr>
        <w:t xml:space="preserve"> Staff identif</w:t>
      </w:r>
      <w:r w:rsidR="00896313" w:rsidRPr="006646CF">
        <w:rPr>
          <w:rFonts w:eastAsia="Arial"/>
        </w:rPr>
        <w:t>ied</w:t>
      </w:r>
      <w:r w:rsidR="003C25A7" w:rsidRPr="006646CF">
        <w:rPr>
          <w:rFonts w:eastAsia="Arial"/>
        </w:rPr>
        <w:t xml:space="preserve"> the cultural preferences of different </w:t>
      </w:r>
      <w:proofErr w:type="gramStart"/>
      <w:r w:rsidR="003C25A7" w:rsidRPr="006646CF">
        <w:rPr>
          <w:rFonts w:eastAsia="Arial"/>
        </w:rPr>
        <w:t>consumers, and</w:t>
      </w:r>
      <w:proofErr w:type="gramEnd"/>
      <w:r w:rsidR="003C25A7" w:rsidRPr="006646CF">
        <w:rPr>
          <w:rFonts w:eastAsia="Arial"/>
        </w:rPr>
        <w:t xml:space="preserve"> demonstrated how they access</w:t>
      </w:r>
      <w:r w:rsidR="00896313" w:rsidRPr="006646CF">
        <w:rPr>
          <w:rFonts w:eastAsia="Arial"/>
        </w:rPr>
        <w:t>ed</w:t>
      </w:r>
      <w:r w:rsidR="003C25A7" w:rsidRPr="006646CF">
        <w:rPr>
          <w:rFonts w:eastAsia="Arial"/>
        </w:rPr>
        <w:t xml:space="preserve"> the </w:t>
      </w:r>
      <w:r w:rsidR="00A659E0" w:rsidRPr="006646CF">
        <w:rPr>
          <w:rFonts w:eastAsia="Arial"/>
        </w:rPr>
        <w:t>information in</w:t>
      </w:r>
      <w:r w:rsidR="003C25A7" w:rsidRPr="006646CF">
        <w:rPr>
          <w:rFonts w:eastAsia="Arial"/>
        </w:rPr>
        <w:t xml:space="preserve"> the electronic care management system</w:t>
      </w:r>
      <w:r w:rsidR="00A659E0" w:rsidRPr="006646CF">
        <w:rPr>
          <w:rFonts w:eastAsia="Arial"/>
        </w:rPr>
        <w:t xml:space="preserve"> to </w:t>
      </w:r>
      <w:r w:rsidR="00697DEC" w:rsidRPr="006646CF">
        <w:rPr>
          <w:rFonts w:eastAsia="Arial"/>
        </w:rPr>
        <w:t>deliver appropriate care</w:t>
      </w:r>
      <w:r w:rsidR="000C428D" w:rsidRPr="006646CF">
        <w:rPr>
          <w:rFonts w:eastAsia="Arial"/>
        </w:rPr>
        <w:t>. Staff were observed access</w:t>
      </w:r>
      <w:r w:rsidR="00ED70FE">
        <w:rPr>
          <w:rFonts w:eastAsia="Arial"/>
        </w:rPr>
        <w:t>ing</w:t>
      </w:r>
      <w:r w:rsidR="000C428D" w:rsidRPr="006646CF">
        <w:rPr>
          <w:rFonts w:eastAsia="Arial"/>
        </w:rPr>
        <w:t xml:space="preserve"> consumer</w:t>
      </w:r>
      <w:r w:rsidR="005B5980">
        <w:rPr>
          <w:rFonts w:eastAsia="Arial"/>
        </w:rPr>
        <w:t>s’</w:t>
      </w:r>
      <w:r w:rsidR="000C428D" w:rsidRPr="006646CF">
        <w:rPr>
          <w:rFonts w:eastAsia="Arial"/>
        </w:rPr>
        <w:t xml:space="preserve"> care plans to identify consumers’ individual cultural and spiritual needs and provide care accordingly.</w:t>
      </w:r>
    </w:p>
    <w:p w14:paraId="6FE658C4" w14:textId="5BE78FC2" w:rsidR="000C428D" w:rsidRPr="006646CF" w:rsidRDefault="00C9718D" w:rsidP="0036130C">
      <w:pPr>
        <w:pStyle w:val="NormalArial"/>
        <w:rPr>
          <w:rFonts w:eastAsia="Arial"/>
        </w:rPr>
      </w:pPr>
      <w:r w:rsidRPr="006646CF">
        <w:rPr>
          <w:rFonts w:eastAsia="Arial"/>
        </w:rPr>
        <w:t xml:space="preserve">Consumers stated they </w:t>
      </w:r>
      <w:r w:rsidR="005B403F" w:rsidRPr="006646CF">
        <w:rPr>
          <w:rFonts w:eastAsia="Arial"/>
        </w:rPr>
        <w:t>participated in</w:t>
      </w:r>
      <w:r w:rsidRPr="006646CF">
        <w:rPr>
          <w:rFonts w:eastAsia="Arial"/>
        </w:rPr>
        <w:t xml:space="preserve"> the care planning process from admission and were </w:t>
      </w:r>
      <w:r w:rsidR="00C532CE">
        <w:rPr>
          <w:rFonts w:eastAsia="Arial"/>
        </w:rPr>
        <w:t xml:space="preserve">supported </w:t>
      </w:r>
      <w:r w:rsidRPr="006646CF">
        <w:rPr>
          <w:rFonts w:eastAsia="Arial"/>
        </w:rPr>
        <w:t xml:space="preserve">to choose who they wish to be involved in their care. </w:t>
      </w:r>
      <w:r w:rsidR="006D6E29" w:rsidRPr="006646CF">
        <w:rPr>
          <w:rFonts w:eastAsia="Arial"/>
        </w:rPr>
        <w:t xml:space="preserve">Staff said they offer choices and allow independence before they physically assist consumers </w:t>
      </w:r>
      <w:r w:rsidR="0092372A" w:rsidRPr="006646CF">
        <w:rPr>
          <w:rFonts w:eastAsia="Arial"/>
        </w:rPr>
        <w:t xml:space="preserve">Care documentation </w:t>
      </w:r>
      <w:r w:rsidR="006632F5" w:rsidRPr="006646CF">
        <w:rPr>
          <w:rFonts w:eastAsia="Arial"/>
        </w:rPr>
        <w:t xml:space="preserve">recorded </w:t>
      </w:r>
      <w:r w:rsidRPr="006646CF">
        <w:rPr>
          <w:rFonts w:eastAsia="Arial"/>
        </w:rPr>
        <w:t xml:space="preserve">consumers’ </w:t>
      </w:r>
      <w:r w:rsidR="0092372A" w:rsidRPr="006646CF">
        <w:rPr>
          <w:rFonts w:eastAsia="Arial"/>
        </w:rPr>
        <w:t>choices</w:t>
      </w:r>
      <w:r w:rsidR="00DC1B7D" w:rsidRPr="006646CF">
        <w:rPr>
          <w:rFonts w:eastAsia="Arial"/>
        </w:rPr>
        <w:t xml:space="preserve">, such as a preference for </w:t>
      </w:r>
      <w:r w:rsidR="009530B4" w:rsidRPr="006646CF">
        <w:rPr>
          <w:rFonts w:eastAsia="Arial"/>
        </w:rPr>
        <w:t>same</w:t>
      </w:r>
      <w:r w:rsidR="00312D58">
        <w:rPr>
          <w:rFonts w:eastAsia="Arial"/>
        </w:rPr>
        <w:t>-</w:t>
      </w:r>
      <w:r w:rsidR="009530B4" w:rsidRPr="006646CF">
        <w:rPr>
          <w:rFonts w:eastAsia="Arial"/>
        </w:rPr>
        <w:t>gendered staff</w:t>
      </w:r>
      <w:r w:rsidR="000B7BEA" w:rsidRPr="006646CF">
        <w:rPr>
          <w:rFonts w:eastAsia="Arial"/>
        </w:rPr>
        <w:t>,</w:t>
      </w:r>
      <w:r w:rsidRPr="006646CF">
        <w:rPr>
          <w:rFonts w:eastAsia="Arial"/>
        </w:rPr>
        <w:t xml:space="preserve"> and </w:t>
      </w:r>
      <w:r w:rsidR="006632F5" w:rsidRPr="006646CF">
        <w:rPr>
          <w:rFonts w:eastAsia="Arial"/>
        </w:rPr>
        <w:t>th</w:t>
      </w:r>
      <w:r w:rsidR="009530B4" w:rsidRPr="006646CF">
        <w:rPr>
          <w:rFonts w:eastAsia="Arial"/>
        </w:rPr>
        <w:t>is information was</w:t>
      </w:r>
      <w:r w:rsidRPr="006646CF">
        <w:rPr>
          <w:rFonts w:eastAsia="Arial"/>
        </w:rPr>
        <w:t xml:space="preserve"> communicated with staff</w:t>
      </w:r>
      <w:r w:rsidR="007C3B3B" w:rsidRPr="006646CF">
        <w:rPr>
          <w:rFonts w:eastAsia="Arial"/>
        </w:rPr>
        <w:t xml:space="preserve"> and </w:t>
      </w:r>
      <w:r w:rsidR="002C2230" w:rsidRPr="006646CF">
        <w:rPr>
          <w:rFonts w:eastAsia="Arial"/>
        </w:rPr>
        <w:t>informed care.</w:t>
      </w:r>
    </w:p>
    <w:p w14:paraId="0C21AA97" w14:textId="5D82FBC9" w:rsidR="007D3991" w:rsidRPr="006646CF" w:rsidRDefault="007D3991" w:rsidP="007D3991">
      <w:pPr>
        <w:rPr>
          <w:rFonts w:ascii="Arial" w:eastAsia="Arial" w:hAnsi="Arial" w:cs="Arial"/>
        </w:rPr>
      </w:pPr>
      <w:r w:rsidRPr="006646CF">
        <w:rPr>
          <w:rFonts w:ascii="Arial" w:eastAsia="Arial" w:hAnsi="Arial" w:cs="Arial"/>
        </w:rPr>
        <w:t>Consumers stated they were supported to exercise choice and independen</w:t>
      </w:r>
      <w:r w:rsidR="00D56D55">
        <w:rPr>
          <w:rFonts w:ascii="Arial" w:eastAsia="Arial" w:hAnsi="Arial" w:cs="Arial"/>
        </w:rPr>
        <w:t>ce</w:t>
      </w:r>
      <w:r w:rsidRPr="006646CF">
        <w:rPr>
          <w:rFonts w:ascii="Arial" w:eastAsia="Arial" w:hAnsi="Arial" w:cs="Arial"/>
        </w:rPr>
        <w:t xml:space="preserve"> involv</w:t>
      </w:r>
      <w:r w:rsidR="002C2230" w:rsidRPr="006646CF">
        <w:rPr>
          <w:rFonts w:ascii="Arial" w:eastAsia="Arial" w:hAnsi="Arial" w:cs="Arial"/>
        </w:rPr>
        <w:t>ing</w:t>
      </w:r>
      <w:r w:rsidRPr="006646CF">
        <w:rPr>
          <w:rFonts w:ascii="Arial" w:eastAsia="Arial" w:hAnsi="Arial" w:cs="Arial"/>
        </w:rPr>
        <w:t xml:space="preserve"> risk. </w:t>
      </w:r>
      <w:r w:rsidR="000453C8" w:rsidRPr="006646CF">
        <w:rPr>
          <w:rFonts w:ascii="Arial" w:eastAsia="Arial" w:hAnsi="Arial" w:cs="Arial"/>
        </w:rPr>
        <w:t>S</w:t>
      </w:r>
      <w:r w:rsidRPr="006646CF">
        <w:rPr>
          <w:rFonts w:ascii="Arial" w:eastAsia="Arial" w:hAnsi="Arial" w:cs="Arial"/>
        </w:rPr>
        <w:t xml:space="preserve">taff </w:t>
      </w:r>
      <w:r w:rsidR="00B86202" w:rsidRPr="006646CF">
        <w:rPr>
          <w:rFonts w:ascii="Arial" w:eastAsia="Arial" w:hAnsi="Arial" w:cs="Arial"/>
        </w:rPr>
        <w:t xml:space="preserve">advised they </w:t>
      </w:r>
      <w:r w:rsidRPr="006646CF">
        <w:rPr>
          <w:rFonts w:ascii="Arial" w:eastAsia="Arial" w:hAnsi="Arial" w:cs="Arial"/>
        </w:rPr>
        <w:t>underst</w:t>
      </w:r>
      <w:r w:rsidR="00B86202" w:rsidRPr="006646CF">
        <w:rPr>
          <w:rFonts w:ascii="Arial" w:eastAsia="Arial" w:hAnsi="Arial" w:cs="Arial"/>
        </w:rPr>
        <w:t>oo</w:t>
      </w:r>
      <w:r w:rsidRPr="006646CF">
        <w:rPr>
          <w:rFonts w:ascii="Arial" w:eastAsia="Arial" w:hAnsi="Arial" w:cs="Arial"/>
        </w:rPr>
        <w:t>d what the consumers value</w:t>
      </w:r>
      <w:r w:rsidR="00B86202" w:rsidRPr="006646CF">
        <w:rPr>
          <w:rFonts w:ascii="Arial" w:eastAsia="Arial" w:hAnsi="Arial" w:cs="Arial"/>
        </w:rPr>
        <w:t>d</w:t>
      </w:r>
      <w:r w:rsidRPr="006646CF">
        <w:rPr>
          <w:rFonts w:ascii="Arial" w:eastAsia="Arial" w:hAnsi="Arial" w:cs="Arial"/>
        </w:rPr>
        <w:t xml:space="preserve"> and w</w:t>
      </w:r>
      <w:r w:rsidR="00B85CF2" w:rsidRPr="006646CF">
        <w:rPr>
          <w:rFonts w:ascii="Arial" w:eastAsia="Arial" w:hAnsi="Arial" w:cs="Arial"/>
        </w:rPr>
        <w:t>ere non-judgemental about consumers</w:t>
      </w:r>
      <w:r w:rsidR="00D56D55">
        <w:rPr>
          <w:rFonts w:ascii="Arial" w:eastAsia="Arial" w:hAnsi="Arial" w:cs="Arial"/>
        </w:rPr>
        <w:t>'</w:t>
      </w:r>
      <w:r w:rsidR="00B85CF2" w:rsidRPr="006646CF">
        <w:rPr>
          <w:rFonts w:ascii="Arial" w:eastAsia="Arial" w:hAnsi="Arial" w:cs="Arial"/>
        </w:rPr>
        <w:t xml:space="preserve"> choices</w:t>
      </w:r>
      <w:r w:rsidRPr="006646CF">
        <w:rPr>
          <w:rFonts w:ascii="Arial" w:eastAsia="Arial" w:hAnsi="Arial" w:cs="Arial"/>
        </w:rPr>
        <w:t xml:space="preserve">. </w:t>
      </w:r>
      <w:r w:rsidR="008F73C9" w:rsidRPr="006646CF">
        <w:rPr>
          <w:rFonts w:ascii="Arial" w:eastAsia="Arial" w:hAnsi="Arial" w:cs="Arial"/>
        </w:rPr>
        <w:t xml:space="preserve">Care documentation evidenced </w:t>
      </w:r>
      <w:r w:rsidR="00D56D55">
        <w:rPr>
          <w:rFonts w:ascii="Arial" w:eastAsia="Arial" w:hAnsi="Arial" w:cs="Arial"/>
        </w:rPr>
        <w:t xml:space="preserve">that </w:t>
      </w:r>
      <w:r w:rsidRPr="006646CF">
        <w:rPr>
          <w:rFonts w:ascii="Arial" w:eastAsia="Arial" w:hAnsi="Arial" w:cs="Arial"/>
        </w:rPr>
        <w:t xml:space="preserve">risk assessments </w:t>
      </w:r>
      <w:r w:rsidR="008F73C9" w:rsidRPr="006646CF">
        <w:rPr>
          <w:rFonts w:ascii="Arial" w:eastAsia="Arial" w:hAnsi="Arial" w:cs="Arial"/>
        </w:rPr>
        <w:t xml:space="preserve">were completed </w:t>
      </w:r>
      <w:r w:rsidRPr="006646CF">
        <w:rPr>
          <w:rFonts w:ascii="Arial" w:eastAsia="Arial" w:hAnsi="Arial" w:cs="Arial"/>
        </w:rPr>
        <w:t>for consumers who wishe</w:t>
      </w:r>
      <w:r w:rsidR="0089396A" w:rsidRPr="006646CF">
        <w:rPr>
          <w:rFonts w:ascii="Arial" w:eastAsia="Arial" w:hAnsi="Arial" w:cs="Arial"/>
        </w:rPr>
        <w:t>d</w:t>
      </w:r>
      <w:r w:rsidRPr="006646CF">
        <w:rPr>
          <w:rFonts w:ascii="Arial" w:eastAsia="Arial" w:hAnsi="Arial" w:cs="Arial"/>
        </w:rPr>
        <w:t xml:space="preserve"> to take risks.</w:t>
      </w:r>
    </w:p>
    <w:p w14:paraId="090E30D9" w14:textId="328C7372" w:rsidR="006E7355" w:rsidRPr="006646CF" w:rsidRDefault="0004365C" w:rsidP="0036130C">
      <w:pPr>
        <w:pStyle w:val="NormalArial"/>
        <w:rPr>
          <w:rFonts w:eastAsia="Arial"/>
        </w:rPr>
      </w:pPr>
      <w:r w:rsidRPr="006646CF">
        <w:rPr>
          <w:rFonts w:eastAsia="Arial"/>
        </w:rPr>
        <w:lastRenderedPageBreak/>
        <w:t>Consumers said information</w:t>
      </w:r>
      <w:r w:rsidR="00D56D55">
        <w:rPr>
          <w:rFonts w:eastAsia="Arial"/>
        </w:rPr>
        <w:t xml:space="preserve"> was</w:t>
      </w:r>
      <w:r w:rsidRPr="006646CF">
        <w:rPr>
          <w:rFonts w:eastAsia="Arial"/>
        </w:rPr>
        <w:t xml:space="preserve"> provided to them </w:t>
      </w:r>
      <w:r w:rsidR="00D56D55">
        <w:rPr>
          <w:rFonts w:eastAsia="Arial"/>
        </w:rPr>
        <w:t xml:space="preserve">in a </w:t>
      </w:r>
      <w:r w:rsidRPr="006646CF">
        <w:rPr>
          <w:rFonts w:eastAsia="Arial"/>
        </w:rPr>
        <w:t>clear and easy to understand</w:t>
      </w:r>
      <w:r w:rsidR="00C76F4C">
        <w:rPr>
          <w:rFonts w:eastAsia="Arial"/>
        </w:rPr>
        <w:t xml:space="preserve"> way</w:t>
      </w:r>
      <w:r w:rsidRPr="006646CF">
        <w:rPr>
          <w:rFonts w:eastAsia="Arial"/>
        </w:rPr>
        <w:t>.</w:t>
      </w:r>
      <w:r w:rsidR="005D1AB5" w:rsidRPr="006646CF">
        <w:rPr>
          <w:rFonts w:eastAsia="Arial"/>
        </w:rPr>
        <w:t xml:space="preserve"> </w:t>
      </w:r>
      <w:r w:rsidR="00CE76FE" w:rsidRPr="006646CF">
        <w:rPr>
          <w:rFonts w:eastAsia="Arial"/>
        </w:rPr>
        <w:t>C</w:t>
      </w:r>
      <w:r w:rsidR="005D1AB5" w:rsidRPr="006646CF">
        <w:rPr>
          <w:rFonts w:eastAsia="Arial"/>
        </w:rPr>
        <w:t xml:space="preserve">are </w:t>
      </w:r>
      <w:r w:rsidR="00CE76FE" w:rsidRPr="006646CF">
        <w:rPr>
          <w:rFonts w:eastAsia="Arial"/>
        </w:rPr>
        <w:t xml:space="preserve">documentation was </w:t>
      </w:r>
      <w:r w:rsidR="005D1AB5" w:rsidRPr="006646CF">
        <w:rPr>
          <w:rFonts w:eastAsia="Arial"/>
        </w:rPr>
        <w:t>written in plain language to avoid confusion</w:t>
      </w:r>
      <w:r w:rsidR="00E379DB" w:rsidRPr="006646CF">
        <w:rPr>
          <w:rFonts w:eastAsia="Arial"/>
        </w:rPr>
        <w:t xml:space="preserve">. Information </w:t>
      </w:r>
      <w:r w:rsidR="00C76F4C">
        <w:rPr>
          <w:rFonts w:eastAsia="Arial"/>
        </w:rPr>
        <w:t>about</w:t>
      </w:r>
      <w:r w:rsidR="00E379DB" w:rsidRPr="006646CF">
        <w:rPr>
          <w:rFonts w:eastAsia="Arial"/>
        </w:rPr>
        <w:t xml:space="preserve"> </w:t>
      </w:r>
      <w:r w:rsidR="00CE76FE" w:rsidRPr="006646CF">
        <w:rPr>
          <w:rFonts w:eastAsia="Arial"/>
        </w:rPr>
        <w:t xml:space="preserve">the </w:t>
      </w:r>
      <w:r w:rsidR="00C532CE">
        <w:rPr>
          <w:rFonts w:eastAsia="Arial"/>
        </w:rPr>
        <w:t xml:space="preserve">Aged Care Quality </w:t>
      </w:r>
      <w:r w:rsidR="00E379DB" w:rsidRPr="006646CF">
        <w:rPr>
          <w:rFonts w:eastAsia="Arial"/>
        </w:rPr>
        <w:t>Standards, Charter of Aged Care Rights, and activities calendar</w:t>
      </w:r>
      <w:r w:rsidR="00364DF1" w:rsidRPr="006646CF">
        <w:rPr>
          <w:rFonts w:eastAsia="Arial"/>
        </w:rPr>
        <w:t>s</w:t>
      </w:r>
      <w:r w:rsidR="00E379DB" w:rsidRPr="006646CF">
        <w:rPr>
          <w:rFonts w:eastAsia="Arial"/>
        </w:rPr>
        <w:t xml:space="preserve"> were observed on the noticeboard.</w:t>
      </w:r>
    </w:p>
    <w:p w14:paraId="29EE308A" w14:textId="3EFD3987" w:rsidR="00175350" w:rsidRDefault="002D11DC" w:rsidP="0036130C">
      <w:pPr>
        <w:pStyle w:val="NormalArial"/>
      </w:pPr>
      <w:r w:rsidRPr="006646CF">
        <w:rPr>
          <w:rFonts w:eastAsia="Arial"/>
        </w:rPr>
        <w:t>Consumers confirmed staff respected their privacy and confidentiality</w:t>
      </w:r>
      <w:r w:rsidR="000B7821" w:rsidRPr="006646CF">
        <w:rPr>
          <w:rFonts w:eastAsia="Arial"/>
        </w:rPr>
        <w:t>.</w:t>
      </w:r>
      <w:r w:rsidR="009D6460" w:rsidRPr="006646CF">
        <w:rPr>
          <w:rFonts w:eastAsia="Arial"/>
        </w:rPr>
        <w:t xml:space="preserve"> Staff </w:t>
      </w:r>
      <w:r w:rsidR="00802765" w:rsidRPr="006646CF">
        <w:rPr>
          <w:rFonts w:eastAsia="Arial"/>
        </w:rPr>
        <w:t xml:space="preserve">were observed to </w:t>
      </w:r>
      <w:r w:rsidR="009D6460" w:rsidRPr="006646CF">
        <w:rPr>
          <w:rFonts w:eastAsia="Arial"/>
        </w:rPr>
        <w:t xml:space="preserve">require individual login and password to access the information kept in the electronic care management system. </w:t>
      </w:r>
      <w:r w:rsidR="0084636C" w:rsidRPr="006646CF">
        <w:rPr>
          <w:rFonts w:eastAsia="Arial"/>
        </w:rPr>
        <w:t xml:space="preserve">The service’s </w:t>
      </w:r>
      <w:r w:rsidR="009D6460" w:rsidRPr="006646CF">
        <w:rPr>
          <w:rFonts w:eastAsia="Arial"/>
        </w:rPr>
        <w:t xml:space="preserve">privacy policy was sighted </w:t>
      </w:r>
      <w:r w:rsidR="0084636C" w:rsidRPr="006646CF">
        <w:rPr>
          <w:rFonts w:eastAsia="Arial"/>
        </w:rPr>
        <w:t>and</w:t>
      </w:r>
      <w:r w:rsidR="009D6460" w:rsidRPr="006646CF">
        <w:rPr>
          <w:rFonts w:eastAsia="Arial"/>
        </w:rPr>
        <w:t xml:space="preserve"> outline</w:t>
      </w:r>
      <w:r w:rsidR="000B7821" w:rsidRPr="006646CF">
        <w:rPr>
          <w:rFonts w:eastAsia="Arial"/>
        </w:rPr>
        <w:t>d</w:t>
      </w:r>
      <w:r w:rsidR="009D6460" w:rsidRPr="006646CF">
        <w:rPr>
          <w:rFonts w:eastAsia="Arial"/>
        </w:rPr>
        <w:t xml:space="preserve"> how the service maintain</w:t>
      </w:r>
      <w:r w:rsidR="000B7821" w:rsidRPr="006646CF">
        <w:rPr>
          <w:rFonts w:eastAsia="Arial"/>
        </w:rPr>
        <w:t>ed</w:t>
      </w:r>
      <w:r w:rsidR="009D6460" w:rsidRPr="006646CF">
        <w:rPr>
          <w:rFonts w:eastAsia="Arial"/>
        </w:rPr>
        <w:t xml:space="preserve"> and respect</w:t>
      </w:r>
      <w:r w:rsidR="000B7821" w:rsidRPr="006646CF">
        <w:rPr>
          <w:rFonts w:eastAsia="Arial"/>
        </w:rPr>
        <w:t>ed</w:t>
      </w:r>
      <w:r w:rsidR="009D6460" w:rsidRPr="006646CF">
        <w:rPr>
          <w:rFonts w:eastAsia="Arial"/>
        </w:rPr>
        <w:t xml:space="preserve"> the privacy of personal and health information for the consumers.</w:t>
      </w:r>
    </w:p>
    <w:p w14:paraId="16C27C05" w14:textId="19996E0A"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C045E" w:rsidRPr="00996FAF" w14:paraId="25B20599"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4E391742" w14:textId="77777777" w:rsidTr="00E65B6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04A7E0BE"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658F59" w14:textId="6F4A30BE"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22639698"/>
                <w:placeholder>
                  <w:docPart w:val="813B183B29854E5D8E80E1BA71CB4CC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DB73B4">
                  <w:rPr>
                    <w:rFonts w:ascii="Arial" w:hAnsi="Arial" w:cs="Arial"/>
                  </w:rPr>
                  <w:t>Compliant</w:t>
                </w:r>
              </w:sdtContent>
            </w:sdt>
          </w:p>
        </w:tc>
      </w:tr>
      <w:tr w:rsidR="00520559" w:rsidRPr="00996FAF" w14:paraId="77C0B5B0"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BC0E1CF"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900" w:type="pct"/>
            <w:shd w:val="clear" w:color="auto" w:fill="auto"/>
            <w:vAlign w:val="top"/>
          </w:tcPr>
          <w:p w14:paraId="01A37B60" w14:textId="1976925B"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79609430"/>
                <w:placeholder>
                  <w:docPart w:val="7891CB92D66B4F28B7FE0C276A5F43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DB73B4">
                  <w:rPr>
                    <w:rFonts w:ascii="Arial" w:hAnsi="Arial" w:cs="Arial"/>
                  </w:rPr>
                  <w:t>Compliant</w:t>
                </w:r>
              </w:sdtContent>
            </w:sdt>
          </w:p>
        </w:tc>
      </w:tr>
      <w:tr w:rsidR="00520559" w:rsidRPr="00996FAF" w14:paraId="4535D3D1" w14:textId="77777777" w:rsidTr="00E65B6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68C8B01"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520559" w:rsidRPr="00996FAF" w:rsidRDefault="00520559" w:rsidP="00520559">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520559" w:rsidRPr="00996FAF" w:rsidRDefault="00520559" w:rsidP="00520559">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CA4B162" w14:textId="659E7DD5"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45180171"/>
                <w:placeholder>
                  <w:docPart w:val="0EC934090F6249EDB018F935DD81CA8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DB73B4">
                  <w:rPr>
                    <w:rFonts w:ascii="Arial" w:hAnsi="Arial" w:cs="Arial"/>
                  </w:rPr>
                  <w:t>Compliant</w:t>
                </w:r>
              </w:sdtContent>
            </w:sdt>
          </w:p>
        </w:tc>
      </w:tr>
      <w:tr w:rsidR="00520559" w:rsidRPr="00996FAF" w14:paraId="0132660B"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C19DE6D"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5776BCB6" w14:textId="00CBCC5A" w:rsidR="00520559" w:rsidRPr="00996FAF" w:rsidRDefault="002A2A7C" w:rsidP="005205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72613464"/>
                <w:placeholder>
                  <w:docPart w:val="B167C4DDF10A461FAD9EA3CC79FCA3E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DB73B4">
                  <w:rPr>
                    <w:rFonts w:ascii="Arial" w:hAnsi="Arial" w:cs="Arial"/>
                  </w:rPr>
                  <w:t>Compliant</w:t>
                </w:r>
              </w:sdtContent>
            </w:sdt>
          </w:p>
        </w:tc>
      </w:tr>
      <w:tr w:rsidR="00520559" w:rsidRPr="00996FAF" w14:paraId="4B249CBF" w14:textId="77777777" w:rsidTr="00E65B6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2F83E0"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900" w:type="pct"/>
            <w:shd w:val="clear" w:color="auto" w:fill="auto"/>
            <w:vAlign w:val="top"/>
          </w:tcPr>
          <w:p w14:paraId="32E30ADD" w14:textId="531450AF"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65584600"/>
                <w:placeholder>
                  <w:docPart w:val="666C5DA8A32046048691D281960988F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DB73B4">
                  <w:rPr>
                    <w:rFonts w:ascii="Arial" w:hAnsi="Arial" w:cs="Arial"/>
                  </w:rPr>
                  <w:t>Compliant</w:t>
                </w:r>
              </w:sdtContent>
            </w:sdt>
          </w:p>
        </w:tc>
      </w:tr>
    </w:tbl>
    <w:p w14:paraId="569E2AC5" w14:textId="77777777" w:rsidR="00D87E7C" w:rsidRDefault="00D87E7C" w:rsidP="00E65B61">
      <w:pPr>
        <w:pStyle w:val="Heading20"/>
        <w:spacing w:before="240"/>
      </w:pPr>
      <w:r w:rsidRPr="00996FAF">
        <w:t>Findings</w:t>
      </w:r>
    </w:p>
    <w:p w14:paraId="095826B9" w14:textId="145DEE78" w:rsidR="00D95FD8" w:rsidRPr="00DE5D19" w:rsidRDefault="00D95FD8" w:rsidP="00D95FD8">
      <w:pPr>
        <w:rPr>
          <w:rFonts w:ascii="Arial" w:eastAsia="Arial" w:hAnsi="Arial" w:cs="Arial"/>
        </w:rPr>
      </w:pPr>
      <w:r w:rsidRPr="00DE5D19">
        <w:rPr>
          <w:rFonts w:ascii="Arial" w:eastAsia="Arial" w:hAnsi="Arial" w:cs="Arial"/>
          <w:color w:val="262626" w:themeColor="text1" w:themeTint="D9"/>
        </w:rPr>
        <w:t xml:space="preserve">Consumers and representatives said they </w:t>
      </w:r>
      <w:r w:rsidR="005B403F" w:rsidRPr="00DE5D19">
        <w:rPr>
          <w:rFonts w:ascii="Arial" w:eastAsia="Arial" w:hAnsi="Arial" w:cs="Arial"/>
          <w:color w:val="262626" w:themeColor="text1" w:themeTint="D9"/>
        </w:rPr>
        <w:t>participated in</w:t>
      </w:r>
      <w:r w:rsidRPr="00DE5D19">
        <w:rPr>
          <w:rFonts w:ascii="Arial" w:eastAsia="Arial" w:hAnsi="Arial" w:cs="Arial"/>
          <w:color w:val="262626" w:themeColor="text1" w:themeTint="D9"/>
        </w:rPr>
        <w:t xml:space="preserve"> the care planning </w:t>
      </w:r>
      <w:proofErr w:type="gramStart"/>
      <w:r w:rsidRPr="00DE5D19">
        <w:rPr>
          <w:rFonts w:ascii="Arial" w:eastAsia="Arial" w:hAnsi="Arial" w:cs="Arial"/>
          <w:color w:val="262626" w:themeColor="text1" w:themeTint="D9"/>
        </w:rPr>
        <w:t>process</w:t>
      </w:r>
      <w:proofErr w:type="gramEnd"/>
      <w:r w:rsidRPr="00DE5D19">
        <w:rPr>
          <w:rFonts w:ascii="Arial" w:eastAsia="Arial" w:hAnsi="Arial" w:cs="Arial"/>
          <w:color w:val="262626" w:themeColor="text1" w:themeTint="D9"/>
        </w:rPr>
        <w:t xml:space="preserve"> and they receive the care and services they need. </w:t>
      </w:r>
      <w:r w:rsidR="00FA3164" w:rsidRPr="00DE5D19">
        <w:rPr>
          <w:rFonts w:ascii="Arial" w:eastAsia="Arial" w:hAnsi="Arial" w:cs="Arial"/>
          <w:color w:val="262626" w:themeColor="text1" w:themeTint="D9"/>
        </w:rPr>
        <w:t>S</w:t>
      </w:r>
      <w:r w:rsidRPr="00DE5D19">
        <w:rPr>
          <w:rFonts w:ascii="Arial" w:eastAsia="Arial" w:hAnsi="Arial" w:cs="Arial"/>
        </w:rPr>
        <w:t>taff describe</w:t>
      </w:r>
      <w:r w:rsidR="00536195" w:rsidRPr="00DE5D19">
        <w:rPr>
          <w:rFonts w:ascii="Arial" w:eastAsia="Arial" w:hAnsi="Arial" w:cs="Arial"/>
        </w:rPr>
        <w:t>d</w:t>
      </w:r>
      <w:r w:rsidRPr="00DE5D19">
        <w:rPr>
          <w:rFonts w:ascii="Arial" w:eastAsia="Arial" w:hAnsi="Arial" w:cs="Arial"/>
        </w:rPr>
        <w:t xml:space="preserve"> the care planning proces</w:t>
      </w:r>
      <w:r w:rsidR="00536195" w:rsidRPr="00DE5D19">
        <w:rPr>
          <w:rFonts w:ascii="Arial" w:eastAsia="Arial" w:hAnsi="Arial" w:cs="Arial"/>
        </w:rPr>
        <w:t>s</w:t>
      </w:r>
      <w:r w:rsidRPr="00DE5D19">
        <w:rPr>
          <w:rFonts w:ascii="Arial" w:eastAsia="Arial" w:hAnsi="Arial" w:cs="Arial"/>
        </w:rPr>
        <w:t>, and how it inform</w:t>
      </w:r>
      <w:r w:rsidR="00536195" w:rsidRPr="00DE5D19">
        <w:rPr>
          <w:rFonts w:ascii="Arial" w:eastAsia="Arial" w:hAnsi="Arial" w:cs="Arial"/>
        </w:rPr>
        <w:t>ed</w:t>
      </w:r>
      <w:r w:rsidRPr="00DE5D19">
        <w:rPr>
          <w:rFonts w:ascii="Arial" w:eastAsia="Arial" w:hAnsi="Arial" w:cs="Arial"/>
        </w:rPr>
        <w:t xml:space="preserve"> the delivery of safe and effective care.</w:t>
      </w:r>
      <w:r w:rsidR="009F360D" w:rsidRPr="00DE5D19">
        <w:rPr>
          <w:rFonts w:ascii="Arial" w:eastAsia="Arial" w:hAnsi="Arial" w:cs="Arial"/>
        </w:rPr>
        <w:t xml:space="preserve"> Care documentation showed the service identified and assessed risk with the consumer during initial assessment and planning, and risk management strategies </w:t>
      </w:r>
      <w:r w:rsidR="00611AD5" w:rsidRPr="00DE5D19">
        <w:rPr>
          <w:rFonts w:ascii="Arial" w:eastAsia="Arial" w:hAnsi="Arial" w:cs="Arial"/>
        </w:rPr>
        <w:t>wer</w:t>
      </w:r>
      <w:r w:rsidR="009F360D" w:rsidRPr="00DE5D19">
        <w:rPr>
          <w:rFonts w:ascii="Arial" w:eastAsia="Arial" w:hAnsi="Arial" w:cs="Arial"/>
        </w:rPr>
        <w:t>e included in consumer care plans</w:t>
      </w:r>
      <w:r w:rsidR="00536195" w:rsidRPr="00DE5D19">
        <w:rPr>
          <w:rFonts w:ascii="Arial" w:eastAsia="Arial" w:hAnsi="Arial" w:cs="Arial"/>
        </w:rPr>
        <w:t>.</w:t>
      </w:r>
    </w:p>
    <w:p w14:paraId="4AF9F94D" w14:textId="79544E81" w:rsidR="00A02905" w:rsidRPr="00713DCE" w:rsidRDefault="00922777" w:rsidP="00A02905">
      <w:pPr>
        <w:rPr>
          <w:rFonts w:ascii="Arial" w:hAnsi="Arial" w:cs="Arial"/>
        </w:rPr>
      </w:pPr>
      <w:r w:rsidRPr="00713DCE">
        <w:rPr>
          <w:rFonts w:ascii="Arial" w:hAnsi="Arial" w:cs="Arial"/>
        </w:rPr>
        <w:t>St</w:t>
      </w:r>
      <w:r w:rsidR="00A02905" w:rsidRPr="00713DCE">
        <w:rPr>
          <w:rFonts w:ascii="Arial" w:hAnsi="Arial" w:cs="Arial"/>
        </w:rPr>
        <w:t>aff describe</w:t>
      </w:r>
      <w:r w:rsidRPr="00713DCE">
        <w:rPr>
          <w:rFonts w:ascii="Arial" w:hAnsi="Arial" w:cs="Arial"/>
        </w:rPr>
        <w:t>d</w:t>
      </w:r>
      <w:r w:rsidR="00A02905" w:rsidRPr="00713DCE">
        <w:rPr>
          <w:rFonts w:ascii="Arial" w:hAnsi="Arial" w:cs="Arial"/>
        </w:rPr>
        <w:t xml:space="preserve"> consumers’ individual preferences, how they involve</w:t>
      </w:r>
      <w:r w:rsidR="005B6FAA" w:rsidRPr="00713DCE">
        <w:rPr>
          <w:rFonts w:ascii="Arial" w:hAnsi="Arial" w:cs="Arial"/>
        </w:rPr>
        <w:t>d</w:t>
      </w:r>
      <w:r w:rsidR="00A02905" w:rsidRPr="00713DCE">
        <w:rPr>
          <w:rFonts w:ascii="Arial" w:hAnsi="Arial" w:cs="Arial"/>
        </w:rPr>
        <w:t xml:space="preserve"> consumers</w:t>
      </w:r>
      <w:r w:rsidR="005B6FAA" w:rsidRPr="00713DCE">
        <w:rPr>
          <w:rFonts w:ascii="Arial" w:hAnsi="Arial" w:cs="Arial"/>
        </w:rPr>
        <w:t xml:space="preserve"> and </w:t>
      </w:r>
      <w:r w:rsidR="00A02905" w:rsidRPr="00713DCE">
        <w:rPr>
          <w:rFonts w:ascii="Arial" w:hAnsi="Arial" w:cs="Arial"/>
        </w:rPr>
        <w:t xml:space="preserve">representatives </w:t>
      </w:r>
      <w:r w:rsidR="009C0BF7" w:rsidRPr="00713DCE">
        <w:rPr>
          <w:rFonts w:ascii="Arial" w:hAnsi="Arial" w:cs="Arial"/>
        </w:rPr>
        <w:t>in assessmen</w:t>
      </w:r>
      <w:r w:rsidR="00C532CE">
        <w:rPr>
          <w:rFonts w:ascii="Arial" w:hAnsi="Arial" w:cs="Arial"/>
        </w:rPr>
        <w:t>t</w:t>
      </w:r>
      <w:r w:rsidR="009C0BF7" w:rsidRPr="00713DCE">
        <w:rPr>
          <w:rFonts w:ascii="Arial" w:hAnsi="Arial" w:cs="Arial"/>
        </w:rPr>
        <w:t xml:space="preserve"> and care planning </w:t>
      </w:r>
      <w:r w:rsidR="00A02905" w:rsidRPr="00713DCE">
        <w:rPr>
          <w:rFonts w:ascii="Arial" w:hAnsi="Arial" w:cs="Arial"/>
        </w:rPr>
        <w:t>and how they communicate</w:t>
      </w:r>
      <w:r w:rsidR="00866EA7" w:rsidRPr="00713DCE">
        <w:rPr>
          <w:rFonts w:ascii="Arial" w:hAnsi="Arial" w:cs="Arial"/>
        </w:rPr>
        <w:t>d</w:t>
      </w:r>
      <w:r w:rsidR="00A02905" w:rsidRPr="00713DCE">
        <w:rPr>
          <w:rFonts w:ascii="Arial" w:hAnsi="Arial" w:cs="Arial"/>
        </w:rPr>
        <w:t xml:space="preserve"> the outcomes.</w:t>
      </w:r>
      <w:r w:rsidR="005B6FAA" w:rsidRPr="00713DCE">
        <w:rPr>
          <w:rFonts w:ascii="Arial" w:hAnsi="Arial" w:cs="Arial"/>
        </w:rPr>
        <w:t xml:space="preserve"> Management stated advance care planning paperwork </w:t>
      </w:r>
      <w:r w:rsidR="00720B50" w:rsidRPr="00713DCE">
        <w:rPr>
          <w:rFonts w:ascii="Arial" w:hAnsi="Arial" w:cs="Arial"/>
        </w:rPr>
        <w:t>wa</w:t>
      </w:r>
      <w:r w:rsidR="005B6FAA" w:rsidRPr="00713DCE">
        <w:rPr>
          <w:rFonts w:ascii="Arial" w:hAnsi="Arial" w:cs="Arial"/>
        </w:rPr>
        <w:t xml:space="preserve">s included in the admission package. Consumers end of life wishes </w:t>
      </w:r>
      <w:r w:rsidR="00720B50" w:rsidRPr="00713DCE">
        <w:rPr>
          <w:rFonts w:ascii="Arial" w:hAnsi="Arial" w:cs="Arial"/>
        </w:rPr>
        <w:t>we</w:t>
      </w:r>
      <w:r w:rsidR="005B6FAA" w:rsidRPr="00713DCE">
        <w:rPr>
          <w:rFonts w:ascii="Arial" w:hAnsi="Arial" w:cs="Arial"/>
        </w:rPr>
        <w:t>re documented</w:t>
      </w:r>
      <w:r w:rsidR="00361F6A" w:rsidRPr="00713DCE">
        <w:rPr>
          <w:rFonts w:ascii="Arial" w:hAnsi="Arial" w:cs="Arial"/>
        </w:rPr>
        <w:t xml:space="preserve"> and a “</w:t>
      </w:r>
      <w:r w:rsidR="005B6FAA" w:rsidRPr="00713DCE">
        <w:rPr>
          <w:rFonts w:ascii="Arial" w:hAnsi="Arial" w:cs="Arial"/>
        </w:rPr>
        <w:t>not for resuscitation form</w:t>
      </w:r>
      <w:r w:rsidR="00361F6A" w:rsidRPr="00713DCE">
        <w:rPr>
          <w:rFonts w:ascii="Arial" w:hAnsi="Arial" w:cs="Arial"/>
        </w:rPr>
        <w:t>” was</w:t>
      </w:r>
      <w:r w:rsidR="005B6FAA" w:rsidRPr="00713DCE">
        <w:rPr>
          <w:rFonts w:ascii="Arial" w:hAnsi="Arial" w:cs="Arial"/>
        </w:rPr>
        <w:t xml:space="preserve"> available for </w:t>
      </w:r>
      <w:r w:rsidR="00C532CE" w:rsidRPr="00713DCE">
        <w:rPr>
          <w:rFonts w:ascii="Arial" w:hAnsi="Arial" w:cs="Arial"/>
        </w:rPr>
        <w:t>completion if</w:t>
      </w:r>
      <w:r w:rsidR="005B6FAA" w:rsidRPr="00713DCE">
        <w:rPr>
          <w:rFonts w:ascii="Arial" w:hAnsi="Arial" w:cs="Arial"/>
        </w:rPr>
        <w:t xml:space="preserve"> a consumer </w:t>
      </w:r>
      <w:r w:rsidR="00F22768" w:rsidRPr="00713DCE">
        <w:rPr>
          <w:rFonts w:ascii="Arial" w:hAnsi="Arial" w:cs="Arial"/>
        </w:rPr>
        <w:t>or</w:t>
      </w:r>
      <w:r w:rsidR="005B6FAA" w:rsidRPr="00713DCE">
        <w:rPr>
          <w:rFonts w:ascii="Arial" w:hAnsi="Arial" w:cs="Arial"/>
        </w:rPr>
        <w:t xml:space="preserve"> representative decide</w:t>
      </w:r>
      <w:r w:rsidR="00F22768" w:rsidRPr="00713DCE">
        <w:rPr>
          <w:rFonts w:ascii="Arial" w:hAnsi="Arial" w:cs="Arial"/>
        </w:rPr>
        <w:t>d</w:t>
      </w:r>
      <w:r w:rsidR="005B6FAA" w:rsidRPr="00713DCE">
        <w:rPr>
          <w:rFonts w:ascii="Arial" w:hAnsi="Arial" w:cs="Arial"/>
        </w:rPr>
        <w:t xml:space="preserve"> not to complete the </w:t>
      </w:r>
      <w:r w:rsidR="00F22768" w:rsidRPr="00713DCE">
        <w:rPr>
          <w:rFonts w:ascii="Arial" w:hAnsi="Arial" w:cs="Arial"/>
        </w:rPr>
        <w:t>advance care directive.</w:t>
      </w:r>
    </w:p>
    <w:p w14:paraId="0BC557DE" w14:textId="55D5F761" w:rsidR="00931C6F" w:rsidRPr="00DE5D19" w:rsidRDefault="00931C6F" w:rsidP="00931C6F">
      <w:pPr>
        <w:shd w:val="clear" w:color="auto" w:fill="FFFFFF" w:themeFill="background1"/>
        <w:rPr>
          <w:rFonts w:ascii="Arial" w:hAnsi="Arial" w:cs="Arial"/>
        </w:rPr>
      </w:pPr>
      <w:r w:rsidRPr="00DE5D19">
        <w:rPr>
          <w:rFonts w:ascii="Arial" w:hAnsi="Arial" w:cs="Arial"/>
        </w:rPr>
        <w:t>Consumers</w:t>
      </w:r>
      <w:r w:rsidR="00713DCE">
        <w:rPr>
          <w:rFonts w:ascii="Arial" w:hAnsi="Arial" w:cs="Arial"/>
        </w:rPr>
        <w:t xml:space="preserve"> and </w:t>
      </w:r>
      <w:r w:rsidRPr="00DE5D19">
        <w:rPr>
          <w:rFonts w:ascii="Arial" w:hAnsi="Arial" w:cs="Arial"/>
        </w:rPr>
        <w:t xml:space="preserve">representatives said they </w:t>
      </w:r>
      <w:r w:rsidR="00713DCE">
        <w:rPr>
          <w:rFonts w:ascii="Arial" w:hAnsi="Arial" w:cs="Arial"/>
        </w:rPr>
        <w:t xml:space="preserve">were </w:t>
      </w:r>
      <w:r w:rsidR="005B403F" w:rsidRPr="00DE5D19">
        <w:rPr>
          <w:rFonts w:ascii="Arial" w:hAnsi="Arial" w:cs="Arial"/>
        </w:rPr>
        <w:t>engage</w:t>
      </w:r>
      <w:r w:rsidR="005B403F">
        <w:rPr>
          <w:rFonts w:ascii="Arial" w:hAnsi="Arial" w:cs="Arial"/>
        </w:rPr>
        <w:t>d</w:t>
      </w:r>
      <w:r w:rsidR="005B403F" w:rsidRPr="00DE5D19">
        <w:rPr>
          <w:rFonts w:ascii="Arial" w:hAnsi="Arial" w:cs="Arial"/>
        </w:rPr>
        <w:t xml:space="preserve"> in</w:t>
      </w:r>
      <w:r w:rsidRPr="00DE5D19">
        <w:rPr>
          <w:rFonts w:ascii="Arial" w:hAnsi="Arial" w:cs="Arial"/>
        </w:rPr>
        <w:t xml:space="preserve"> the assessment, planning and review of care and services</w:t>
      </w:r>
      <w:r w:rsidR="005C1297">
        <w:rPr>
          <w:rFonts w:ascii="Arial" w:hAnsi="Arial" w:cs="Arial"/>
        </w:rPr>
        <w:t xml:space="preserve"> and </w:t>
      </w:r>
      <w:r w:rsidRPr="00DE5D19">
        <w:rPr>
          <w:rFonts w:ascii="Arial" w:hAnsi="Arial" w:cs="Arial"/>
        </w:rPr>
        <w:t>staff communicate</w:t>
      </w:r>
      <w:r w:rsidR="00C532CE">
        <w:rPr>
          <w:rFonts w:ascii="Arial" w:hAnsi="Arial" w:cs="Arial"/>
        </w:rPr>
        <w:t>d</w:t>
      </w:r>
      <w:r w:rsidRPr="00DE5D19">
        <w:rPr>
          <w:rFonts w:ascii="Arial" w:hAnsi="Arial" w:cs="Arial"/>
        </w:rPr>
        <w:t xml:space="preserve"> with them when there </w:t>
      </w:r>
      <w:r w:rsidR="00BC6861">
        <w:rPr>
          <w:rFonts w:ascii="Arial" w:hAnsi="Arial" w:cs="Arial"/>
        </w:rPr>
        <w:t>we</w:t>
      </w:r>
      <w:r w:rsidRPr="00DE5D19">
        <w:rPr>
          <w:rFonts w:ascii="Arial" w:hAnsi="Arial" w:cs="Arial"/>
        </w:rPr>
        <w:t xml:space="preserve">re changes to care. </w:t>
      </w:r>
      <w:r w:rsidR="00BC6861">
        <w:rPr>
          <w:rFonts w:ascii="Arial" w:hAnsi="Arial" w:cs="Arial"/>
        </w:rPr>
        <w:t>S</w:t>
      </w:r>
      <w:r w:rsidRPr="00DE5D19">
        <w:rPr>
          <w:rFonts w:ascii="Arial" w:hAnsi="Arial" w:cs="Arial"/>
        </w:rPr>
        <w:t xml:space="preserve">taff </w:t>
      </w:r>
      <w:r w:rsidR="00BC6861">
        <w:rPr>
          <w:rFonts w:ascii="Arial" w:hAnsi="Arial" w:cs="Arial"/>
        </w:rPr>
        <w:t>de</w:t>
      </w:r>
      <w:r w:rsidRPr="00DE5D19">
        <w:rPr>
          <w:rFonts w:ascii="Arial" w:hAnsi="Arial" w:cs="Arial"/>
        </w:rPr>
        <w:t>scribe</w:t>
      </w:r>
      <w:r w:rsidR="00BC6861">
        <w:rPr>
          <w:rFonts w:ascii="Arial" w:hAnsi="Arial" w:cs="Arial"/>
        </w:rPr>
        <w:t>d</w:t>
      </w:r>
      <w:r w:rsidRPr="00DE5D19">
        <w:rPr>
          <w:rFonts w:ascii="Arial" w:hAnsi="Arial" w:cs="Arial"/>
        </w:rPr>
        <w:t xml:space="preserve"> how allied health professionals, </w:t>
      </w:r>
      <w:r w:rsidR="00BB4EBD">
        <w:rPr>
          <w:rFonts w:ascii="Arial" w:hAnsi="Arial" w:cs="Arial"/>
        </w:rPr>
        <w:t xml:space="preserve">such as </w:t>
      </w:r>
      <w:r w:rsidRPr="00DE5D19">
        <w:rPr>
          <w:rFonts w:ascii="Arial" w:hAnsi="Arial" w:cs="Arial"/>
        </w:rPr>
        <w:t>physiotherapy, podiatry, speech pathology,</w:t>
      </w:r>
      <w:r w:rsidR="00BB4EBD">
        <w:rPr>
          <w:rFonts w:ascii="Arial" w:hAnsi="Arial" w:cs="Arial"/>
        </w:rPr>
        <w:t xml:space="preserve"> and </w:t>
      </w:r>
      <w:r w:rsidRPr="00DE5D19">
        <w:rPr>
          <w:rFonts w:ascii="Arial" w:hAnsi="Arial" w:cs="Arial"/>
        </w:rPr>
        <w:t>dietetics</w:t>
      </w:r>
      <w:r w:rsidR="00C532CE">
        <w:rPr>
          <w:rFonts w:ascii="Arial" w:hAnsi="Arial" w:cs="Arial"/>
        </w:rPr>
        <w:t xml:space="preserve"> were</w:t>
      </w:r>
      <w:r w:rsidRPr="00DE5D19">
        <w:rPr>
          <w:rFonts w:ascii="Arial" w:hAnsi="Arial" w:cs="Arial"/>
        </w:rPr>
        <w:t xml:space="preserve"> </w:t>
      </w:r>
      <w:r w:rsidR="000E53A5" w:rsidRPr="00DE5D19">
        <w:rPr>
          <w:rFonts w:ascii="Arial" w:hAnsi="Arial" w:cs="Arial"/>
        </w:rPr>
        <w:t>engage</w:t>
      </w:r>
      <w:r w:rsidR="00E73082">
        <w:rPr>
          <w:rFonts w:ascii="Arial" w:hAnsi="Arial" w:cs="Arial"/>
        </w:rPr>
        <w:t>d</w:t>
      </w:r>
      <w:r w:rsidR="000E53A5" w:rsidRPr="00DE5D19">
        <w:rPr>
          <w:rFonts w:ascii="Arial" w:hAnsi="Arial" w:cs="Arial"/>
        </w:rPr>
        <w:t xml:space="preserve"> in</w:t>
      </w:r>
      <w:r w:rsidRPr="00DE5D19">
        <w:rPr>
          <w:rFonts w:ascii="Arial" w:hAnsi="Arial" w:cs="Arial"/>
        </w:rPr>
        <w:t xml:space="preserve"> care planning. Care document</w:t>
      </w:r>
      <w:r w:rsidR="009D52A7">
        <w:rPr>
          <w:rFonts w:ascii="Arial" w:hAnsi="Arial" w:cs="Arial"/>
        </w:rPr>
        <w:t>ation</w:t>
      </w:r>
      <w:r w:rsidRPr="00DE5D19">
        <w:rPr>
          <w:rFonts w:ascii="Arial" w:hAnsi="Arial" w:cs="Arial"/>
        </w:rPr>
        <w:t xml:space="preserve"> </w:t>
      </w:r>
      <w:r w:rsidR="009D52A7">
        <w:rPr>
          <w:rFonts w:ascii="Arial" w:hAnsi="Arial" w:cs="Arial"/>
        </w:rPr>
        <w:t xml:space="preserve">evidenced </w:t>
      </w:r>
      <w:r w:rsidR="00B57D9C">
        <w:rPr>
          <w:rFonts w:ascii="Arial" w:hAnsi="Arial" w:cs="Arial"/>
        </w:rPr>
        <w:t>i</w:t>
      </w:r>
      <w:r w:rsidRPr="00DE5D19">
        <w:rPr>
          <w:rFonts w:ascii="Arial" w:hAnsi="Arial" w:cs="Arial"/>
        </w:rPr>
        <w:t xml:space="preserve">ntegrated assessment and planning involving all relevant organisations, </w:t>
      </w:r>
      <w:proofErr w:type="gramStart"/>
      <w:r w:rsidRPr="00DE5D19">
        <w:rPr>
          <w:rFonts w:ascii="Arial" w:hAnsi="Arial" w:cs="Arial"/>
        </w:rPr>
        <w:t>individuals</w:t>
      </w:r>
      <w:proofErr w:type="gramEnd"/>
      <w:r w:rsidRPr="00DE5D19">
        <w:rPr>
          <w:rFonts w:ascii="Arial" w:hAnsi="Arial" w:cs="Arial"/>
        </w:rPr>
        <w:t xml:space="preserve"> and service providers.</w:t>
      </w:r>
    </w:p>
    <w:p w14:paraId="140467CA" w14:textId="130B2B4C" w:rsidR="00536195" w:rsidRPr="00DE5D19" w:rsidRDefault="004C717A" w:rsidP="00D95FD8">
      <w:pPr>
        <w:rPr>
          <w:rFonts w:ascii="Arial" w:hAnsi="Arial" w:cs="Arial"/>
        </w:rPr>
      </w:pPr>
      <w:r w:rsidRPr="00DE5D19">
        <w:rPr>
          <w:rFonts w:ascii="Arial" w:hAnsi="Arial" w:cs="Arial"/>
        </w:rPr>
        <w:lastRenderedPageBreak/>
        <w:t>Consumers</w:t>
      </w:r>
      <w:r w:rsidR="0090051D" w:rsidRPr="00DE5D19">
        <w:rPr>
          <w:rFonts w:ascii="Arial" w:hAnsi="Arial" w:cs="Arial"/>
        </w:rPr>
        <w:t xml:space="preserve"> and </w:t>
      </w:r>
      <w:r w:rsidRPr="00DE5D19">
        <w:rPr>
          <w:rFonts w:ascii="Arial" w:hAnsi="Arial" w:cs="Arial"/>
        </w:rPr>
        <w:t xml:space="preserve">representatives said they could access the consumer’s care plan, </w:t>
      </w:r>
      <w:r w:rsidR="00E12526" w:rsidRPr="00DE5D19">
        <w:rPr>
          <w:rFonts w:ascii="Arial" w:hAnsi="Arial" w:cs="Arial"/>
        </w:rPr>
        <w:t>adding</w:t>
      </w:r>
      <w:r w:rsidRPr="00DE5D19">
        <w:rPr>
          <w:rFonts w:ascii="Arial" w:hAnsi="Arial" w:cs="Arial"/>
        </w:rPr>
        <w:t xml:space="preserve"> they </w:t>
      </w:r>
      <w:r w:rsidR="00E12526" w:rsidRPr="00DE5D19">
        <w:rPr>
          <w:rFonts w:ascii="Arial" w:hAnsi="Arial" w:cs="Arial"/>
        </w:rPr>
        <w:t>we</w:t>
      </w:r>
      <w:r w:rsidRPr="00DE5D19">
        <w:rPr>
          <w:rFonts w:ascii="Arial" w:hAnsi="Arial" w:cs="Arial"/>
        </w:rPr>
        <w:t>re consulted regarding the consumer’s care and any changes</w:t>
      </w:r>
      <w:r w:rsidR="00C532CE">
        <w:rPr>
          <w:rFonts w:ascii="Arial" w:hAnsi="Arial" w:cs="Arial"/>
        </w:rPr>
        <w:t xml:space="preserve"> that occur</w:t>
      </w:r>
      <w:r w:rsidRPr="00DE5D19">
        <w:rPr>
          <w:rFonts w:ascii="Arial" w:hAnsi="Arial" w:cs="Arial"/>
        </w:rPr>
        <w:t>. Staff describe</w:t>
      </w:r>
      <w:r w:rsidR="00FE0E26" w:rsidRPr="00DE5D19">
        <w:rPr>
          <w:rFonts w:ascii="Arial" w:hAnsi="Arial" w:cs="Arial"/>
        </w:rPr>
        <w:t>d</w:t>
      </w:r>
      <w:r w:rsidRPr="00DE5D19">
        <w:rPr>
          <w:rFonts w:ascii="Arial" w:hAnsi="Arial" w:cs="Arial"/>
        </w:rPr>
        <w:t xml:space="preserve"> the processes for documenting and communicating assessment outcomes. Care documentation showed outcomes of assessment and</w:t>
      </w:r>
      <w:r w:rsidR="00F533B1" w:rsidRPr="00DE5D19">
        <w:rPr>
          <w:rFonts w:ascii="Arial" w:hAnsi="Arial" w:cs="Arial"/>
        </w:rPr>
        <w:t xml:space="preserve"> </w:t>
      </w:r>
      <w:r w:rsidRPr="00DE5D19">
        <w:rPr>
          <w:rFonts w:ascii="Arial" w:hAnsi="Arial" w:cs="Arial"/>
        </w:rPr>
        <w:t xml:space="preserve">planning </w:t>
      </w:r>
      <w:r w:rsidR="00F533B1" w:rsidRPr="00DE5D19">
        <w:rPr>
          <w:rFonts w:ascii="Arial" w:hAnsi="Arial" w:cs="Arial"/>
        </w:rPr>
        <w:t xml:space="preserve">were </w:t>
      </w:r>
      <w:r w:rsidRPr="00DE5D19">
        <w:rPr>
          <w:rFonts w:ascii="Arial" w:hAnsi="Arial" w:cs="Arial"/>
        </w:rPr>
        <w:t>communicated to consumers</w:t>
      </w:r>
      <w:r w:rsidR="009629BB">
        <w:rPr>
          <w:rFonts w:ascii="Arial" w:hAnsi="Arial" w:cs="Arial"/>
        </w:rPr>
        <w:t xml:space="preserve"> and </w:t>
      </w:r>
      <w:r w:rsidRPr="00DE5D19">
        <w:rPr>
          <w:rFonts w:ascii="Arial" w:hAnsi="Arial" w:cs="Arial"/>
        </w:rPr>
        <w:t>representatives in a timely and appropriate way.</w:t>
      </w:r>
    </w:p>
    <w:p w14:paraId="46CE51BB" w14:textId="4FC58F92" w:rsidR="00D24771" w:rsidRPr="00DE5D19" w:rsidRDefault="00F0558F" w:rsidP="00D24771">
      <w:pPr>
        <w:rPr>
          <w:rFonts w:ascii="Arial" w:hAnsi="Arial" w:cs="Arial"/>
        </w:rPr>
      </w:pPr>
      <w:r w:rsidRPr="00DE5D19">
        <w:rPr>
          <w:rFonts w:ascii="Arial" w:hAnsi="Arial" w:cs="Arial"/>
        </w:rPr>
        <w:t>Consumers</w:t>
      </w:r>
      <w:r w:rsidR="004F01D3" w:rsidRPr="00DE5D19">
        <w:rPr>
          <w:rFonts w:ascii="Arial" w:hAnsi="Arial" w:cs="Arial"/>
        </w:rPr>
        <w:t xml:space="preserve"> and </w:t>
      </w:r>
      <w:r w:rsidRPr="00DE5D19">
        <w:rPr>
          <w:rFonts w:ascii="Arial" w:hAnsi="Arial" w:cs="Arial"/>
        </w:rPr>
        <w:t>representatives said the service regularly communicate</w:t>
      </w:r>
      <w:r w:rsidR="004F01D3" w:rsidRPr="00DE5D19">
        <w:rPr>
          <w:rFonts w:ascii="Arial" w:hAnsi="Arial" w:cs="Arial"/>
        </w:rPr>
        <w:t>d</w:t>
      </w:r>
      <w:r w:rsidRPr="00DE5D19">
        <w:rPr>
          <w:rFonts w:ascii="Arial" w:hAnsi="Arial" w:cs="Arial"/>
        </w:rPr>
        <w:t xml:space="preserve"> with them about </w:t>
      </w:r>
      <w:r w:rsidR="008925E6" w:rsidRPr="00DE5D19">
        <w:rPr>
          <w:rFonts w:ascii="Arial" w:hAnsi="Arial" w:cs="Arial"/>
        </w:rPr>
        <w:t>consumers</w:t>
      </w:r>
      <w:r w:rsidRPr="00DE5D19">
        <w:rPr>
          <w:rFonts w:ascii="Arial" w:hAnsi="Arial" w:cs="Arial"/>
        </w:rPr>
        <w:t xml:space="preserve"> care and services, s</w:t>
      </w:r>
      <w:r w:rsidR="008925E6" w:rsidRPr="00DE5D19">
        <w:rPr>
          <w:rFonts w:ascii="Arial" w:hAnsi="Arial" w:cs="Arial"/>
        </w:rPr>
        <w:t>ought</w:t>
      </w:r>
      <w:r w:rsidRPr="00DE5D19">
        <w:rPr>
          <w:rFonts w:ascii="Arial" w:hAnsi="Arial" w:cs="Arial"/>
        </w:rPr>
        <w:t xml:space="preserve"> feedback and ma</w:t>
      </w:r>
      <w:r w:rsidR="00AC2BFF" w:rsidRPr="00DE5D19">
        <w:rPr>
          <w:rFonts w:ascii="Arial" w:hAnsi="Arial" w:cs="Arial"/>
        </w:rPr>
        <w:t>de</w:t>
      </w:r>
      <w:r w:rsidRPr="00DE5D19">
        <w:rPr>
          <w:rFonts w:ascii="Arial" w:hAnsi="Arial" w:cs="Arial"/>
        </w:rPr>
        <w:t xml:space="preserve"> changes to meet current needs, goals and preferences</w:t>
      </w:r>
      <w:r w:rsidR="00D24771" w:rsidRPr="00DE5D19">
        <w:rPr>
          <w:rFonts w:ascii="Arial" w:hAnsi="Arial" w:cs="Arial"/>
        </w:rPr>
        <w:t>. Staff described the regular review of care and services as well as review when circumstances change</w:t>
      </w:r>
      <w:r w:rsidR="009629BB">
        <w:rPr>
          <w:rFonts w:ascii="Arial" w:hAnsi="Arial" w:cs="Arial"/>
        </w:rPr>
        <w:t>d</w:t>
      </w:r>
      <w:r w:rsidR="00D24771" w:rsidRPr="00DE5D19">
        <w:rPr>
          <w:rFonts w:ascii="Arial" w:hAnsi="Arial" w:cs="Arial"/>
        </w:rPr>
        <w:t xml:space="preserve">. </w:t>
      </w:r>
      <w:r w:rsidR="001234DE" w:rsidRPr="00DE5D19">
        <w:rPr>
          <w:rFonts w:ascii="Arial" w:hAnsi="Arial" w:cs="Arial"/>
        </w:rPr>
        <w:t>P</w:t>
      </w:r>
      <w:r w:rsidR="00D24771" w:rsidRPr="00DE5D19">
        <w:rPr>
          <w:rFonts w:ascii="Arial" w:hAnsi="Arial" w:cs="Arial"/>
        </w:rPr>
        <w:t xml:space="preserve">olicies and procedures </w:t>
      </w:r>
      <w:r w:rsidR="001234DE" w:rsidRPr="00DE5D19">
        <w:rPr>
          <w:rFonts w:ascii="Arial" w:hAnsi="Arial" w:cs="Arial"/>
        </w:rPr>
        <w:t xml:space="preserve">contained </w:t>
      </w:r>
      <w:r w:rsidR="00D24771" w:rsidRPr="00DE5D19">
        <w:rPr>
          <w:rFonts w:ascii="Arial" w:hAnsi="Arial" w:cs="Arial"/>
        </w:rPr>
        <w:t xml:space="preserve">a suite of assessments and charting, and care and services plans </w:t>
      </w:r>
      <w:r w:rsidR="001234DE" w:rsidRPr="00DE5D19">
        <w:rPr>
          <w:rFonts w:ascii="Arial" w:hAnsi="Arial" w:cs="Arial"/>
        </w:rPr>
        <w:t>we</w:t>
      </w:r>
      <w:r w:rsidR="00D24771" w:rsidRPr="00DE5D19">
        <w:rPr>
          <w:rFonts w:ascii="Arial" w:hAnsi="Arial" w:cs="Arial"/>
        </w:rPr>
        <w:t xml:space="preserve">re reviewed for effectiveness every three months </w:t>
      </w:r>
      <w:proofErr w:type="gramStart"/>
      <w:r w:rsidR="00D24771" w:rsidRPr="00DE5D19">
        <w:rPr>
          <w:rFonts w:ascii="Arial" w:hAnsi="Arial" w:cs="Arial"/>
        </w:rPr>
        <w:t>and also</w:t>
      </w:r>
      <w:proofErr w:type="gramEnd"/>
      <w:r w:rsidR="00D24771" w:rsidRPr="00DE5D19">
        <w:rPr>
          <w:rFonts w:ascii="Arial" w:hAnsi="Arial" w:cs="Arial"/>
        </w:rPr>
        <w:t xml:space="preserve"> when circumstances change or when incidents impact</w:t>
      </w:r>
      <w:r w:rsidR="0014791E" w:rsidRPr="00DE5D19">
        <w:rPr>
          <w:rFonts w:ascii="Arial" w:hAnsi="Arial" w:cs="Arial"/>
        </w:rPr>
        <w:t>ed</w:t>
      </w:r>
      <w:r w:rsidR="00D24771" w:rsidRPr="00DE5D19">
        <w:rPr>
          <w:rFonts w:ascii="Arial" w:hAnsi="Arial" w:cs="Arial"/>
        </w:rPr>
        <w:t xml:space="preserve"> the needs, goals and preferences of consumers.</w:t>
      </w:r>
    </w:p>
    <w:p w14:paraId="0CDBAA2D" w14:textId="311B4775"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54C0766D"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520559" w:rsidRPr="00996FAF" w:rsidRDefault="00520559" w:rsidP="005205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520559" w:rsidRPr="00996FAF" w:rsidRDefault="00520559" w:rsidP="005205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520559" w:rsidRPr="00996FAF" w:rsidRDefault="00520559" w:rsidP="0052055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03AA45E" w14:textId="7BCDC659"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25369262"/>
                <w:placeholder>
                  <w:docPart w:val="257DD22F312E4851B5288936991C766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4D029589"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359FC2D7" w14:textId="174B1D70"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15802473"/>
                <w:placeholder>
                  <w:docPart w:val="1C057A41AC5345039523C77A119D418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7D657C71"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520559" w:rsidRPr="00996FAF" w:rsidRDefault="00520559" w:rsidP="00520559">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520559" w:rsidRPr="00996FAF" w:rsidRDefault="00520559" w:rsidP="00520559">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1835" w:type="dxa"/>
            <w:shd w:val="clear" w:color="auto" w:fill="auto"/>
            <w:vAlign w:val="top"/>
          </w:tcPr>
          <w:p w14:paraId="2B2D215B" w14:textId="110FD542"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59677574"/>
                <w:placeholder>
                  <w:docPart w:val="305712F3EEC641199D62A507E7BF7D2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7554F804"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118F3FD" w14:textId="0332906E" w:rsidR="00520559" w:rsidRPr="00996FAF" w:rsidRDefault="002A2A7C" w:rsidP="005205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75050126"/>
                <w:placeholder>
                  <w:docPart w:val="2E39B121580A49A2A47AA9BA0135D52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61030332"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34F61EA9" w14:textId="54B40980"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77903295"/>
                <w:placeholder>
                  <w:docPart w:val="D04634B17C304DDF9435609C068EE72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2BA01DB8"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0AEC7062" w14:textId="6434F53E"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25663687"/>
                <w:placeholder>
                  <w:docPart w:val="0CA44F791A1042618B3E051DEDF3780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r w:rsidR="00520559" w:rsidRPr="00996FAF" w14:paraId="1CDBBB22"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520559" w:rsidRPr="00996FAF" w:rsidRDefault="00520559" w:rsidP="0052055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F68646D" w14:textId="77777777" w:rsidR="00520559" w:rsidRPr="00996FAF" w:rsidRDefault="00520559" w:rsidP="00520559">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02E16B3D" w14:textId="70678D87"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6309381"/>
                <w:placeholder>
                  <w:docPart w:val="E3F5CEEAAA314621983E9A6023EB5B1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4E2414">
                  <w:rPr>
                    <w:rFonts w:ascii="Arial" w:hAnsi="Arial" w:cs="Arial"/>
                  </w:rPr>
                  <w:t>Compliant</w:t>
                </w:r>
              </w:sdtContent>
            </w:sdt>
          </w:p>
        </w:tc>
      </w:tr>
    </w:tbl>
    <w:p w14:paraId="34A6D521" w14:textId="77777777" w:rsidR="00D87E7C" w:rsidRDefault="00D87E7C" w:rsidP="00E65B61">
      <w:pPr>
        <w:pStyle w:val="Heading20"/>
        <w:spacing w:before="240"/>
      </w:pPr>
      <w:r w:rsidRPr="00996FAF">
        <w:t>Findings</w:t>
      </w:r>
    </w:p>
    <w:p w14:paraId="35AA7671" w14:textId="29FDDD30" w:rsidR="001D48D1" w:rsidRPr="005A6159" w:rsidRDefault="001D48D1" w:rsidP="001D48D1">
      <w:pPr>
        <w:rPr>
          <w:rFonts w:ascii="Arial" w:hAnsi="Arial" w:cs="Arial"/>
          <w:color w:val="auto"/>
        </w:rPr>
      </w:pPr>
      <w:r w:rsidRPr="005A6159">
        <w:rPr>
          <w:rFonts w:ascii="Arial" w:hAnsi="Arial" w:cs="Arial"/>
          <w:color w:val="auto"/>
        </w:rPr>
        <w:t xml:space="preserve">Consumers said the care provided by the service </w:t>
      </w:r>
      <w:r w:rsidR="00631C49" w:rsidRPr="005A6159">
        <w:rPr>
          <w:rFonts w:ascii="Arial" w:hAnsi="Arial" w:cs="Arial"/>
          <w:color w:val="auto"/>
        </w:rPr>
        <w:t>was</w:t>
      </w:r>
      <w:r w:rsidRPr="005A6159">
        <w:rPr>
          <w:rFonts w:ascii="Arial" w:hAnsi="Arial" w:cs="Arial"/>
          <w:color w:val="auto"/>
        </w:rPr>
        <w:t xml:space="preserve"> safe and right for them, their care </w:t>
      </w:r>
      <w:r w:rsidR="00631C49" w:rsidRPr="005A6159">
        <w:rPr>
          <w:rFonts w:ascii="Arial" w:hAnsi="Arial" w:cs="Arial"/>
          <w:color w:val="auto"/>
        </w:rPr>
        <w:t>wa</w:t>
      </w:r>
      <w:r w:rsidRPr="005A6159">
        <w:rPr>
          <w:rFonts w:ascii="Arial" w:hAnsi="Arial" w:cs="Arial"/>
          <w:color w:val="auto"/>
        </w:rPr>
        <w:t>s consistent with their needs and preferences and support</w:t>
      </w:r>
      <w:r w:rsidR="0078324F" w:rsidRPr="005A6159">
        <w:rPr>
          <w:rFonts w:ascii="Arial" w:hAnsi="Arial" w:cs="Arial"/>
          <w:color w:val="auto"/>
        </w:rPr>
        <w:t>ed</w:t>
      </w:r>
      <w:r w:rsidRPr="005A6159">
        <w:rPr>
          <w:rFonts w:ascii="Arial" w:hAnsi="Arial" w:cs="Arial"/>
          <w:color w:val="auto"/>
        </w:rPr>
        <w:t xml:space="preserve"> their health and well-being.</w:t>
      </w:r>
      <w:r w:rsidR="0078324F" w:rsidRPr="005A6159">
        <w:rPr>
          <w:rFonts w:ascii="Arial" w:hAnsi="Arial" w:cs="Arial"/>
          <w:color w:val="auto"/>
        </w:rPr>
        <w:t xml:space="preserve"> S</w:t>
      </w:r>
      <w:r w:rsidRPr="005A6159">
        <w:rPr>
          <w:rFonts w:ascii="Arial" w:hAnsi="Arial" w:cs="Arial"/>
          <w:color w:val="auto"/>
        </w:rPr>
        <w:t>taff describe</w:t>
      </w:r>
      <w:r w:rsidR="008D3C92" w:rsidRPr="005A6159">
        <w:rPr>
          <w:rFonts w:ascii="Arial" w:hAnsi="Arial" w:cs="Arial"/>
          <w:color w:val="auto"/>
        </w:rPr>
        <w:t>d</w:t>
      </w:r>
      <w:r w:rsidRPr="005A6159">
        <w:rPr>
          <w:rFonts w:ascii="Arial" w:hAnsi="Arial" w:cs="Arial"/>
          <w:color w:val="auto"/>
        </w:rPr>
        <w:t xml:space="preserve"> how the</w:t>
      </w:r>
      <w:r w:rsidR="008D3C92" w:rsidRPr="005A6159">
        <w:rPr>
          <w:rFonts w:ascii="Arial" w:hAnsi="Arial" w:cs="Arial"/>
          <w:color w:val="auto"/>
        </w:rPr>
        <w:t>y were</w:t>
      </w:r>
      <w:r w:rsidRPr="005A6159">
        <w:rPr>
          <w:rFonts w:ascii="Arial" w:hAnsi="Arial" w:cs="Arial"/>
          <w:color w:val="auto"/>
        </w:rPr>
        <w:t xml:space="preserve"> support</w:t>
      </w:r>
      <w:r w:rsidR="008D3C92" w:rsidRPr="005A6159">
        <w:rPr>
          <w:rFonts w:ascii="Arial" w:hAnsi="Arial" w:cs="Arial"/>
          <w:color w:val="auto"/>
        </w:rPr>
        <w:t>ed</w:t>
      </w:r>
      <w:r w:rsidRPr="005A6159">
        <w:rPr>
          <w:rFonts w:ascii="Arial" w:hAnsi="Arial" w:cs="Arial"/>
          <w:color w:val="auto"/>
        </w:rPr>
        <w:t xml:space="preserve"> to deliver personal and clinical care that </w:t>
      </w:r>
      <w:r w:rsidR="008D3C92" w:rsidRPr="005A6159">
        <w:rPr>
          <w:rFonts w:ascii="Arial" w:hAnsi="Arial" w:cs="Arial"/>
          <w:color w:val="auto"/>
        </w:rPr>
        <w:t>was</w:t>
      </w:r>
      <w:r w:rsidRPr="005A6159">
        <w:rPr>
          <w:rFonts w:ascii="Arial" w:hAnsi="Arial" w:cs="Arial"/>
          <w:color w:val="auto"/>
        </w:rPr>
        <w:t xml:space="preserve"> best practice and met the needs of each consumer. </w:t>
      </w:r>
      <w:r w:rsidR="008D3C92" w:rsidRPr="005A6159">
        <w:rPr>
          <w:rFonts w:ascii="Arial" w:hAnsi="Arial" w:cs="Arial"/>
          <w:color w:val="auto"/>
        </w:rPr>
        <w:t>P</w:t>
      </w:r>
      <w:r w:rsidRPr="005A6159">
        <w:rPr>
          <w:rFonts w:ascii="Arial" w:hAnsi="Arial" w:cs="Arial"/>
          <w:color w:val="auto"/>
        </w:rPr>
        <w:t>olicies</w:t>
      </w:r>
      <w:r w:rsidR="00283771" w:rsidRPr="005A6159">
        <w:rPr>
          <w:rFonts w:ascii="Arial" w:hAnsi="Arial" w:cs="Arial"/>
          <w:color w:val="auto"/>
        </w:rPr>
        <w:t xml:space="preserve">, </w:t>
      </w:r>
      <w:r w:rsidRPr="005A6159">
        <w:rPr>
          <w:rFonts w:ascii="Arial" w:hAnsi="Arial" w:cs="Arial"/>
          <w:color w:val="auto"/>
        </w:rPr>
        <w:t>procedures</w:t>
      </w:r>
      <w:r w:rsidR="00034654">
        <w:rPr>
          <w:rFonts w:ascii="Arial" w:hAnsi="Arial" w:cs="Arial"/>
          <w:color w:val="auto"/>
        </w:rPr>
        <w:t>,</w:t>
      </w:r>
      <w:r w:rsidRPr="005A6159">
        <w:rPr>
          <w:rFonts w:ascii="Arial" w:hAnsi="Arial" w:cs="Arial"/>
          <w:color w:val="auto"/>
        </w:rPr>
        <w:t xml:space="preserve"> and systems </w:t>
      </w:r>
      <w:r w:rsidR="00283771" w:rsidRPr="005A6159">
        <w:rPr>
          <w:rFonts w:ascii="Arial" w:hAnsi="Arial" w:cs="Arial"/>
          <w:color w:val="auto"/>
        </w:rPr>
        <w:t xml:space="preserve">guided </w:t>
      </w:r>
      <w:r w:rsidR="00E8095A">
        <w:rPr>
          <w:rFonts w:ascii="Arial" w:hAnsi="Arial" w:cs="Arial"/>
          <w:color w:val="auto"/>
        </w:rPr>
        <w:t>staff</w:t>
      </w:r>
      <w:r w:rsidRPr="005A6159">
        <w:rPr>
          <w:rFonts w:ascii="Arial" w:hAnsi="Arial" w:cs="Arial"/>
          <w:color w:val="auto"/>
        </w:rPr>
        <w:t xml:space="preserve"> </w:t>
      </w:r>
      <w:r w:rsidR="00034654">
        <w:rPr>
          <w:rFonts w:ascii="Arial" w:hAnsi="Arial" w:cs="Arial"/>
          <w:color w:val="auto"/>
        </w:rPr>
        <w:t xml:space="preserve">to </w:t>
      </w:r>
      <w:r w:rsidRPr="005A6159">
        <w:rPr>
          <w:rFonts w:ascii="Arial" w:hAnsi="Arial" w:cs="Arial"/>
          <w:color w:val="auto"/>
        </w:rPr>
        <w:t>deliver care according to consumers’ needs, goals, and preferences.</w:t>
      </w:r>
    </w:p>
    <w:p w14:paraId="682AD666" w14:textId="3BF8F388" w:rsidR="00356D9F" w:rsidRPr="005A6159" w:rsidRDefault="00955EC2" w:rsidP="0036130C">
      <w:pPr>
        <w:pStyle w:val="NormalArial"/>
      </w:pPr>
      <w:r w:rsidRPr="005A6159">
        <w:rPr>
          <w:color w:val="auto"/>
        </w:rPr>
        <w:t>Consumers</w:t>
      </w:r>
      <w:r w:rsidR="00283771" w:rsidRPr="005A6159">
        <w:rPr>
          <w:color w:val="auto"/>
        </w:rPr>
        <w:t xml:space="preserve"> and </w:t>
      </w:r>
      <w:r w:rsidRPr="005A6159">
        <w:rPr>
          <w:color w:val="auto"/>
        </w:rPr>
        <w:t xml:space="preserve">representatives </w:t>
      </w:r>
      <w:r w:rsidR="00283771" w:rsidRPr="005A6159">
        <w:rPr>
          <w:color w:val="auto"/>
        </w:rPr>
        <w:t>said</w:t>
      </w:r>
      <w:r w:rsidR="00AB495F" w:rsidRPr="005A6159">
        <w:rPr>
          <w:color w:val="auto"/>
        </w:rPr>
        <w:t xml:space="preserve"> </w:t>
      </w:r>
      <w:r w:rsidRPr="005A6159">
        <w:rPr>
          <w:color w:val="auto"/>
        </w:rPr>
        <w:t xml:space="preserve">risks to their well-being such as falls, delirium, pressure areas, weight loss, and infection </w:t>
      </w:r>
      <w:r w:rsidR="00AB495F" w:rsidRPr="005A6159">
        <w:rPr>
          <w:color w:val="auto"/>
        </w:rPr>
        <w:t>we</w:t>
      </w:r>
      <w:r w:rsidRPr="005A6159">
        <w:rPr>
          <w:color w:val="auto"/>
        </w:rPr>
        <w:t xml:space="preserve">re assessed, explained, and managed to reduce risk. </w:t>
      </w:r>
      <w:r w:rsidR="005524CE" w:rsidRPr="005A6159">
        <w:rPr>
          <w:color w:val="auto"/>
        </w:rPr>
        <w:t>Staff</w:t>
      </w:r>
      <w:r w:rsidRPr="005A6159">
        <w:rPr>
          <w:color w:val="auto"/>
        </w:rPr>
        <w:t xml:space="preserve"> describe</w:t>
      </w:r>
      <w:r w:rsidR="005524CE" w:rsidRPr="005A6159">
        <w:rPr>
          <w:color w:val="auto"/>
        </w:rPr>
        <w:t>d</w:t>
      </w:r>
      <w:r w:rsidRPr="005A6159">
        <w:rPr>
          <w:color w:val="auto"/>
        </w:rPr>
        <w:t xml:space="preserve"> identif</w:t>
      </w:r>
      <w:r w:rsidR="005524CE" w:rsidRPr="005A6159">
        <w:rPr>
          <w:color w:val="auto"/>
        </w:rPr>
        <w:t>ication</w:t>
      </w:r>
      <w:r w:rsidRPr="005A6159">
        <w:rPr>
          <w:color w:val="auto"/>
        </w:rPr>
        <w:t>, assess</w:t>
      </w:r>
      <w:r w:rsidR="005524CE" w:rsidRPr="005A6159">
        <w:rPr>
          <w:color w:val="auto"/>
        </w:rPr>
        <w:t>ment</w:t>
      </w:r>
      <w:r w:rsidRPr="005A6159">
        <w:rPr>
          <w:color w:val="auto"/>
        </w:rPr>
        <w:t>, and manage</w:t>
      </w:r>
      <w:r w:rsidR="005524CE" w:rsidRPr="005A6159">
        <w:rPr>
          <w:color w:val="auto"/>
        </w:rPr>
        <w:t>ment</w:t>
      </w:r>
      <w:r w:rsidR="00C62087" w:rsidRPr="005A6159">
        <w:rPr>
          <w:color w:val="auto"/>
        </w:rPr>
        <w:t xml:space="preserve"> of </w:t>
      </w:r>
      <w:r w:rsidRPr="005A6159">
        <w:rPr>
          <w:color w:val="auto"/>
        </w:rPr>
        <w:t>high-impact or high-prevalence risks to the safety, health, and well-being of each consumer through a new electronic monitoring system. Policies and procedures and clinical protocols guide</w:t>
      </w:r>
      <w:r w:rsidR="003C3663" w:rsidRPr="005A6159">
        <w:rPr>
          <w:color w:val="auto"/>
        </w:rPr>
        <w:t xml:space="preserve">d </w:t>
      </w:r>
      <w:r w:rsidRPr="005A6159">
        <w:rPr>
          <w:color w:val="auto"/>
        </w:rPr>
        <w:t>the manage</w:t>
      </w:r>
      <w:r w:rsidR="003C3663" w:rsidRPr="005A6159">
        <w:rPr>
          <w:color w:val="auto"/>
        </w:rPr>
        <w:t>ment of</w:t>
      </w:r>
      <w:r w:rsidRPr="005A6159">
        <w:rPr>
          <w:color w:val="auto"/>
        </w:rPr>
        <w:t xml:space="preserve"> risks</w:t>
      </w:r>
      <w:r w:rsidR="00B8777F" w:rsidRPr="005A6159">
        <w:rPr>
          <w:color w:val="auto"/>
        </w:rPr>
        <w:t xml:space="preserve"> to the safety, health, and well-being</w:t>
      </w:r>
      <w:r w:rsidRPr="005A6159">
        <w:rPr>
          <w:color w:val="auto"/>
        </w:rPr>
        <w:t>.</w:t>
      </w:r>
    </w:p>
    <w:p w14:paraId="641595F5" w14:textId="7AF7AEC5" w:rsidR="00CA3D67" w:rsidRPr="005A6159" w:rsidRDefault="00050369" w:rsidP="00CA3D67">
      <w:pPr>
        <w:rPr>
          <w:rFonts w:ascii="Arial" w:hAnsi="Arial" w:cs="Arial"/>
        </w:rPr>
      </w:pPr>
      <w:r w:rsidRPr="005A6159">
        <w:rPr>
          <w:rFonts w:ascii="Arial" w:hAnsi="Arial" w:cs="Arial"/>
        </w:rPr>
        <w:t>C</w:t>
      </w:r>
      <w:r w:rsidR="00CA3D67" w:rsidRPr="005A6159">
        <w:rPr>
          <w:rFonts w:ascii="Arial" w:hAnsi="Arial" w:cs="Arial"/>
        </w:rPr>
        <w:t>are documentation included advance care plan</w:t>
      </w:r>
      <w:r w:rsidRPr="005A6159">
        <w:rPr>
          <w:rFonts w:ascii="Arial" w:hAnsi="Arial" w:cs="Arial"/>
        </w:rPr>
        <w:t>s</w:t>
      </w:r>
      <w:r w:rsidR="00CA3D67" w:rsidRPr="005A6159">
        <w:rPr>
          <w:rFonts w:ascii="Arial" w:hAnsi="Arial" w:cs="Arial"/>
        </w:rPr>
        <w:t xml:space="preserve"> and the needs</w:t>
      </w:r>
      <w:r w:rsidR="00E8095A">
        <w:rPr>
          <w:rFonts w:ascii="Arial" w:hAnsi="Arial" w:cs="Arial"/>
        </w:rPr>
        <w:t xml:space="preserve">, </w:t>
      </w:r>
      <w:proofErr w:type="gramStart"/>
      <w:r w:rsidR="00CA3D67" w:rsidRPr="005A6159">
        <w:rPr>
          <w:rFonts w:ascii="Arial" w:hAnsi="Arial" w:cs="Arial"/>
        </w:rPr>
        <w:t>goals</w:t>
      </w:r>
      <w:proofErr w:type="gramEnd"/>
      <w:r w:rsidR="00CA3D67" w:rsidRPr="005A6159">
        <w:rPr>
          <w:rFonts w:ascii="Arial" w:hAnsi="Arial" w:cs="Arial"/>
        </w:rPr>
        <w:t xml:space="preserve"> and preferences </w:t>
      </w:r>
      <w:r w:rsidRPr="005A6159">
        <w:rPr>
          <w:rFonts w:ascii="Arial" w:hAnsi="Arial" w:cs="Arial"/>
        </w:rPr>
        <w:t xml:space="preserve">for </w:t>
      </w:r>
      <w:r w:rsidR="00CA3D67" w:rsidRPr="005A6159">
        <w:rPr>
          <w:rFonts w:ascii="Arial" w:hAnsi="Arial" w:cs="Arial"/>
        </w:rPr>
        <w:t xml:space="preserve">end-of-life care. Consumers and representatives said symptoms such as pain </w:t>
      </w:r>
      <w:r w:rsidRPr="005A6159">
        <w:rPr>
          <w:rFonts w:ascii="Arial" w:hAnsi="Arial" w:cs="Arial"/>
        </w:rPr>
        <w:t>we</w:t>
      </w:r>
      <w:r w:rsidR="00CA3D67" w:rsidRPr="005A6159">
        <w:rPr>
          <w:rFonts w:ascii="Arial" w:hAnsi="Arial" w:cs="Arial"/>
        </w:rPr>
        <w:t>re managed well and</w:t>
      </w:r>
      <w:r w:rsidRPr="005A6159">
        <w:rPr>
          <w:rFonts w:ascii="Arial" w:hAnsi="Arial" w:cs="Arial"/>
        </w:rPr>
        <w:t xml:space="preserve">, </w:t>
      </w:r>
      <w:r w:rsidR="00CA3D67" w:rsidRPr="005A6159">
        <w:rPr>
          <w:rFonts w:ascii="Arial" w:hAnsi="Arial" w:cs="Arial"/>
        </w:rPr>
        <w:t>if their condition deteriorate</w:t>
      </w:r>
      <w:r w:rsidRPr="005A6159">
        <w:rPr>
          <w:rFonts w:ascii="Arial" w:hAnsi="Arial" w:cs="Arial"/>
        </w:rPr>
        <w:t>d</w:t>
      </w:r>
      <w:r w:rsidR="00CA3D67" w:rsidRPr="005A6159">
        <w:rPr>
          <w:rFonts w:ascii="Arial" w:hAnsi="Arial" w:cs="Arial"/>
        </w:rPr>
        <w:t xml:space="preserve">, their wishes </w:t>
      </w:r>
      <w:r w:rsidRPr="005A6159">
        <w:rPr>
          <w:rFonts w:ascii="Arial" w:hAnsi="Arial" w:cs="Arial"/>
        </w:rPr>
        <w:t>we</w:t>
      </w:r>
      <w:r w:rsidR="00CA3D67" w:rsidRPr="005A6159">
        <w:rPr>
          <w:rFonts w:ascii="Arial" w:hAnsi="Arial" w:cs="Arial"/>
        </w:rPr>
        <w:t>re known</w:t>
      </w:r>
      <w:r w:rsidR="00215E8F">
        <w:rPr>
          <w:rFonts w:ascii="Arial" w:hAnsi="Arial" w:cs="Arial"/>
        </w:rPr>
        <w:t>.</w:t>
      </w:r>
      <w:r w:rsidR="00CA3D67" w:rsidRPr="005A6159">
        <w:rPr>
          <w:rFonts w:ascii="Arial" w:hAnsi="Arial" w:cs="Arial"/>
        </w:rPr>
        <w:t xml:space="preserve"> The service ha</w:t>
      </w:r>
      <w:r w:rsidR="000B6110" w:rsidRPr="005A6159">
        <w:rPr>
          <w:rFonts w:ascii="Arial" w:hAnsi="Arial" w:cs="Arial"/>
        </w:rPr>
        <w:t>d</w:t>
      </w:r>
      <w:r w:rsidR="00CA3D67" w:rsidRPr="005A6159">
        <w:rPr>
          <w:rFonts w:ascii="Arial" w:hAnsi="Arial" w:cs="Arial"/>
        </w:rPr>
        <w:t xml:space="preserve"> policies, </w:t>
      </w:r>
      <w:r w:rsidR="00CA3D67" w:rsidRPr="005A6159">
        <w:rPr>
          <w:rFonts w:ascii="Arial" w:hAnsi="Arial" w:cs="Arial"/>
        </w:rPr>
        <w:lastRenderedPageBreak/>
        <w:t>procedures</w:t>
      </w:r>
      <w:r w:rsidR="00C561D0">
        <w:rPr>
          <w:rFonts w:ascii="Arial" w:hAnsi="Arial" w:cs="Arial"/>
        </w:rPr>
        <w:t>,</w:t>
      </w:r>
      <w:r w:rsidR="00CA3D67" w:rsidRPr="005A6159">
        <w:rPr>
          <w:rFonts w:ascii="Arial" w:hAnsi="Arial" w:cs="Arial"/>
        </w:rPr>
        <w:t xml:space="preserve"> and clinical protocols to guide staff in the management of palliative care and end-of-life.</w:t>
      </w:r>
    </w:p>
    <w:p w14:paraId="61CACC58" w14:textId="4368DEEC" w:rsidR="00855695" w:rsidRPr="005A6159" w:rsidRDefault="000B6110" w:rsidP="00855695">
      <w:pPr>
        <w:rPr>
          <w:rFonts w:ascii="Arial" w:hAnsi="Arial" w:cs="Arial"/>
        </w:rPr>
      </w:pPr>
      <w:r w:rsidRPr="005A6159">
        <w:rPr>
          <w:rFonts w:ascii="Arial" w:hAnsi="Arial" w:cs="Arial"/>
        </w:rPr>
        <w:t>C</w:t>
      </w:r>
      <w:r w:rsidR="00855695" w:rsidRPr="005A6159">
        <w:rPr>
          <w:rFonts w:ascii="Arial" w:hAnsi="Arial" w:cs="Arial"/>
        </w:rPr>
        <w:t xml:space="preserve">are documentation </w:t>
      </w:r>
      <w:r w:rsidR="00561275">
        <w:rPr>
          <w:rFonts w:ascii="Arial" w:hAnsi="Arial" w:cs="Arial"/>
        </w:rPr>
        <w:t>reflecte</w:t>
      </w:r>
      <w:r w:rsidR="005B42BE" w:rsidRPr="005A6159">
        <w:rPr>
          <w:rFonts w:ascii="Arial" w:hAnsi="Arial" w:cs="Arial"/>
        </w:rPr>
        <w:t>d</w:t>
      </w:r>
      <w:r w:rsidR="00855695" w:rsidRPr="005A6159">
        <w:rPr>
          <w:rFonts w:ascii="Arial" w:hAnsi="Arial" w:cs="Arial"/>
        </w:rPr>
        <w:t xml:space="preserve"> the identification of, and response to, deterioration or changes in </w:t>
      </w:r>
      <w:r w:rsidR="006A14F3" w:rsidRPr="005A6159">
        <w:rPr>
          <w:rFonts w:ascii="Arial" w:hAnsi="Arial" w:cs="Arial"/>
        </w:rPr>
        <w:t>consumers’</w:t>
      </w:r>
      <w:r w:rsidR="00855695" w:rsidRPr="005A6159">
        <w:rPr>
          <w:rFonts w:ascii="Arial" w:hAnsi="Arial" w:cs="Arial"/>
        </w:rPr>
        <w:t xml:space="preserve"> condition. Consumers and representatives said the service recognise</w:t>
      </w:r>
      <w:r w:rsidR="008E14C8" w:rsidRPr="005A6159">
        <w:rPr>
          <w:rFonts w:ascii="Arial" w:hAnsi="Arial" w:cs="Arial"/>
        </w:rPr>
        <w:t>d</w:t>
      </w:r>
      <w:r w:rsidR="00855695" w:rsidRPr="005A6159">
        <w:rPr>
          <w:rFonts w:ascii="Arial" w:hAnsi="Arial" w:cs="Arial"/>
        </w:rPr>
        <w:t xml:space="preserve"> and respond</w:t>
      </w:r>
      <w:r w:rsidR="008E14C8" w:rsidRPr="005A6159">
        <w:rPr>
          <w:rFonts w:ascii="Arial" w:hAnsi="Arial" w:cs="Arial"/>
        </w:rPr>
        <w:t>ed</w:t>
      </w:r>
      <w:r w:rsidR="00855695" w:rsidRPr="005A6159">
        <w:rPr>
          <w:rFonts w:ascii="Arial" w:hAnsi="Arial" w:cs="Arial"/>
        </w:rPr>
        <w:t xml:space="preserve"> to changes in their condition in a suitable and timely manner. </w:t>
      </w:r>
      <w:r w:rsidR="0013553C">
        <w:rPr>
          <w:rFonts w:ascii="Arial" w:hAnsi="Arial" w:cs="Arial"/>
        </w:rPr>
        <w:t>S</w:t>
      </w:r>
      <w:r w:rsidR="00855695" w:rsidRPr="005A6159">
        <w:rPr>
          <w:rFonts w:ascii="Arial" w:hAnsi="Arial" w:cs="Arial"/>
        </w:rPr>
        <w:t>taff explained how deterioration w</w:t>
      </w:r>
      <w:r w:rsidR="006A14F3" w:rsidRPr="005A6159">
        <w:rPr>
          <w:rFonts w:ascii="Arial" w:hAnsi="Arial" w:cs="Arial"/>
        </w:rPr>
        <w:t xml:space="preserve">as </w:t>
      </w:r>
      <w:r w:rsidR="00855695" w:rsidRPr="005A6159">
        <w:rPr>
          <w:rFonts w:ascii="Arial" w:hAnsi="Arial" w:cs="Arial"/>
        </w:rPr>
        <w:t xml:space="preserve">discussed during handovers, </w:t>
      </w:r>
      <w:proofErr w:type="gramStart"/>
      <w:r w:rsidR="00855695" w:rsidRPr="005A6159">
        <w:rPr>
          <w:rFonts w:ascii="Arial" w:hAnsi="Arial" w:cs="Arial"/>
        </w:rPr>
        <w:t>and also</w:t>
      </w:r>
      <w:proofErr w:type="gramEnd"/>
      <w:r w:rsidR="00855695" w:rsidRPr="005A6159">
        <w:rPr>
          <w:rFonts w:ascii="Arial" w:hAnsi="Arial" w:cs="Arial"/>
        </w:rPr>
        <w:t xml:space="preserve"> communicated to medical officer</w:t>
      </w:r>
      <w:r w:rsidR="002B5257">
        <w:rPr>
          <w:rFonts w:ascii="Arial" w:hAnsi="Arial" w:cs="Arial"/>
        </w:rPr>
        <w:t>s</w:t>
      </w:r>
      <w:r w:rsidR="00855695" w:rsidRPr="005A6159">
        <w:rPr>
          <w:rFonts w:ascii="Arial" w:hAnsi="Arial" w:cs="Arial"/>
        </w:rPr>
        <w:t xml:space="preserve"> for review.</w:t>
      </w:r>
    </w:p>
    <w:p w14:paraId="79631D72" w14:textId="7C6320D6" w:rsidR="00E20504" w:rsidRPr="005A6159" w:rsidRDefault="00E20504" w:rsidP="00E20504">
      <w:pPr>
        <w:rPr>
          <w:rFonts w:ascii="Arial" w:hAnsi="Arial" w:cs="Arial"/>
        </w:rPr>
      </w:pPr>
      <w:r w:rsidRPr="005A6159">
        <w:rPr>
          <w:rFonts w:ascii="Arial" w:hAnsi="Arial" w:cs="Arial"/>
        </w:rPr>
        <w:t>Consumers</w:t>
      </w:r>
      <w:r w:rsidR="006A14F3" w:rsidRPr="005A6159">
        <w:rPr>
          <w:rFonts w:ascii="Arial" w:hAnsi="Arial" w:cs="Arial"/>
        </w:rPr>
        <w:t xml:space="preserve"> and </w:t>
      </w:r>
      <w:r w:rsidRPr="005A6159">
        <w:rPr>
          <w:rFonts w:ascii="Arial" w:hAnsi="Arial" w:cs="Arial"/>
        </w:rPr>
        <w:t xml:space="preserve">representatives said care </w:t>
      </w:r>
      <w:r w:rsidR="00B45604" w:rsidRPr="005A6159">
        <w:rPr>
          <w:rFonts w:ascii="Arial" w:hAnsi="Arial" w:cs="Arial"/>
        </w:rPr>
        <w:t>was</w:t>
      </w:r>
      <w:r w:rsidRPr="005A6159">
        <w:rPr>
          <w:rFonts w:ascii="Arial" w:hAnsi="Arial" w:cs="Arial"/>
        </w:rPr>
        <w:t xml:space="preserve"> cons</w:t>
      </w:r>
      <w:r w:rsidR="00E8095A">
        <w:rPr>
          <w:rFonts w:ascii="Arial" w:hAnsi="Arial" w:cs="Arial"/>
        </w:rPr>
        <w:t>istent</w:t>
      </w:r>
      <w:r w:rsidRPr="005A6159">
        <w:rPr>
          <w:rFonts w:ascii="Arial" w:hAnsi="Arial" w:cs="Arial"/>
        </w:rPr>
        <w:t xml:space="preserve"> and reliable, and information </w:t>
      </w:r>
      <w:r w:rsidR="00C01156" w:rsidRPr="005A6159">
        <w:rPr>
          <w:rFonts w:ascii="Arial" w:hAnsi="Arial" w:cs="Arial"/>
        </w:rPr>
        <w:t>wa</w:t>
      </w:r>
      <w:r w:rsidRPr="005A6159">
        <w:rPr>
          <w:rFonts w:ascii="Arial" w:hAnsi="Arial" w:cs="Arial"/>
        </w:rPr>
        <w:t xml:space="preserve">s communicated well. </w:t>
      </w:r>
      <w:r w:rsidR="00B45604" w:rsidRPr="005A6159">
        <w:rPr>
          <w:rFonts w:ascii="Arial" w:hAnsi="Arial" w:cs="Arial"/>
        </w:rPr>
        <w:t>C</w:t>
      </w:r>
      <w:r w:rsidRPr="005A6159">
        <w:rPr>
          <w:rFonts w:ascii="Arial" w:hAnsi="Arial" w:cs="Arial"/>
        </w:rPr>
        <w:t>are documentation provide</w:t>
      </w:r>
      <w:r w:rsidR="0094211E" w:rsidRPr="005A6159">
        <w:rPr>
          <w:rFonts w:ascii="Arial" w:hAnsi="Arial" w:cs="Arial"/>
        </w:rPr>
        <w:t>d</w:t>
      </w:r>
      <w:r w:rsidRPr="005A6159">
        <w:rPr>
          <w:rFonts w:ascii="Arial" w:hAnsi="Arial" w:cs="Arial"/>
        </w:rPr>
        <w:t xml:space="preserve"> adequate information to support the effective and safe sharing of the consumers’ information to support care. Information systems </w:t>
      </w:r>
      <w:r w:rsidR="0094211E" w:rsidRPr="005A6159">
        <w:rPr>
          <w:rFonts w:ascii="Arial" w:hAnsi="Arial" w:cs="Arial"/>
        </w:rPr>
        <w:t>we</w:t>
      </w:r>
      <w:r w:rsidRPr="005A6159">
        <w:rPr>
          <w:rFonts w:ascii="Arial" w:hAnsi="Arial" w:cs="Arial"/>
        </w:rPr>
        <w:t xml:space="preserve">re </w:t>
      </w:r>
      <w:r w:rsidR="0094211E" w:rsidRPr="005A6159">
        <w:rPr>
          <w:rFonts w:ascii="Arial" w:hAnsi="Arial" w:cs="Arial"/>
        </w:rPr>
        <w:t xml:space="preserve">observed to be </w:t>
      </w:r>
      <w:r w:rsidRPr="005A6159">
        <w:rPr>
          <w:rFonts w:ascii="Arial" w:hAnsi="Arial" w:cs="Arial"/>
        </w:rPr>
        <w:t>effective</w:t>
      </w:r>
      <w:r w:rsidR="00E8095A">
        <w:rPr>
          <w:rFonts w:ascii="Arial" w:hAnsi="Arial" w:cs="Arial"/>
        </w:rPr>
        <w:t xml:space="preserve">, </w:t>
      </w:r>
      <w:r w:rsidRPr="005A6159">
        <w:rPr>
          <w:rFonts w:ascii="Arial" w:hAnsi="Arial" w:cs="Arial"/>
        </w:rPr>
        <w:t xml:space="preserve">privacy policies and training </w:t>
      </w:r>
      <w:r w:rsidR="0094211E" w:rsidRPr="005A6159">
        <w:rPr>
          <w:rFonts w:ascii="Arial" w:hAnsi="Arial" w:cs="Arial"/>
        </w:rPr>
        <w:t>wer</w:t>
      </w:r>
      <w:r w:rsidRPr="005A6159">
        <w:rPr>
          <w:rFonts w:ascii="Arial" w:hAnsi="Arial" w:cs="Arial"/>
        </w:rPr>
        <w:t xml:space="preserve">e in place, and consumers </w:t>
      </w:r>
      <w:r w:rsidR="002777E1" w:rsidRPr="005A6159">
        <w:rPr>
          <w:rFonts w:ascii="Arial" w:hAnsi="Arial" w:cs="Arial"/>
        </w:rPr>
        <w:t>we</w:t>
      </w:r>
      <w:r w:rsidRPr="005A6159">
        <w:rPr>
          <w:rFonts w:ascii="Arial" w:hAnsi="Arial" w:cs="Arial"/>
        </w:rPr>
        <w:t>re informed and provide</w:t>
      </w:r>
      <w:r w:rsidR="00C561D0">
        <w:rPr>
          <w:rFonts w:ascii="Arial" w:hAnsi="Arial" w:cs="Arial"/>
        </w:rPr>
        <w:t>d</w:t>
      </w:r>
      <w:r w:rsidRPr="005A6159">
        <w:rPr>
          <w:rFonts w:ascii="Arial" w:hAnsi="Arial" w:cs="Arial"/>
        </w:rPr>
        <w:t xml:space="preserve"> consent for information sharing.</w:t>
      </w:r>
    </w:p>
    <w:p w14:paraId="43AA9328" w14:textId="4F48C361" w:rsidR="000816DF" w:rsidRPr="005A6159" w:rsidRDefault="000816DF" w:rsidP="000816DF">
      <w:pPr>
        <w:rPr>
          <w:rFonts w:ascii="Arial" w:hAnsi="Arial" w:cs="Arial"/>
        </w:rPr>
      </w:pPr>
      <w:r w:rsidRPr="005A6159">
        <w:rPr>
          <w:rFonts w:ascii="Arial" w:hAnsi="Arial" w:cs="Arial"/>
        </w:rPr>
        <w:t xml:space="preserve">Care documentation confirmed the input of others and referrals where needed. Consumers and representatives said referrals </w:t>
      </w:r>
      <w:r w:rsidR="00C01156" w:rsidRPr="005A6159">
        <w:rPr>
          <w:rFonts w:ascii="Arial" w:hAnsi="Arial" w:cs="Arial"/>
        </w:rPr>
        <w:t>we</w:t>
      </w:r>
      <w:r w:rsidRPr="005A6159">
        <w:rPr>
          <w:rFonts w:ascii="Arial" w:hAnsi="Arial" w:cs="Arial"/>
        </w:rPr>
        <w:t>re timely, appropriate</w:t>
      </w:r>
      <w:r w:rsidR="00C561D0">
        <w:rPr>
          <w:rFonts w:ascii="Arial" w:hAnsi="Arial" w:cs="Arial"/>
        </w:rPr>
        <w:t>,</w:t>
      </w:r>
      <w:r w:rsidRPr="005A6159">
        <w:rPr>
          <w:rFonts w:ascii="Arial" w:hAnsi="Arial" w:cs="Arial"/>
        </w:rPr>
        <w:t xml:space="preserve"> and </w:t>
      </w:r>
      <w:r w:rsidR="007F6E54" w:rsidRPr="005A6159">
        <w:rPr>
          <w:rFonts w:ascii="Arial" w:hAnsi="Arial" w:cs="Arial"/>
        </w:rPr>
        <w:t>occurred</w:t>
      </w:r>
      <w:r w:rsidRPr="005A6159">
        <w:rPr>
          <w:rFonts w:ascii="Arial" w:hAnsi="Arial" w:cs="Arial"/>
        </w:rPr>
        <w:t xml:space="preserve"> to meet their care needs and </w:t>
      </w:r>
      <w:r w:rsidR="007F6E54" w:rsidRPr="005A6159">
        <w:rPr>
          <w:rFonts w:ascii="Arial" w:hAnsi="Arial" w:cs="Arial"/>
        </w:rPr>
        <w:t>t</w:t>
      </w:r>
      <w:r w:rsidRPr="005A6159">
        <w:rPr>
          <w:rFonts w:ascii="Arial" w:hAnsi="Arial" w:cs="Arial"/>
        </w:rPr>
        <w:t>he consumer ha</w:t>
      </w:r>
      <w:r w:rsidR="007F6E54" w:rsidRPr="005A6159">
        <w:rPr>
          <w:rFonts w:ascii="Arial" w:hAnsi="Arial" w:cs="Arial"/>
        </w:rPr>
        <w:t>d</w:t>
      </w:r>
      <w:r w:rsidRPr="005A6159">
        <w:rPr>
          <w:rFonts w:ascii="Arial" w:hAnsi="Arial" w:cs="Arial"/>
        </w:rPr>
        <w:t xml:space="preserve"> access to a range of health professionals, including allied health and medical specialists.</w:t>
      </w:r>
      <w:r w:rsidR="000C28D2" w:rsidRPr="005A6159">
        <w:rPr>
          <w:rFonts w:ascii="Arial" w:hAnsi="Arial" w:cs="Arial"/>
        </w:rPr>
        <w:t xml:space="preserve"> Staff stated the service </w:t>
      </w:r>
      <w:r w:rsidR="00307537" w:rsidRPr="005A6159">
        <w:rPr>
          <w:rFonts w:ascii="Arial" w:hAnsi="Arial" w:cs="Arial"/>
        </w:rPr>
        <w:t>used</w:t>
      </w:r>
      <w:r w:rsidR="000C28D2" w:rsidRPr="005A6159">
        <w:rPr>
          <w:rFonts w:ascii="Arial" w:hAnsi="Arial" w:cs="Arial"/>
        </w:rPr>
        <w:t xml:space="preserve"> </w:t>
      </w:r>
      <w:r w:rsidR="00C530AC" w:rsidRPr="005A6159">
        <w:rPr>
          <w:rFonts w:ascii="Arial" w:hAnsi="Arial" w:cs="Arial"/>
        </w:rPr>
        <w:t>a range of</w:t>
      </w:r>
      <w:r w:rsidR="000C28D2" w:rsidRPr="005A6159">
        <w:rPr>
          <w:rFonts w:ascii="Arial" w:hAnsi="Arial" w:cs="Arial"/>
        </w:rPr>
        <w:t xml:space="preserve"> </w:t>
      </w:r>
      <w:r w:rsidR="004126D2" w:rsidRPr="005A6159">
        <w:rPr>
          <w:rFonts w:ascii="Arial" w:hAnsi="Arial" w:cs="Arial"/>
        </w:rPr>
        <w:t>a</w:t>
      </w:r>
      <w:r w:rsidR="000C28D2" w:rsidRPr="005A6159">
        <w:rPr>
          <w:rFonts w:ascii="Arial" w:hAnsi="Arial" w:cs="Arial"/>
        </w:rPr>
        <w:t xml:space="preserve">llied </w:t>
      </w:r>
      <w:r w:rsidR="004126D2" w:rsidRPr="005A6159">
        <w:rPr>
          <w:rFonts w:ascii="Arial" w:hAnsi="Arial" w:cs="Arial"/>
        </w:rPr>
        <w:t>h</w:t>
      </w:r>
      <w:r w:rsidR="000C28D2" w:rsidRPr="005A6159">
        <w:rPr>
          <w:rFonts w:ascii="Arial" w:hAnsi="Arial" w:cs="Arial"/>
        </w:rPr>
        <w:t xml:space="preserve">ealth </w:t>
      </w:r>
      <w:r w:rsidR="004126D2" w:rsidRPr="005A6159">
        <w:rPr>
          <w:rFonts w:ascii="Arial" w:hAnsi="Arial" w:cs="Arial"/>
        </w:rPr>
        <w:t>services.</w:t>
      </w:r>
    </w:p>
    <w:p w14:paraId="311DE823" w14:textId="050246F5" w:rsidR="00295C54" w:rsidRPr="00D32D2C" w:rsidRDefault="00295C54" w:rsidP="00295C54">
      <w:pPr>
        <w:shd w:val="clear" w:color="auto" w:fill="FFFFFF" w:themeFill="background1"/>
        <w:rPr>
          <w:rFonts w:ascii="Arial" w:hAnsi="Arial" w:cs="Arial"/>
        </w:rPr>
      </w:pPr>
      <w:r w:rsidRPr="005A6159">
        <w:rPr>
          <w:rFonts w:ascii="Arial" w:hAnsi="Arial" w:cs="Arial"/>
        </w:rPr>
        <w:t xml:space="preserve">Consumers and representatives said they were satisfied with the service’s management of COVID-19 precautions and other infection control practices. The service has a staff and consumer vaccination program and records </w:t>
      </w:r>
      <w:r w:rsidR="0044342C" w:rsidRPr="005A6159">
        <w:rPr>
          <w:rFonts w:ascii="Arial" w:hAnsi="Arial" w:cs="Arial"/>
        </w:rPr>
        <w:t>we</w:t>
      </w:r>
      <w:r w:rsidRPr="005A6159">
        <w:rPr>
          <w:rFonts w:ascii="Arial" w:hAnsi="Arial" w:cs="Arial"/>
        </w:rPr>
        <w:t>re maintained for influenza and COVID-19 vaccinations.</w:t>
      </w:r>
      <w:r w:rsidR="009A793C" w:rsidRPr="005A6159">
        <w:rPr>
          <w:rFonts w:ascii="Arial" w:hAnsi="Arial" w:cs="Arial"/>
        </w:rPr>
        <w:t xml:space="preserve"> </w:t>
      </w:r>
      <w:r w:rsidR="00841C34" w:rsidRPr="005A6159">
        <w:rPr>
          <w:rFonts w:ascii="Arial" w:hAnsi="Arial" w:cs="Arial"/>
        </w:rPr>
        <w:t>S</w:t>
      </w:r>
      <w:r w:rsidR="009A793C" w:rsidRPr="005A6159">
        <w:rPr>
          <w:rFonts w:ascii="Arial" w:hAnsi="Arial" w:cs="Arial"/>
        </w:rPr>
        <w:t xml:space="preserve">taff described </w:t>
      </w:r>
      <w:r w:rsidR="0044342C" w:rsidRPr="005A6159">
        <w:rPr>
          <w:rFonts w:ascii="Arial" w:hAnsi="Arial" w:cs="Arial"/>
        </w:rPr>
        <w:t>using</w:t>
      </w:r>
      <w:r w:rsidR="009A793C" w:rsidRPr="005A6159">
        <w:rPr>
          <w:rFonts w:ascii="Arial" w:hAnsi="Arial" w:cs="Arial"/>
        </w:rPr>
        <w:t xml:space="preserve"> non-pharmacological approaches such as encouraging fluids, maintaining a toileting routine, educating staff and consumer</w:t>
      </w:r>
      <w:r w:rsidR="00461712" w:rsidRPr="005A6159">
        <w:rPr>
          <w:rFonts w:ascii="Arial" w:hAnsi="Arial" w:cs="Arial"/>
        </w:rPr>
        <w:t>s</w:t>
      </w:r>
      <w:r w:rsidR="009A793C" w:rsidRPr="005A6159">
        <w:rPr>
          <w:rFonts w:ascii="Arial" w:hAnsi="Arial" w:cs="Arial"/>
        </w:rPr>
        <w:t xml:space="preserve"> on proper hygiene</w:t>
      </w:r>
      <w:r w:rsidR="00C561D0">
        <w:rPr>
          <w:rFonts w:ascii="Arial" w:hAnsi="Arial" w:cs="Arial"/>
        </w:rPr>
        <w:t>,</w:t>
      </w:r>
      <w:r w:rsidR="009A793C" w:rsidRPr="005A6159">
        <w:rPr>
          <w:rFonts w:ascii="Arial" w:hAnsi="Arial" w:cs="Arial"/>
        </w:rPr>
        <w:t xml:space="preserve"> and ensuring pathology results </w:t>
      </w:r>
      <w:r w:rsidR="00461712" w:rsidRPr="005A6159">
        <w:rPr>
          <w:rFonts w:ascii="Arial" w:hAnsi="Arial" w:cs="Arial"/>
        </w:rPr>
        <w:t>we</w:t>
      </w:r>
      <w:r w:rsidR="009A793C" w:rsidRPr="005A6159">
        <w:rPr>
          <w:rFonts w:ascii="Arial" w:hAnsi="Arial" w:cs="Arial"/>
        </w:rPr>
        <w:t xml:space="preserve">re available </w:t>
      </w:r>
      <w:r w:rsidR="00C561D0">
        <w:rPr>
          <w:rFonts w:ascii="Arial" w:hAnsi="Arial" w:cs="Arial"/>
        </w:rPr>
        <w:t>before</w:t>
      </w:r>
      <w:r w:rsidR="009A793C" w:rsidRPr="005A6159">
        <w:rPr>
          <w:rFonts w:ascii="Arial" w:hAnsi="Arial" w:cs="Arial"/>
        </w:rPr>
        <w:t xml:space="preserve"> commencing antibiotics.</w:t>
      </w:r>
    </w:p>
    <w:p w14:paraId="7F4B324B" w14:textId="4E6FF905"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02611E9C"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0FBFDBBB"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1835" w:type="dxa"/>
            <w:shd w:val="clear" w:color="auto" w:fill="auto"/>
            <w:vAlign w:val="top"/>
          </w:tcPr>
          <w:p w14:paraId="00531E59" w14:textId="173DA872"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2859037"/>
                <w:placeholder>
                  <w:docPart w:val="B0C10C4594EE4FA58B70EC15E1E0197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27C07162"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1835" w:type="dxa"/>
            <w:shd w:val="clear" w:color="auto" w:fill="auto"/>
            <w:vAlign w:val="top"/>
          </w:tcPr>
          <w:p w14:paraId="0226DB87" w14:textId="00302954"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45517282"/>
                <w:placeholder>
                  <w:docPart w:val="BC407F23D83C49E8BEAD089F790593B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65B032EB"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520559" w:rsidRPr="00996FAF" w:rsidRDefault="00520559" w:rsidP="005205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520559" w:rsidRPr="00996FAF" w:rsidRDefault="00520559" w:rsidP="005205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520559" w:rsidRPr="00996FAF" w:rsidRDefault="00520559" w:rsidP="00520559">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1835" w:type="dxa"/>
            <w:shd w:val="clear" w:color="auto" w:fill="auto"/>
            <w:vAlign w:val="top"/>
          </w:tcPr>
          <w:p w14:paraId="35750792" w14:textId="0415EC83"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3120199"/>
                <w:placeholder>
                  <w:docPart w:val="CF5C39A6EB984E93A8FF760C6F6D562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49060A08"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6B3E1DB1" w14:textId="2CE47528" w:rsidR="00520559" w:rsidRPr="00996FAF" w:rsidRDefault="002A2A7C" w:rsidP="005205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45161927"/>
                <w:placeholder>
                  <w:docPart w:val="11E9E21B9CDA4824A28FAB0A8325B89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19DF147C"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3E854619" w14:textId="7AAA4096" w:rsidR="00520559" w:rsidRPr="00996FAF" w:rsidRDefault="002A2A7C" w:rsidP="0052055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93723116"/>
                <w:placeholder>
                  <w:docPart w:val="E6974D6569404FF78FA1BD3850045DF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1E6A2F29"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6972E9" w14:textId="5DD672A9"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57468023"/>
                <w:placeholder>
                  <w:docPart w:val="14C0437FB4C1494CBED9C0F9A197E01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r w:rsidR="00520559" w:rsidRPr="00996FAF" w14:paraId="16DFB842"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1835" w:type="dxa"/>
            <w:shd w:val="clear" w:color="auto" w:fill="auto"/>
            <w:vAlign w:val="top"/>
          </w:tcPr>
          <w:p w14:paraId="2073D5D9" w14:textId="433EABF6"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1718862"/>
                <w:placeholder>
                  <w:docPart w:val="00227B6E9287465EA313313F740B3A4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D3ADA">
                  <w:rPr>
                    <w:rFonts w:ascii="Arial" w:hAnsi="Arial" w:cs="Arial"/>
                  </w:rPr>
                  <w:t>Compliant</w:t>
                </w:r>
              </w:sdtContent>
            </w:sdt>
          </w:p>
        </w:tc>
      </w:tr>
    </w:tbl>
    <w:p w14:paraId="1FAC67F6" w14:textId="77777777" w:rsidR="00D87E7C" w:rsidRPr="001320B5" w:rsidRDefault="00D87E7C" w:rsidP="00E65B61">
      <w:pPr>
        <w:pStyle w:val="Heading20"/>
        <w:spacing w:before="240"/>
      </w:pPr>
      <w:r w:rsidRPr="001320B5">
        <w:t>Findings</w:t>
      </w:r>
    </w:p>
    <w:p w14:paraId="414C3955" w14:textId="5938A61D" w:rsidR="00B016FC" w:rsidRPr="004C79EB" w:rsidRDefault="003B4158" w:rsidP="0036130C">
      <w:pPr>
        <w:pStyle w:val="NormalArial"/>
        <w:rPr>
          <w:rFonts w:eastAsia="Arial"/>
        </w:rPr>
      </w:pPr>
      <w:r w:rsidRPr="001320B5">
        <w:rPr>
          <w:rFonts w:eastAsia="Arial"/>
        </w:rPr>
        <w:t xml:space="preserve">Consumers </w:t>
      </w:r>
      <w:r w:rsidR="00F27E5A" w:rsidRPr="001320B5">
        <w:rPr>
          <w:rFonts w:eastAsia="Arial"/>
        </w:rPr>
        <w:t>said</w:t>
      </w:r>
      <w:r w:rsidRPr="001320B5">
        <w:rPr>
          <w:rFonts w:eastAsia="Arial"/>
        </w:rPr>
        <w:t xml:space="preserve"> they </w:t>
      </w:r>
      <w:r w:rsidR="00F27E5A" w:rsidRPr="001320B5">
        <w:rPr>
          <w:rFonts w:eastAsia="Arial"/>
        </w:rPr>
        <w:t>we</w:t>
      </w:r>
      <w:r w:rsidRPr="001320B5">
        <w:rPr>
          <w:rFonts w:eastAsia="Arial"/>
        </w:rPr>
        <w:t>re satisfied the service support</w:t>
      </w:r>
      <w:r w:rsidR="007F0132" w:rsidRPr="001320B5">
        <w:rPr>
          <w:rFonts w:eastAsia="Arial"/>
        </w:rPr>
        <w:t>ed</w:t>
      </w:r>
      <w:r w:rsidRPr="001320B5">
        <w:rPr>
          <w:rFonts w:eastAsia="Arial"/>
        </w:rPr>
        <w:t xml:space="preserve"> them to do the things they want to do </w:t>
      </w:r>
      <w:r w:rsidR="007F0132" w:rsidRPr="001320B5">
        <w:rPr>
          <w:rFonts w:eastAsia="Arial"/>
        </w:rPr>
        <w:t>adding h</w:t>
      </w:r>
      <w:r w:rsidRPr="001320B5">
        <w:rPr>
          <w:rFonts w:eastAsia="Arial"/>
        </w:rPr>
        <w:t>ow services and supports for daily living</w:t>
      </w:r>
      <w:r w:rsidR="00BF45EA" w:rsidRPr="001320B5">
        <w:rPr>
          <w:rFonts w:eastAsia="Arial"/>
        </w:rPr>
        <w:t xml:space="preserve"> ha</w:t>
      </w:r>
      <w:r w:rsidR="007F0132" w:rsidRPr="001320B5">
        <w:rPr>
          <w:rFonts w:eastAsia="Arial"/>
        </w:rPr>
        <w:t>d</w:t>
      </w:r>
      <w:r w:rsidR="00BF45EA" w:rsidRPr="001320B5">
        <w:rPr>
          <w:rFonts w:eastAsia="Arial"/>
        </w:rPr>
        <w:t xml:space="preserve"> improved their independence, health, well-being, and quality of life. </w:t>
      </w:r>
      <w:r w:rsidR="007F0132" w:rsidRPr="001320B5">
        <w:rPr>
          <w:rFonts w:eastAsia="Arial"/>
        </w:rPr>
        <w:t xml:space="preserve">Care documentation </w:t>
      </w:r>
      <w:r w:rsidR="004A552E" w:rsidRPr="001320B5">
        <w:rPr>
          <w:rFonts w:eastAsia="Arial"/>
        </w:rPr>
        <w:t>reflected t</w:t>
      </w:r>
      <w:r w:rsidR="00B016FC" w:rsidRPr="001320B5">
        <w:rPr>
          <w:rFonts w:eastAsia="Arial"/>
        </w:rPr>
        <w:t>he needs and preferences of consumers and staff describe</w:t>
      </w:r>
      <w:r w:rsidR="004A552E" w:rsidRPr="001320B5">
        <w:rPr>
          <w:rFonts w:eastAsia="Arial"/>
        </w:rPr>
        <w:t>d</w:t>
      </w:r>
      <w:r w:rsidR="00B016FC" w:rsidRPr="001320B5">
        <w:rPr>
          <w:rFonts w:eastAsia="Arial"/>
        </w:rPr>
        <w:t xml:space="preserve"> how</w:t>
      </w:r>
      <w:r w:rsidR="00B016FC" w:rsidRPr="004C79EB">
        <w:rPr>
          <w:rFonts w:eastAsia="Arial"/>
        </w:rPr>
        <w:t xml:space="preserve"> they access</w:t>
      </w:r>
      <w:r w:rsidR="004A552E" w:rsidRPr="004C79EB">
        <w:rPr>
          <w:rFonts w:eastAsia="Arial"/>
        </w:rPr>
        <w:t>ed</w:t>
      </w:r>
      <w:r w:rsidR="00B016FC" w:rsidRPr="004C79EB">
        <w:rPr>
          <w:rFonts w:eastAsia="Arial"/>
        </w:rPr>
        <w:t xml:space="preserve"> these records to assist consumers to stay </w:t>
      </w:r>
      <w:r w:rsidR="004F42E8">
        <w:rPr>
          <w:rFonts w:eastAsia="Arial"/>
        </w:rPr>
        <w:t>healthy</w:t>
      </w:r>
      <w:r w:rsidR="00B016FC" w:rsidRPr="004C79EB">
        <w:rPr>
          <w:rFonts w:eastAsia="Arial"/>
        </w:rPr>
        <w:t xml:space="preserve"> and do as much for themselves as possible.</w:t>
      </w:r>
    </w:p>
    <w:p w14:paraId="7678D36F" w14:textId="39D4E8D2" w:rsidR="009B0D30" w:rsidRPr="004C79EB" w:rsidRDefault="0065041A" w:rsidP="00641996">
      <w:pPr>
        <w:pStyle w:val="NormalArial"/>
      </w:pPr>
      <w:r w:rsidRPr="004C79EB">
        <w:rPr>
          <w:rFonts w:eastAsia="Arial"/>
        </w:rPr>
        <w:t>Consumers said while living at the service they feel connected and engaged in meaningful acti</w:t>
      </w:r>
      <w:r w:rsidR="00537AC3" w:rsidRPr="004C79EB">
        <w:rPr>
          <w:rFonts w:eastAsia="Arial"/>
        </w:rPr>
        <w:t xml:space="preserve">vities </w:t>
      </w:r>
      <w:r w:rsidR="00566601" w:rsidRPr="004C79EB">
        <w:rPr>
          <w:rFonts w:eastAsia="Arial"/>
        </w:rPr>
        <w:t xml:space="preserve">including </w:t>
      </w:r>
      <w:r w:rsidRPr="004C79EB">
        <w:rPr>
          <w:rFonts w:eastAsia="Arial"/>
        </w:rPr>
        <w:t>acknowledg</w:t>
      </w:r>
      <w:r w:rsidR="00E25B4C" w:rsidRPr="004C79EB">
        <w:rPr>
          <w:rFonts w:eastAsia="Arial"/>
        </w:rPr>
        <w:t>ing</w:t>
      </w:r>
      <w:r w:rsidRPr="004C79EB">
        <w:rPr>
          <w:rFonts w:eastAsia="Arial"/>
        </w:rPr>
        <w:t xml:space="preserve"> and observ</w:t>
      </w:r>
      <w:r w:rsidR="00E25B4C" w:rsidRPr="004C79EB">
        <w:rPr>
          <w:rFonts w:eastAsia="Arial"/>
        </w:rPr>
        <w:t>ing</w:t>
      </w:r>
      <w:r w:rsidRPr="004C79EB">
        <w:rPr>
          <w:rFonts w:eastAsia="Arial"/>
        </w:rPr>
        <w:t xml:space="preserve"> sacred, cultural, and religious practices</w:t>
      </w:r>
      <w:r w:rsidR="00641996" w:rsidRPr="004C79EB">
        <w:rPr>
          <w:rFonts w:eastAsia="Arial"/>
        </w:rPr>
        <w:t xml:space="preserve">. </w:t>
      </w:r>
      <w:r w:rsidR="009B0D30" w:rsidRPr="004C79EB">
        <w:rPr>
          <w:rFonts w:eastAsia="Arial"/>
        </w:rPr>
        <w:t>Staff describe</w:t>
      </w:r>
      <w:r w:rsidR="00641996" w:rsidRPr="004C79EB">
        <w:rPr>
          <w:rFonts w:eastAsia="Arial"/>
        </w:rPr>
        <w:t>d</w:t>
      </w:r>
      <w:r w:rsidR="009B0D30" w:rsidRPr="004C79EB">
        <w:rPr>
          <w:rFonts w:eastAsia="Arial"/>
        </w:rPr>
        <w:t xml:space="preserve"> how they support</w:t>
      </w:r>
      <w:r w:rsidR="00641996" w:rsidRPr="004C79EB">
        <w:rPr>
          <w:rFonts w:eastAsia="Arial"/>
        </w:rPr>
        <w:t>ed</w:t>
      </w:r>
      <w:r w:rsidR="009B0D30" w:rsidRPr="004C79EB">
        <w:rPr>
          <w:rFonts w:eastAsia="Arial"/>
        </w:rPr>
        <w:t xml:space="preserve"> the emotional, psychological, and spiritual well-being of consumers</w:t>
      </w:r>
      <w:r w:rsidR="00644CC2" w:rsidRPr="004C79EB">
        <w:rPr>
          <w:rFonts w:eastAsia="Arial"/>
        </w:rPr>
        <w:t>. C</w:t>
      </w:r>
      <w:r w:rsidR="009B0D30" w:rsidRPr="004C79EB">
        <w:rPr>
          <w:rFonts w:eastAsia="Arial"/>
        </w:rPr>
        <w:t xml:space="preserve">are </w:t>
      </w:r>
      <w:r w:rsidR="00644CC2" w:rsidRPr="004C79EB">
        <w:rPr>
          <w:rFonts w:eastAsia="Arial"/>
        </w:rPr>
        <w:t xml:space="preserve">documentation </w:t>
      </w:r>
      <w:r w:rsidR="009B0D30" w:rsidRPr="004C79EB">
        <w:rPr>
          <w:rFonts w:eastAsia="Arial"/>
        </w:rPr>
        <w:t>contain</w:t>
      </w:r>
      <w:r w:rsidR="00644CC2" w:rsidRPr="004C79EB">
        <w:rPr>
          <w:rFonts w:eastAsia="Arial"/>
        </w:rPr>
        <w:t>ed</w:t>
      </w:r>
      <w:r w:rsidR="009B0D30" w:rsidRPr="004C79EB">
        <w:rPr>
          <w:rFonts w:eastAsia="Arial"/>
        </w:rPr>
        <w:t xml:space="preserve"> information about the consumers</w:t>
      </w:r>
      <w:r w:rsidR="000A6884">
        <w:rPr>
          <w:rFonts w:eastAsia="Arial"/>
        </w:rPr>
        <w:t>'</w:t>
      </w:r>
      <w:r w:rsidR="009B0D30" w:rsidRPr="004C79EB">
        <w:rPr>
          <w:rFonts w:eastAsia="Arial"/>
        </w:rPr>
        <w:t xml:space="preserve"> emotional, spiritual, and psychological needs, goals</w:t>
      </w:r>
      <w:r w:rsidR="000A6884">
        <w:rPr>
          <w:rFonts w:eastAsia="Arial"/>
        </w:rPr>
        <w:t>,</w:t>
      </w:r>
      <w:r w:rsidR="009B0D30" w:rsidRPr="004C79EB">
        <w:rPr>
          <w:rFonts w:eastAsia="Arial"/>
        </w:rPr>
        <w:t xml:space="preserve"> and preferences.</w:t>
      </w:r>
    </w:p>
    <w:p w14:paraId="4D161B46" w14:textId="293CED3C" w:rsidR="00A40935" w:rsidRPr="004C79EB" w:rsidRDefault="00500C5B" w:rsidP="00A40935">
      <w:pPr>
        <w:rPr>
          <w:rFonts w:ascii="Arial" w:hAnsi="Arial" w:cs="Arial"/>
        </w:rPr>
      </w:pPr>
      <w:r w:rsidRPr="004C79EB">
        <w:rPr>
          <w:rFonts w:ascii="Arial" w:eastAsia="Arial" w:hAnsi="Arial" w:cs="Arial"/>
        </w:rPr>
        <w:t>Consumers said they ha</w:t>
      </w:r>
      <w:r w:rsidR="00233CD0" w:rsidRPr="004C79EB">
        <w:rPr>
          <w:rFonts w:ascii="Arial" w:eastAsia="Arial" w:hAnsi="Arial" w:cs="Arial"/>
        </w:rPr>
        <w:t>d</w:t>
      </w:r>
      <w:r w:rsidRPr="004C79EB">
        <w:rPr>
          <w:rFonts w:ascii="Arial" w:eastAsia="Arial" w:hAnsi="Arial" w:cs="Arial"/>
        </w:rPr>
        <w:t xml:space="preserve"> an active social life and c</w:t>
      </w:r>
      <w:r w:rsidR="00233CD0" w:rsidRPr="004C79EB">
        <w:rPr>
          <w:rFonts w:ascii="Arial" w:eastAsia="Arial" w:hAnsi="Arial" w:cs="Arial"/>
        </w:rPr>
        <w:t>ould</w:t>
      </w:r>
      <w:r w:rsidRPr="004C79EB">
        <w:rPr>
          <w:rFonts w:ascii="Arial" w:eastAsia="Arial" w:hAnsi="Arial" w:cs="Arial"/>
        </w:rPr>
        <w:t xml:space="preserve"> follow their interests at the service</w:t>
      </w:r>
      <w:r w:rsidR="00233CD0" w:rsidRPr="004C79EB">
        <w:rPr>
          <w:rFonts w:ascii="Arial" w:eastAsia="Arial" w:hAnsi="Arial" w:cs="Arial"/>
        </w:rPr>
        <w:t xml:space="preserve"> as they </w:t>
      </w:r>
      <w:r w:rsidR="008D619F" w:rsidRPr="004C79EB">
        <w:rPr>
          <w:rFonts w:ascii="Arial" w:eastAsia="Arial" w:hAnsi="Arial" w:cs="Arial"/>
        </w:rPr>
        <w:t>c</w:t>
      </w:r>
      <w:r w:rsidR="006B402D">
        <w:rPr>
          <w:rFonts w:ascii="Arial" w:eastAsia="Arial" w:hAnsi="Arial" w:cs="Arial"/>
        </w:rPr>
        <w:t>ould</w:t>
      </w:r>
      <w:r w:rsidR="008D619F" w:rsidRPr="004C79EB">
        <w:rPr>
          <w:rFonts w:ascii="Arial" w:eastAsia="Arial" w:hAnsi="Arial" w:cs="Arial"/>
        </w:rPr>
        <w:t xml:space="preserve"> take part in community and social </w:t>
      </w:r>
      <w:proofErr w:type="gramStart"/>
      <w:r w:rsidR="008D619F" w:rsidRPr="004C79EB">
        <w:rPr>
          <w:rFonts w:ascii="Arial" w:eastAsia="Arial" w:hAnsi="Arial" w:cs="Arial"/>
        </w:rPr>
        <w:t>activities, and</w:t>
      </w:r>
      <w:proofErr w:type="gramEnd"/>
      <w:r w:rsidR="008D619F" w:rsidRPr="004C79EB">
        <w:rPr>
          <w:rFonts w:ascii="Arial" w:eastAsia="Arial" w:hAnsi="Arial" w:cs="Arial"/>
        </w:rPr>
        <w:t xml:space="preserve"> </w:t>
      </w:r>
      <w:r w:rsidR="00D13ABE" w:rsidRPr="004C79EB">
        <w:rPr>
          <w:rFonts w:ascii="Arial" w:eastAsia="Arial" w:hAnsi="Arial" w:cs="Arial"/>
        </w:rPr>
        <w:t xml:space="preserve">chose </w:t>
      </w:r>
      <w:r w:rsidR="008D619F" w:rsidRPr="004C79EB">
        <w:rPr>
          <w:rFonts w:ascii="Arial" w:eastAsia="Arial" w:hAnsi="Arial" w:cs="Arial"/>
        </w:rPr>
        <w:t>who they socialise</w:t>
      </w:r>
      <w:r w:rsidR="00622696" w:rsidRPr="004C79EB">
        <w:rPr>
          <w:rFonts w:ascii="Arial" w:eastAsia="Arial" w:hAnsi="Arial" w:cs="Arial"/>
        </w:rPr>
        <w:t>d</w:t>
      </w:r>
      <w:r w:rsidR="008D619F" w:rsidRPr="004C79EB">
        <w:rPr>
          <w:rFonts w:ascii="Arial" w:eastAsia="Arial" w:hAnsi="Arial" w:cs="Arial"/>
        </w:rPr>
        <w:t xml:space="preserve"> with</w:t>
      </w:r>
      <w:r w:rsidR="00622696" w:rsidRPr="004C79EB">
        <w:rPr>
          <w:rFonts w:ascii="Arial" w:eastAsia="Arial" w:hAnsi="Arial" w:cs="Arial"/>
        </w:rPr>
        <w:t xml:space="preserve">. </w:t>
      </w:r>
      <w:r w:rsidRPr="004C79EB">
        <w:rPr>
          <w:rFonts w:ascii="Arial" w:eastAsia="Arial" w:hAnsi="Arial" w:cs="Arial"/>
        </w:rPr>
        <w:t>Staff describe</w:t>
      </w:r>
      <w:r w:rsidR="00A33F4E" w:rsidRPr="004C79EB">
        <w:rPr>
          <w:rFonts w:ascii="Arial" w:eastAsia="Arial" w:hAnsi="Arial" w:cs="Arial"/>
        </w:rPr>
        <w:t>d</w:t>
      </w:r>
      <w:r w:rsidRPr="004C79EB">
        <w:rPr>
          <w:rFonts w:ascii="Arial" w:eastAsia="Arial" w:hAnsi="Arial" w:cs="Arial"/>
        </w:rPr>
        <w:t xml:space="preserve"> how they work with other organisations,</w:t>
      </w:r>
      <w:r w:rsidR="00A40935" w:rsidRPr="004C79EB">
        <w:rPr>
          <w:rFonts w:ascii="Arial" w:eastAsia="Arial" w:hAnsi="Arial" w:cs="Arial"/>
        </w:rPr>
        <w:t xml:space="preserve"> advocates, community members and groups to help consumers follow their interests, social activities and maintain their community connections. </w:t>
      </w:r>
      <w:r w:rsidR="00A33F4E" w:rsidRPr="004C79EB">
        <w:rPr>
          <w:rFonts w:ascii="Arial" w:eastAsia="Arial" w:hAnsi="Arial" w:cs="Arial"/>
        </w:rPr>
        <w:t>T</w:t>
      </w:r>
      <w:r w:rsidR="00A40935" w:rsidRPr="004C79EB">
        <w:rPr>
          <w:rFonts w:ascii="Arial" w:eastAsia="Arial" w:hAnsi="Arial" w:cs="Arial"/>
        </w:rPr>
        <w:t xml:space="preserve">he organisation </w:t>
      </w:r>
      <w:r w:rsidR="00024807" w:rsidRPr="004C79EB">
        <w:rPr>
          <w:rFonts w:ascii="Arial" w:eastAsia="Arial" w:hAnsi="Arial" w:cs="Arial"/>
        </w:rPr>
        <w:t xml:space="preserve">was observed to </w:t>
      </w:r>
      <w:r w:rsidR="00A40935" w:rsidRPr="004C79EB">
        <w:rPr>
          <w:rFonts w:ascii="Arial" w:eastAsia="Arial" w:hAnsi="Arial" w:cs="Arial"/>
        </w:rPr>
        <w:t>design services and supports with the consumer and adjust these to reflect the consumer’s changing needs, goals, and preferences.</w:t>
      </w:r>
    </w:p>
    <w:p w14:paraId="74A92A3E" w14:textId="2165E70C" w:rsidR="00AB0DC3" w:rsidRPr="004C79EB" w:rsidRDefault="003F3484" w:rsidP="0036130C">
      <w:pPr>
        <w:pStyle w:val="NormalArial"/>
        <w:rPr>
          <w:rFonts w:eastAsia="Arial"/>
        </w:rPr>
      </w:pPr>
      <w:r w:rsidRPr="004C79EB">
        <w:rPr>
          <w:rFonts w:eastAsia="Arial"/>
        </w:rPr>
        <w:lastRenderedPageBreak/>
        <w:t xml:space="preserve">Consumers said </w:t>
      </w:r>
      <w:r w:rsidR="00392D5D" w:rsidRPr="004C79EB">
        <w:rPr>
          <w:rFonts w:eastAsia="Arial"/>
        </w:rPr>
        <w:t xml:space="preserve">they </w:t>
      </w:r>
      <w:r w:rsidRPr="004C79EB">
        <w:rPr>
          <w:rFonts w:eastAsia="Arial"/>
        </w:rPr>
        <w:t>consented to information being shared with others about them and as a result they ha</w:t>
      </w:r>
      <w:r w:rsidR="00DF11F2" w:rsidRPr="004C79EB">
        <w:rPr>
          <w:rFonts w:eastAsia="Arial"/>
        </w:rPr>
        <w:t>d</w:t>
      </w:r>
      <w:r w:rsidRPr="004C79EB">
        <w:rPr>
          <w:rFonts w:eastAsia="Arial"/>
        </w:rPr>
        <w:t xml:space="preserve"> continuity of services and support.</w:t>
      </w:r>
      <w:r w:rsidR="007D5131" w:rsidRPr="004C79EB">
        <w:rPr>
          <w:rFonts w:eastAsia="Arial"/>
        </w:rPr>
        <w:t xml:space="preserve"> Staff describe</w:t>
      </w:r>
      <w:r w:rsidR="00A26A63" w:rsidRPr="004C79EB">
        <w:rPr>
          <w:rFonts w:eastAsia="Arial"/>
        </w:rPr>
        <w:t>d</w:t>
      </w:r>
      <w:r w:rsidR="007D5131" w:rsidRPr="004C79EB">
        <w:rPr>
          <w:rFonts w:eastAsia="Arial"/>
        </w:rPr>
        <w:t xml:space="preserve"> how the consumer </w:t>
      </w:r>
      <w:r w:rsidR="00A26A63" w:rsidRPr="004C79EB">
        <w:rPr>
          <w:rFonts w:eastAsia="Arial"/>
        </w:rPr>
        <w:t>was</w:t>
      </w:r>
      <w:r w:rsidR="00EF7A12" w:rsidRPr="004C79EB">
        <w:rPr>
          <w:rFonts w:eastAsia="Arial"/>
        </w:rPr>
        <w:t xml:space="preserve"> actively involved in referrals and how consent </w:t>
      </w:r>
      <w:r w:rsidR="001B2105" w:rsidRPr="004C79EB">
        <w:rPr>
          <w:rFonts w:eastAsia="Arial"/>
        </w:rPr>
        <w:t>wa</w:t>
      </w:r>
      <w:r w:rsidR="00EF7A12" w:rsidRPr="004C79EB">
        <w:rPr>
          <w:rFonts w:eastAsia="Arial"/>
        </w:rPr>
        <w:t xml:space="preserve">s obtained. </w:t>
      </w:r>
      <w:r w:rsidR="001B2105" w:rsidRPr="004C79EB">
        <w:rPr>
          <w:rFonts w:eastAsia="Arial"/>
        </w:rPr>
        <w:t>The</w:t>
      </w:r>
      <w:r w:rsidR="00EF7A12" w:rsidRPr="004C79EB">
        <w:rPr>
          <w:rFonts w:eastAsia="Arial"/>
        </w:rPr>
        <w:t xml:space="preserve"> organisation </w:t>
      </w:r>
      <w:r w:rsidR="00153778" w:rsidRPr="004C79EB">
        <w:rPr>
          <w:rFonts w:eastAsia="Arial"/>
        </w:rPr>
        <w:t xml:space="preserve">demonstrated </w:t>
      </w:r>
      <w:r w:rsidR="00EF7A12" w:rsidRPr="004C79EB">
        <w:rPr>
          <w:rFonts w:eastAsia="Arial"/>
        </w:rPr>
        <w:t>established links with individuals, organisations, or providers, to ensure consumers have access to a range of service</w:t>
      </w:r>
      <w:r w:rsidR="00EC0294">
        <w:rPr>
          <w:rFonts w:eastAsia="Arial"/>
        </w:rPr>
        <w:t>s</w:t>
      </w:r>
      <w:r w:rsidR="00EF7A12" w:rsidRPr="004C79EB">
        <w:rPr>
          <w:rFonts w:eastAsia="Arial"/>
        </w:rPr>
        <w:t xml:space="preserve"> and supports</w:t>
      </w:r>
      <w:r w:rsidR="00EB124A" w:rsidRPr="004C79EB">
        <w:rPr>
          <w:rFonts w:eastAsia="Arial"/>
        </w:rPr>
        <w:t>.</w:t>
      </w:r>
    </w:p>
    <w:p w14:paraId="4C6D1D42" w14:textId="62CD7CF3" w:rsidR="00B016FC" w:rsidRPr="004C79EB" w:rsidRDefault="00E111E9" w:rsidP="0036130C">
      <w:pPr>
        <w:pStyle w:val="NormalArial"/>
        <w:rPr>
          <w:rFonts w:eastAsia="Arial"/>
        </w:rPr>
      </w:pPr>
      <w:r w:rsidRPr="004C79EB">
        <w:rPr>
          <w:rFonts w:eastAsia="Arial"/>
        </w:rPr>
        <w:t>Meal service</w:t>
      </w:r>
      <w:r w:rsidR="00E2525E" w:rsidRPr="004C79EB">
        <w:rPr>
          <w:rFonts w:eastAsia="Arial"/>
        </w:rPr>
        <w:t xml:space="preserve"> was </w:t>
      </w:r>
      <w:r w:rsidR="009364F9" w:rsidRPr="004C79EB">
        <w:rPr>
          <w:rFonts w:eastAsia="Arial"/>
        </w:rPr>
        <w:t xml:space="preserve">observed to be </w:t>
      </w:r>
      <w:r w:rsidR="00E2525E" w:rsidRPr="004C79EB">
        <w:rPr>
          <w:rFonts w:eastAsia="Arial"/>
        </w:rPr>
        <w:t xml:space="preserve">comfortable and </w:t>
      </w:r>
      <w:r w:rsidR="009E4BC6" w:rsidRPr="004C79EB">
        <w:rPr>
          <w:rFonts w:eastAsia="Arial"/>
        </w:rPr>
        <w:t>unhurried with</w:t>
      </w:r>
      <w:r w:rsidR="00E2525E" w:rsidRPr="004C79EB">
        <w:rPr>
          <w:rFonts w:eastAsia="Arial"/>
        </w:rPr>
        <w:t xml:space="preserve"> consumers who needed assistance receiving appropriate assistance in a dignified manner. Consumers said </w:t>
      </w:r>
      <w:r w:rsidR="00CC5ECF" w:rsidRPr="004C79EB">
        <w:rPr>
          <w:rFonts w:eastAsia="Arial"/>
        </w:rPr>
        <w:t xml:space="preserve">the food was lovely and </w:t>
      </w:r>
      <w:r w:rsidR="00E2525E" w:rsidRPr="004C79EB">
        <w:rPr>
          <w:rFonts w:eastAsia="Arial"/>
        </w:rPr>
        <w:t xml:space="preserve">if they </w:t>
      </w:r>
      <w:r w:rsidR="00CC5ECF" w:rsidRPr="004C79EB">
        <w:rPr>
          <w:rFonts w:eastAsia="Arial"/>
        </w:rPr>
        <w:t>we</w:t>
      </w:r>
      <w:r w:rsidR="00E2525E" w:rsidRPr="004C79EB">
        <w:rPr>
          <w:rFonts w:eastAsia="Arial"/>
        </w:rPr>
        <w:t xml:space="preserve">re hungry or thirsty </w:t>
      </w:r>
      <w:r w:rsidR="00EF4C21" w:rsidRPr="004C79EB">
        <w:rPr>
          <w:rFonts w:eastAsia="Arial"/>
        </w:rPr>
        <w:t xml:space="preserve">staff would </w:t>
      </w:r>
      <w:r w:rsidR="00E2525E" w:rsidRPr="004C79EB">
        <w:rPr>
          <w:rFonts w:eastAsia="Arial"/>
        </w:rPr>
        <w:t>get them something to eat or drink</w:t>
      </w:r>
      <w:r w:rsidR="00EF4C21" w:rsidRPr="004C79EB">
        <w:rPr>
          <w:rFonts w:eastAsia="Arial"/>
        </w:rPr>
        <w:t>.</w:t>
      </w:r>
      <w:r w:rsidR="00591DBF" w:rsidRPr="004C79EB">
        <w:rPr>
          <w:rFonts w:eastAsia="Arial"/>
        </w:rPr>
        <w:t xml:space="preserve"> Staff advised they had access to up-to-date dietary requirements </w:t>
      </w:r>
      <w:r w:rsidRPr="004C79EB">
        <w:rPr>
          <w:rFonts w:eastAsia="Arial"/>
        </w:rPr>
        <w:t>for</w:t>
      </w:r>
      <w:r w:rsidR="00591DBF" w:rsidRPr="004C79EB">
        <w:rPr>
          <w:rFonts w:eastAsia="Arial"/>
        </w:rPr>
        <w:t xml:space="preserve"> the consumers</w:t>
      </w:r>
      <w:r w:rsidRPr="004C79EB">
        <w:rPr>
          <w:rFonts w:eastAsia="Arial"/>
        </w:rPr>
        <w:t>.</w:t>
      </w:r>
    </w:p>
    <w:p w14:paraId="341D13BF" w14:textId="755B2CD4" w:rsidR="002B0C90" w:rsidRPr="00262C0B" w:rsidRDefault="007E1169" w:rsidP="0036130C">
      <w:pPr>
        <w:pStyle w:val="NormalArial"/>
      </w:pPr>
      <w:r w:rsidRPr="004C79EB">
        <w:rPr>
          <w:rFonts w:eastAsia="Arial"/>
        </w:rPr>
        <w:t>Consumers said they feel safe when using equipment and kn</w:t>
      </w:r>
      <w:r w:rsidR="00757D97" w:rsidRPr="004C79EB">
        <w:rPr>
          <w:rFonts w:eastAsia="Arial"/>
        </w:rPr>
        <w:t>e</w:t>
      </w:r>
      <w:r w:rsidRPr="004C79EB">
        <w:rPr>
          <w:rFonts w:eastAsia="Arial"/>
        </w:rPr>
        <w:t xml:space="preserve">w how to report any concerns about the safety of </w:t>
      </w:r>
      <w:r w:rsidR="00EC0294">
        <w:rPr>
          <w:rFonts w:eastAsia="Arial"/>
        </w:rPr>
        <w:t xml:space="preserve">the </w:t>
      </w:r>
      <w:r w:rsidRPr="004C79EB">
        <w:rPr>
          <w:rFonts w:eastAsia="Arial"/>
        </w:rPr>
        <w:t>equipment. Staff describe</w:t>
      </w:r>
      <w:r w:rsidR="00E4485B" w:rsidRPr="004C79EB">
        <w:rPr>
          <w:rFonts w:eastAsia="Arial"/>
        </w:rPr>
        <w:t>d</w:t>
      </w:r>
      <w:r w:rsidRPr="004C79EB">
        <w:rPr>
          <w:rFonts w:eastAsia="Arial"/>
        </w:rPr>
        <w:t xml:space="preserve"> how the service has </w:t>
      </w:r>
      <w:r w:rsidR="00E4485B" w:rsidRPr="004C79EB">
        <w:rPr>
          <w:rFonts w:eastAsia="Arial"/>
        </w:rPr>
        <w:t xml:space="preserve">provided </w:t>
      </w:r>
      <w:r w:rsidRPr="004C79EB">
        <w:rPr>
          <w:rFonts w:eastAsia="Arial"/>
        </w:rPr>
        <w:t>train</w:t>
      </w:r>
      <w:r w:rsidR="00E4485B" w:rsidRPr="004C79EB">
        <w:rPr>
          <w:rFonts w:eastAsia="Arial"/>
        </w:rPr>
        <w:t xml:space="preserve">ing about </w:t>
      </w:r>
      <w:r w:rsidR="00EC0294">
        <w:rPr>
          <w:rFonts w:eastAsia="Arial"/>
        </w:rPr>
        <w:t xml:space="preserve">the </w:t>
      </w:r>
      <w:r w:rsidRPr="004C79EB">
        <w:rPr>
          <w:rFonts w:eastAsia="Arial"/>
        </w:rPr>
        <w:t>safe use</w:t>
      </w:r>
      <w:r w:rsidR="008F1099" w:rsidRPr="004C79EB">
        <w:rPr>
          <w:rFonts w:eastAsia="Arial"/>
        </w:rPr>
        <w:t xml:space="preserve"> of</w:t>
      </w:r>
      <w:r w:rsidRPr="004C79EB">
        <w:rPr>
          <w:rFonts w:eastAsia="Arial"/>
        </w:rPr>
        <w:t xml:space="preserve"> the equipment, explain</w:t>
      </w:r>
      <w:r w:rsidR="008F1099" w:rsidRPr="004C79EB">
        <w:rPr>
          <w:rFonts w:eastAsia="Arial"/>
        </w:rPr>
        <w:t>ed</w:t>
      </w:r>
      <w:r w:rsidRPr="004C79EB">
        <w:rPr>
          <w:rFonts w:eastAsia="Arial"/>
        </w:rPr>
        <w:t xml:space="preserve"> how they identif</w:t>
      </w:r>
      <w:r w:rsidR="008F1099" w:rsidRPr="004C79EB">
        <w:rPr>
          <w:rFonts w:eastAsia="Arial"/>
        </w:rPr>
        <w:t>ied</w:t>
      </w:r>
      <w:r w:rsidRPr="004C79EB">
        <w:rPr>
          <w:rFonts w:eastAsia="Arial"/>
        </w:rPr>
        <w:t xml:space="preserve"> any potential risks to the safe use of the equipment</w:t>
      </w:r>
      <w:r w:rsidR="00EC0294">
        <w:rPr>
          <w:rFonts w:eastAsia="Arial"/>
        </w:rPr>
        <w:t>,</w:t>
      </w:r>
      <w:r w:rsidRPr="004C79EB">
        <w:rPr>
          <w:rFonts w:eastAsia="Arial"/>
        </w:rPr>
        <w:t xml:space="preserve"> and </w:t>
      </w:r>
      <w:r w:rsidR="00EC0294">
        <w:rPr>
          <w:rFonts w:eastAsia="Arial"/>
        </w:rPr>
        <w:t xml:space="preserve">the </w:t>
      </w:r>
      <w:r w:rsidRPr="004C79EB">
        <w:rPr>
          <w:rFonts w:eastAsia="Arial"/>
        </w:rPr>
        <w:t>responsibilities they share</w:t>
      </w:r>
      <w:r w:rsidR="004C79EB" w:rsidRPr="004C79EB">
        <w:rPr>
          <w:rFonts w:eastAsia="Arial"/>
        </w:rPr>
        <w:t>d</w:t>
      </w:r>
      <w:r w:rsidRPr="004C79EB">
        <w:rPr>
          <w:rFonts w:eastAsia="Arial"/>
        </w:rPr>
        <w:t xml:space="preserve"> for the safety, cleanliness, and maintenance of equipment.</w:t>
      </w:r>
      <w:r w:rsidR="00F27E5A" w:rsidRPr="004C79EB">
        <w:rPr>
          <w:rFonts w:eastAsia="Arial"/>
        </w:rPr>
        <w:t xml:space="preserve"> </w:t>
      </w:r>
      <w:r w:rsidR="00757D97" w:rsidRPr="004C79EB">
        <w:rPr>
          <w:rFonts w:eastAsia="Arial"/>
        </w:rPr>
        <w:t>E</w:t>
      </w:r>
      <w:r w:rsidR="00F27E5A" w:rsidRPr="004C79EB">
        <w:rPr>
          <w:rFonts w:eastAsia="Arial"/>
        </w:rPr>
        <w:t>quipment was observed to be clean and well maintained.</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3A9DC0C7"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1984" w:type="dxa"/>
            <w:shd w:val="clear" w:color="auto" w:fill="auto"/>
            <w:vAlign w:val="top"/>
          </w:tcPr>
          <w:p w14:paraId="1E90F899" w14:textId="55029170"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67017680"/>
                <w:placeholder>
                  <w:docPart w:val="DB333304D4CA4C529F97229FBC3B2DC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C741C">
                  <w:rPr>
                    <w:rFonts w:ascii="Arial" w:hAnsi="Arial" w:cs="Arial"/>
                  </w:rPr>
                  <w:t>Compliant</w:t>
                </w:r>
              </w:sdtContent>
            </w:sdt>
          </w:p>
        </w:tc>
      </w:tr>
      <w:tr w:rsidR="00520559" w:rsidRPr="00996FAF" w14:paraId="29BA9A9F"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520559" w:rsidRPr="00996FAF" w:rsidRDefault="00520559" w:rsidP="0052055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2CA413F4" w14:textId="77777777" w:rsidR="00520559" w:rsidRPr="00996FAF" w:rsidRDefault="00520559" w:rsidP="00520559">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6DE6CB2D"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64563727"/>
                <w:placeholder>
                  <w:docPart w:val="599AE0BB67964AE4A03335C09C1C484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C741C">
                  <w:rPr>
                    <w:rFonts w:ascii="Arial" w:hAnsi="Arial" w:cs="Arial"/>
                  </w:rPr>
                  <w:t>Compliant</w:t>
                </w:r>
              </w:sdtContent>
            </w:sdt>
          </w:p>
        </w:tc>
      </w:tr>
      <w:tr w:rsidR="00520559" w:rsidRPr="00996FAF" w14:paraId="7D93FE5C"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1984" w:type="dxa"/>
            <w:shd w:val="clear" w:color="auto" w:fill="auto"/>
            <w:vAlign w:val="top"/>
          </w:tcPr>
          <w:p w14:paraId="7656DE1D" w14:textId="64AB3CB8" w:rsidR="00520559" w:rsidRPr="00996FAF" w:rsidRDefault="002A2A7C" w:rsidP="0052055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50006899"/>
                <w:placeholder>
                  <w:docPart w:val="53CB35C9E2A74CD1A16374649808C7E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AC741C">
                  <w:rPr>
                    <w:rFonts w:ascii="Arial" w:hAnsi="Arial" w:cs="Arial"/>
                  </w:rPr>
                  <w:t>Compliant</w:t>
                </w:r>
              </w:sdtContent>
            </w:sdt>
          </w:p>
        </w:tc>
      </w:tr>
    </w:tbl>
    <w:p w14:paraId="31920B21" w14:textId="77777777" w:rsidR="002B0C90" w:rsidRDefault="002B0C90" w:rsidP="00E65B61">
      <w:pPr>
        <w:pStyle w:val="Heading20"/>
        <w:spacing w:before="240"/>
      </w:pPr>
      <w:r>
        <w:t>Findings</w:t>
      </w:r>
    </w:p>
    <w:p w14:paraId="41DDCD1F" w14:textId="675F78CF" w:rsidR="007E4824" w:rsidRPr="00AB019A" w:rsidRDefault="007E4824" w:rsidP="0036130C">
      <w:pPr>
        <w:pStyle w:val="NormalArial"/>
      </w:pPr>
      <w:r w:rsidRPr="00AB019A">
        <w:t xml:space="preserve">The service environment was </w:t>
      </w:r>
      <w:r w:rsidR="00784777" w:rsidRPr="00AB019A">
        <w:t xml:space="preserve">observed to be </w:t>
      </w:r>
      <w:r w:rsidRPr="00AB019A">
        <w:t>clutter-free, calm, and friendly</w:t>
      </w:r>
      <w:r w:rsidR="00194C28" w:rsidRPr="00AB019A">
        <w:t xml:space="preserve">, </w:t>
      </w:r>
      <w:r w:rsidR="00CB2EAA" w:rsidRPr="00AB019A">
        <w:t>with</w:t>
      </w:r>
      <w:r w:rsidR="00194C28" w:rsidRPr="00AB019A">
        <w:t xml:space="preserve"> </w:t>
      </w:r>
      <w:r w:rsidRPr="00AB019A">
        <w:t>communal and private areas for consumers and visitors with good lighting throughout</w:t>
      </w:r>
      <w:r w:rsidR="009F07A4" w:rsidRPr="00AB019A">
        <w:t>,</w:t>
      </w:r>
      <w:r w:rsidRPr="00AB019A">
        <w:t xml:space="preserve"> </w:t>
      </w:r>
      <w:r w:rsidR="00B87665">
        <w:t xml:space="preserve">and </w:t>
      </w:r>
      <w:r w:rsidRPr="00AB019A">
        <w:t xml:space="preserve">handrails in all corridors to assist </w:t>
      </w:r>
      <w:r w:rsidR="00E93B91" w:rsidRPr="00AB019A">
        <w:t xml:space="preserve">consumers </w:t>
      </w:r>
      <w:r w:rsidRPr="00AB019A">
        <w:t>to move around easily</w:t>
      </w:r>
      <w:r w:rsidR="00784777" w:rsidRPr="00AB019A">
        <w:t xml:space="preserve">. </w:t>
      </w:r>
      <w:r w:rsidR="00194C28" w:rsidRPr="00AB019A">
        <w:t>Re</w:t>
      </w:r>
      <w:r w:rsidR="00784777" w:rsidRPr="00AB019A">
        <w:t xml:space="preserve">presentatives </w:t>
      </w:r>
      <w:r w:rsidR="00BC7E2E" w:rsidRPr="00AB019A">
        <w:t xml:space="preserve">said </w:t>
      </w:r>
      <w:r w:rsidR="00784777" w:rsidRPr="00AB019A">
        <w:t xml:space="preserve">the service was welcoming and </w:t>
      </w:r>
      <w:r w:rsidR="00FC7455" w:rsidRPr="00AB019A">
        <w:t>th</w:t>
      </w:r>
      <w:r w:rsidR="007051DA" w:rsidRPr="00AB019A">
        <w:t xml:space="preserve">ere was good signage, and all doors were numbered making it easy </w:t>
      </w:r>
      <w:r w:rsidR="00992507">
        <w:t xml:space="preserve">to </w:t>
      </w:r>
      <w:r w:rsidR="007051DA" w:rsidRPr="00AB019A">
        <w:t>navigate through the service</w:t>
      </w:r>
      <w:r w:rsidR="00784777" w:rsidRPr="00AB019A">
        <w:t>.</w:t>
      </w:r>
    </w:p>
    <w:p w14:paraId="3C76176D" w14:textId="2C2AE707" w:rsidR="00244FC4" w:rsidRPr="00AB019A" w:rsidRDefault="00244FC4" w:rsidP="00244FC4">
      <w:pPr>
        <w:rPr>
          <w:rFonts w:ascii="Arial" w:hAnsi="Arial" w:cs="Arial"/>
          <w:color w:val="auto"/>
        </w:rPr>
      </w:pPr>
      <w:r w:rsidRPr="00AB019A">
        <w:rPr>
          <w:rFonts w:ascii="Arial" w:hAnsi="Arial" w:cs="Arial"/>
          <w:color w:val="auto"/>
        </w:rPr>
        <w:t xml:space="preserve">Consumers were observed moving freely around the service </w:t>
      </w:r>
      <w:r w:rsidR="00A55201" w:rsidRPr="00AB019A">
        <w:rPr>
          <w:rFonts w:ascii="Arial" w:hAnsi="Arial" w:cs="Arial"/>
          <w:color w:val="auto"/>
        </w:rPr>
        <w:t xml:space="preserve">and could </w:t>
      </w:r>
      <w:r w:rsidR="009774AE" w:rsidRPr="00AB019A">
        <w:rPr>
          <w:rFonts w:ascii="Arial" w:hAnsi="Arial" w:cs="Arial"/>
          <w:color w:val="auto"/>
        </w:rPr>
        <w:t>access outdoor areas</w:t>
      </w:r>
      <w:r w:rsidRPr="00AB019A">
        <w:rPr>
          <w:rFonts w:ascii="Arial" w:hAnsi="Arial" w:cs="Arial"/>
          <w:color w:val="auto"/>
        </w:rPr>
        <w:t xml:space="preserve"> and courtyards. Staff describe</w:t>
      </w:r>
      <w:r w:rsidR="00301B47">
        <w:rPr>
          <w:rFonts w:ascii="Arial" w:hAnsi="Arial" w:cs="Arial"/>
          <w:color w:val="auto"/>
        </w:rPr>
        <w:t>d</w:t>
      </w:r>
      <w:r w:rsidRPr="00AB019A">
        <w:rPr>
          <w:rFonts w:ascii="Arial" w:hAnsi="Arial" w:cs="Arial"/>
          <w:color w:val="auto"/>
        </w:rPr>
        <w:t xml:space="preserve"> </w:t>
      </w:r>
      <w:r w:rsidR="0023064E" w:rsidRPr="00AB019A">
        <w:rPr>
          <w:rFonts w:ascii="Arial" w:hAnsi="Arial" w:cs="Arial"/>
          <w:color w:val="auto"/>
        </w:rPr>
        <w:t xml:space="preserve">how </w:t>
      </w:r>
      <w:r w:rsidRPr="00AB019A">
        <w:rPr>
          <w:rFonts w:ascii="Arial" w:hAnsi="Arial" w:cs="Arial"/>
          <w:color w:val="auto"/>
        </w:rPr>
        <w:t>maintenance issue</w:t>
      </w:r>
      <w:r w:rsidR="00992507">
        <w:rPr>
          <w:rFonts w:ascii="Arial" w:hAnsi="Arial" w:cs="Arial"/>
          <w:color w:val="auto"/>
        </w:rPr>
        <w:t>s</w:t>
      </w:r>
      <w:r w:rsidRPr="00AB019A">
        <w:rPr>
          <w:rFonts w:ascii="Arial" w:hAnsi="Arial" w:cs="Arial"/>
          <w:color w:val="auto"/>
        </w:rPr>
        <w:t xml:space="preserve"> w</w:t>
      </w:r>
      <w:r w:rsidR="0023064E" w:rsidRPr="00AB019A">
        <w:rPr>
          <w:rFonts w:ascii="Arial" w:hAnsi="Arial" w:cs="Arial"/>
          <w:color w:val="auto"/>
        </w:rPr>
        <w:t>ere</w:t>
      </w:r>
      <w:r w:rsidRPr="00AB019A">
        <w:rPr>
          <w:rFonts w:ascii="Arial" w:hAnsi="Arial" w:cs="Arial"/>
          <w:color w:val="auto"/>
        </w:rPr>
        <w:t xml:space="preserve"> to be logged in the maintenance reporting electronic system.</w:t>
      </w:r>
      <w:r w:rsidR="00A55201" w:rsidRPr="00AB019A">
        <w:rPr>
          <w:rFonts w:ascii="Arial" w:hAnsi="Arial" w:cs="Arial"/>
          <w:color w:val="auto"/>
        </w:rPr>
        <w:t xml:space="preserve"> </w:t>
      </w:r>
      <w:r w:rsidR="0023064E" w:rsidRPr="00AB019A">
        <w:rPr>
          <w:rFonts w:ascii="Arial" w:hAnsi="Arial" w:cs="Arial"/>
          <w:color w:val="auto"/>
        </w:rPr>
        <w:t>C</w:t>
      </w:r>
      <w:r w:rsidR="00A55201" w:rsidRPr="00AB019A">
        <w:rPr>
          <w:rFonts w:ascii="Arial" w:hAnsi="Arial" w:cs="Arial"/>
          <w:color w:val="auto"/>
        </w:rPr>
        <w:t>onsumers</w:t>
      </w:r>
      <w:r w:rsidR="0023064E" w:rsidRPr="00AB019A">
        <w:rPr>
          <w:rFonts w:ascii="Arial" w:hAnsi="Arial" w:cs="Arial"/>
          <w:color w:val="auto"/>
        </w:rPr>
        <w:t xml:space="preserve"> and</w:t>
      </w:r>
      <w:r w:rsidR="00A55201" w:rsidRPr="00AB019A">
        <w:rPr>
          <w:rFonts w:ascii="Arial" w:hAnsi="Arial" w:cs="Arial"/>
          <w:color w:val="auto"/>
        </w:rPr>
        <w:t xml:space="preserve"> representatives</w:t>
      </w:r>
      <w:r w:rsidR="0091671E" w:rsidRPr="00AB019A">
        <w:rPr>
          <w:rFonts w:ascii="Arial" w:hAnsi="Arial" w:cs="Arial"/>
          <w:color w:val="auto"/>
        </w:rPr>
        <w:t xml:space="preserve"> stated,</w:t>
      </w:r>
      <w:r w:rsidR="00682612" w:rsidRPr="00AB019A">
        <w:rPr>
          <w:rFonts w:ascii="Arial" w:hAnsi="Arial" w:cs="Arial"/>
          <w:color w:val="auto"/>
        </w:rPr>
        <w:t xml:space="preserve"> and observations confirmed,</w:t>
      </w:r>
      <w:r w:rsidR="00A55201" w:rsidRPr="00AB019A">
        <w:rPr>
          <w:rFonts w:ascii="Arial" w:hAnsi="Arial" w:cs="Arial"/>
          <w:color w:val="auto"/>
        </w:rPr>
        <w:t xml:space="preserve"> the service was clean, safe</w:t>
      </w:r>
      <w:r w:rsidR="00992507">
        <w:rPr>
          <w:rFonts w:ascii="Arial" w:hAnsi="Arial" w:cs="Arial"/>
          <w:color w:val="auto"/>
        </w:rPr>
        <w:t>,</w:t>
      </w:r>
      <w:r w:rsidR="00A55201" w:rsidRPr="00AB019A">
        <w:rPr>
          <w:rFonts w:ascii="Arial" w:hAnsi="Arial" w:cs="Arial"/>
          <w:color w:val="auto"/>
        </w:rPr>
        <w:t xml:space="preserve"> and well maintained</w:t>
      </w:r>
      <w:r w:rsidR="00A538BB" w:rsidRPr="00AB019A">
        <w:rPr>
          <w:rFonts w:ascii="Arial" w:hAnsi="Arial" w:cs="Arial"/>
          <w:color w:val="auto"/>
        </w:rPr>
        <w:t>.</w:t>
      </w:r>
    </w:p>
    <w:p w14:paraId="6EBFF09B" w14:textId="54AA9B74" w:rsidR="007E4824" w:rsidRDefault="0077256F" w:rsidP="00B438C0">
      <w:r w:rsidRPr="00AB019A">
        <w:rPr>
          <w:rFonts w:ascii="Arial" w:hAnsi="Arial" w:cs="Arial"/>
        </w:rPr>
        <w:t>Equipment and f</w:t>
      </w:r>
      <w:r w:rsidR="00236C91" w:rsidRPr="00AB019A">
        <w:rPr>
          <w:rFonts w:ascii="Arial" w:hAnsi="Arial" w:cs="Arial"/>
        </w:rPr>
        <w:t>urniture in communal areas w</w:t>
      </w:r>
      <w:r w:rsidR="00100085">
        <w:rPr>
          <w:rFonts w:ascii="Arial" w:hAnsi="Arial" w:cs="Arial"/>
        </w:rPr>
        <w:t>ere</w:t>
      </w:r>
      <w:r w:rsidR="00236C91" w:rsidRPr="00AB019A">
        <w:rPr>
          <w:rFonts w:ascii="Arial" w:hAnsi="Arial" w:cs="Arial"/>
        </w:rPr>
        <w:t xml:space="preserve"> </w:t>
      </w:r>
      <w:r w:rsidR="009A3739" w:rsidRPr="00AB019A">
        <w:rPr>
          <w:rFonts w:ascii="Arial" w:hAnsi="Arial" w:cs="Arial"/>
        </w:rPr>
        <w:t xml:space="preserve">observed to be </w:t>
      </w:r>
      <w:r w:rsidR="00236C91" w:rsidRPr="00AB019A">
        <w:rPr>
          <w:rFonts w:ascii="Arial" w:hAnsi="Arial" w:cs="Arial"/>
        </w:rPr>
        <w:t>clean and generally in good condition. Staff said they ha</w:t>
      </w:r>
      <w:r w:rsidR="00774229" w:rsidRPr="00AB019A">
        <w:rPr>
          <w:rFonts w:ascii="Arial" w:hAnsi="Arial" w:cs="Arial"/>
        </w:rPr>
        <w:t>d</w:t>
      </w:r>
      <w:r w:rsidR="00236C91" w:rsidRPr="00AB019A">
        <w:rPr>
          <w:rFonts w:ascii="Arial" w:hAnsi="Arial" w:cs="Arial"/>
        </w:rPr>
        <w:t xml:space="preserve"> access to sufficient, well-maintained equipment needed for consumer care</w:t>
      </w:r>
      <w:r w:rsidR="00F22AE3" w:rsidRPr="00AB019A">
        <w:rPr>
          <w:rFonts w:ascii="Arial" w:hAnsi="Arial" w:cs="Arial"/>
        </w:rPr>
        <w:t xml:space="preserve">. </w:t>
      </w:r>
      <w:r w:rsidR="00774229" w:rsidRPr="00AB019A">
        <w:rPr>
          <w:rFonts w:ascii="Arial" w:hAnsi="Arial" w:cs="Arial"/>
        </w:rPr>
        <w:t>C</w:t>
      </w:r>
      <w:r w:rsidR="00F22AE3" w:rsidRPr="00AB019A">
        <w:rPr>
          <w:rFonts w:ascii="Arial" w:hAnsi="Arial" w:cs="Arial"/>
        </w:rPr>
        <w:t>onsumers</w:t>
      </w:r>
      <w:r w:rsidR="00774229" w:rsidRPr="00AB019A">
        <w:rPr>
          <w:rFonts w:ascii="Arial" w:hAnsi="Arial" w:cs="Arial"/>
        </w:rPr>
        <w:t xml:space="preserve"> and </w:t>
      </w:r>
      <w:r w:rsidR="00F22AE3" w:rsidRPr="00AB019A">
        <w:rPr>
          <w:rFonts w:ascii="Arial" w:hAnsi="Arial" w:cs="Arial"/>
        </w:rPr>
        <w:t>representatives said they were happy with the cleaning services and felt the environment was well maintained and clean.</w:t>
      </w:r>
    </w:p>
    <w:p w14:paraId="4AC1C6A2" w14:textId="58337C93"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5277151D"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506FEF13"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1835" w:type="dxa"/>
            <w:shd w:val="clear" w:color="auto" w:fill="auto"/>
            <w:vAlign w:val="top"/>
          </w:tcPr>
          <w:p w14:paraId="3BFF691A" w14:textId="6E2977D7"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08224583"/>
                <w:placeholder>
                  <w:docPart w:val="C3223DE60AFF40B4B3F14C20D34AC51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72A9F">
                  <w:rPr>
                    <w:rFonts w:ascii="Arial" w:hAnsi="Arial" w:cs="Arial"/>
                  </w:rPr>
                  <w:t>Compliant</w:t>
                </w:r>
              </w:sdtContent>
            </w:sdt>
          </w:p>
        </w:tc>
      </w:tr>
      <w:tr w:rsidR="00520559" w:rsidRPr="00996FAF" w14:paraId="10A3124E"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41CDD64D" w14:textId="58D6049B"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50351787"/>
                <w:placeholder>
                  <w:docPart w:val="441A03EEB030458A8C30DB6B1DB21A2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72A9F">
                  <w:rPr>
                    <w:rFonts w:ascii="Arial" w:hAnsi="Arial" w:cs="Arial"/>
                  </w:rPr>
                  <w:t>Compliant</w:t>
                </w:r>
              </w:sdtContent>
            </w:sdt>
          </w:p>
        </w:tc>
      </w:tr>
      <w:tr w:rsidR="00520559" w:rsidRPr="00996FAF" w14:paraId="1E0F7435"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0F828AB1" w14:textId="3D7D1C70"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36973790"/>
                <w:placeholder>
                  <w:docPart w:val="8E5D16F50A96450794E2F2B530F7A8E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72A9F">
                  <w:rPr>
                    <w:rFonts w:ascii="Arial" w:hAnsi="Arial" w:cs="Arial"/>
                  </w:rPr>
                  <w:t>Compliant</w:t>
                </w:r>
              </w:sdtContent>
            </w:sdt>
          </w:p>
        </w:tc>
      </w:tr>
      <w:tr w:rsidR="00520559" w:rsidRPr="00996FAF" w14:paraId="4DFD8F74" w14:textId="77777777" w:rsidTr="00E65B6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1860A097" w14:textId="558CF1CA" w:rsidR="00520559" w:rsidRPr="00996FAF" w:rsidRDefault="002A2A7C" w:rsidP="005205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39446313"/>
                <w:placeholder>
                  <w:docPart w:val="8207668F188641A28458F8BB9CC4484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072A9F">
                  <w:rPr>
                    <w:rFonts w:ascii="Arial" w:hAnsi="Arial" w:cs="Arial"/>
                  </w:rPr>
                  <w:t>Compliant</w:t>
                </w:r>
              </w:sdtContent>
            </w:sdt>
          </w:p>
        </w:tc>
      </w:tr>
    </w:tbl>
    <w:p w14:paraId="137543BD" w14:textId="77777777" w:rsidR="00D87E7C" w:rsidRDefault="00D87E7C" w:rsidP="00E65B61">
      <w:pPr>
        <w:pStyle w:val="Heading20"/>
        <w:spacing w:before="240"/>
      </w:pPr>
      <w:r w:rsidRPr="00996FAF">
        <w:t>Findings</w:t>
      </w:r>
    </w:p>
    <w:p w14:paraId="4FA88C7B" w14:textId="6A6B1D57" w:rsidR="005D1480" w:rsidRPr="005B4CC7" w:rsidRDefault="00DF3013" w:rsidP="005B4CC7">
      <w:pPr>
        <w:rPr>
          <w:rFonts w:ascii="Arial" w:hAnsi="Arial" w:cs="Arial"/>
        </w:rPr>
      </w:pPr>
      <w:r w:rsidRPr="005B4CC7">
        <w:rPr>
          <w:rFonts w:ascii="Arial" w:hAnsi="Arial" w:cs="Arial"/>
        </w:rPr>
        <w:t xml:space="preserve">Consumers and representatives </w:t>
      </w:r>
      <w:r w:rsidR="00C252E2" w:rsidRPr="005B4CC7">
        <w:rPr>
          <w:rFonts w:ascii="Arial" w:hAnsi="Arial" w:cs="Arial"/>
        </w:rPr>
        <w:t>s</w:t>
      </w:r>
      <w:r w:rsidRPr="005B4CC7">
        <w:rPr>
          <w:rFonts w:ascii="Arial" w:hAnsi="Arial" w:cs="Arial"/>
        </w:rPr>
        <w:t>aid they fel</w:t>
      </w:r>
      <w:r w:rsidR="00DD77BE" w:rsidRPr="005B4CC7">
        <w:rPr>
          <w:rFonts w:ascii="Arial" w:hAnsi="Arial" w:cs="Arial"/>
        </w:rPr>
        <w:t>t</w:t>
      </w:r>
      <w:r w:rsidRPr="005B4CC7">
        <w:rPr>
          <w:rFonts w:ascii="Arial" w:hAnsi="Arial" w:cs="Arial"/>
        </w:rPr>
        <w:t xml:space="preserve"> encouraged, safe, and supported to provide feedback and make complaints, and they </w:t>
      </w:r>
      <w:r w:rsidR="00A926F8" w:rsidRPr="005B4CC7">
        <w:rPr>
          <w:rFonts w:ascii="Arial" w:hAnsi="Arial" w:cs="Arial"/>
        </w:rPr>
        <w:t xml:space="preserve">could provide it </w:t>
      </w:r>
      <w:r w:rsidRPr="005B4CC7">
        <w:rPr>
          <w:rFonts w:ascii="Arial" w:hAnsi="Arial" w:cs="Arial"/>
        </w:rPr>
        <w:t>anonymously or with the assistance of staff. Staff describe</w:t>
      </w:r>
      <w:r w:rsidR="006F4158" w:rsidRPr="005B4CC7">
        <w:rPr>
          <w:rFonts w:ascii="Arial" w:hAnsi="Arial" w:cs="Arial"/>
        </w:rPr>
        <w:t>d</w:t>
      </w:r>
      <w:r w:rsidRPr="005B4CC7">
        <w:rPr>
          <w:rFonts w:ascii="Arial" w:hAnsi="Arial" w:cs="Arial"/>
        </w:rPr>
        <w:t xml:space="preserve"> the avenues available for consumers and representatives if </w:t>
      </w:r>
      <w:r w:rsidR="006F4158" w:rsidRPr="005B4CC7">
        <w:rPr>
          <w:rFonts w:ascii="Arial" w:hAnsi="Arial" w:cs="Arial"/>
        </w:rPr>
        <w:t>th</w:t>
      </w:r>
      <w:r w:rsidRPr="005B4CC7">
        <w:rPr>
          <w:rFonts w:ascii="Arial" w:hAnsi="Arial" w:cs="Arial"/>
        </w:rPr>
        <w:t xml:space="preserve">ey wanted to provide feedback or make a complaint, and the process they follow should a consumer or representative raise an issue with them directly. </w:t>
      </w:r>
      <w:r w:rsidR="006F4158" w:rsidRPr="005B4CC7">
        <w:rPr>
          <w:rFonts w:ascii="Arial" w:hAnsi="Arial" w:cs="Arial"/>
        </w:rPr>
        <w:t>T</w:t>
      </w:r>
      <w:r w:rsidR="005D1480" w:rsidRPr="005B4CC7">
        <w:rPr>
          <w:rFonts w:ascii="Arial" w:hAnsi="Arial" w:cs="Arial"/>
        </w:rPr>
        <w:t>he</w:t>
      </w:r>
      <w:r w:rsidR="006F4158" w:rsidRPr="005B4CC7">
        <w:rPr>
          <w:rFonts w:ascii="Arial" w:hAnsi="Arial" w:cs="Arial"/>
        </w:rPr>
        <w:t xml:space="preserve"> f</w:t>
      </w:r>
      <w:r w:rsidR="005D1480" w:rsidRPr="005B4CC7">
        <w:rPr>
          <w:rFonts w:ascii="Arial" w:hAnsi="Arial" w:cs="Arial"/>
        </w:rPr>
        <w:t xml:space="preserve">eedback and </w:t>
      </w:r>
      <w:r w:rsidR="00C67F58" w:rsidRPr="005B4CC7">
        <w:rPr>
          <w:rFonts w:ascii="Arial" w:hAnsi="Arial" w:cs="Arial"/>
        </w:rPr>
        <w:t>c</w:t>
      </w:r>
      <w:r w:rsidR="005D1480" w:rsidRPr="005B4CC7">
        <w:rPr>
          <w:rFonts w:ascii="Arial" w:hAnsi="Arial" w:cs="Arial"/>
        </w:rPr>
        <w:t xml:space="preserve">omplaints </w:t>
      </w:r>
      <w:r w:rsidR="00C67F58" w:rsidRPr="005B4CC7">
        <w:rPr>
          <w:rFonts w:ascii="Arial" w:hAnsi="Arial" w:cs="Arial"/>
        </w:rPr>
        <w:t>r</w:t>
      </w:r>
      <w:r w:rsidR="005D1480" w:rsidRPr="005B4CC7">
        <w:rPr>
          <w:rFonts w:ascii="Arial" w:hAnsi="Arial" w:cs="Arial"/>
        </w:rPr>
        <w:t xml:space="preserve">egister demonstrated closure of complaints and feedback received </w:t>
      </w:r>
      <w:r w:rsidR="00100085">
        <w:rPr>
          <w:rFonts w:ascii="Arial" w:hAnsi="Arial" w:cs="Arial"/>
        </w:rPr>
        <w:t>promptly</w:t>
      </w:r>
      <w:r w:rsidR="005D1480" w:rsidRPr="005B4CC7">
        <w:rPr>
          <w:rFonts w:ascii="Arial" w:hAnsi="Arial" w:cs="Arial"/>
        </w:rPr>
        <w:t>.</w:t>
      </w:r>
    </w:p>
    <w:p w14:paraId="230804BF" w14:textId="62FDC5DA" w:rsidR="005D1480" w:rsidRPr="005B4CC7" w:rsidRDefault="003D3028" w:rsidP="005B4CC7">
      <w:pPr>
        <w:rPr>
          <w:rFonts w:ascii="Arial" w:hAnsi="Arial" w:cs="Arial"/>
          <w:color w:val="auto"/>
        </w:rPr>
      </w:pPr>
      <w:r w:rsidRPr="005B4CC7">
        <w:rPr>
          <w:rFonts w:ascii="Arial" w:hAnsi="Arial" w:cs="Arial"/>
          <w:color w:val="auto"/>
        </w:rPr>
        <w:t xml:space="preserve">Consumers and representatives said although they </w:t>
      </w:r>
      <w:r w:rsidR="00D20330" w:rsidRPr="005B4CC7">
        <w:rPr>
          <w:rFonts w:ascii="Arial" w:hAnsi="Arial" w:cs="Arial"/>
          <w:color w:val="auto"/>
        </w:rPr>
        <w:t>we</w:t>
      </w:r>
      <w:r w:rsidRPr="005B4CC7">
        <w:rPr>
          <w:rFonts w:ascii="Arial" w:hAnsi="Arial" w:cs="Arial"/>
          <w:color w:val="auto"/>
        </w:rPr>
        <w:t xml:space="preserve">re aware of other avenues for raising a complaint, they </w:t>
      </w:r>
      <w:r w:rsidR="00D578B3" w:rsidRPr="005B4CC7">
        <w:rPr>
          <w:rFonts w:ascii="Arial" w:hAnsi="Arial" w:cs="Arial"/>
          <w:color w:val="auto"/>
        </w:rPr>
        <w:t>we</w:t>
      </w:r>
      <w:r w:rsidRPr="005B4CC7">
        <w:rPr>
          <w:rFonts w:ascii="Arial" w:hAnsi="Arial" w:cs="Arial"/>
          <w:color w:val="auto"/>
        </w:rPr>
        <w:t>re comfortable raising concerns with management and staff at first instance. Staff described act</w:t>
      </w:r>
      <w:r w:rsidR="00D20330" w:rsidRPr="005B4CC7">
        <w:rPr>
          <w:rFonts w:ascii="Arial" w:hAnsi="Arial" w:cs="Arial"/>
          <w:color w:val="auto"/>
        </w:rPr>
        <w:t>ing</w:t>
      </w:r>
      <w:r w:rsidRPr="005B4CC7">
        <w:rPr>
          <w:rFonts w:ascii="Arial" w:hAnsi="Arial" w:cs="Arial"/>
          <w:color w:val="auto"/>
        </w:rPr>
        <w:t xml:space="preserve"> as advocates for consumers by communicating concerns to management on their behalf</w:t>
      </w:r>
      <w:r w:rsidR="005C6CF6" w:rsidRPr="005B4CC7">
        <w:rPr>
          <w:rFonts w:ascii="Arial" w:hAnsi="Arial" w:cs="Arial"/>
          <w:color w:val="auto"/>
        </w:rPr>
        <w:t>.</w:t>
      </w:r>
      <w:r w:rsidR="00877455" w:rsidRPr="005B4CC7">
        <w:rPr>
          <w:rFonts w:ascii="Arial" w:hAnsi="Arial" w:cs="Arial"/>
          <w:color w:val="auto"/>
        </w:rPr>
        <w:t xml:space="preserve"> </w:t>
      </w:r>
      <w:r w:rsidR="00B372F6" w:rsidRPr="005B4CC7">
        <w:rPr>
          <w:rFonts w:ascii="Arial" w:hAnsi="Arial" w:cs="Arial"/>
          <w:color w:val="auto"/>
        </w:rPr>
        <w:t xml:space="preserve">Information </w:t>
      </w:r>
      <w:r w:rsidR="00877455" w:rsidRPr="005B4CC7">
        <w:rPr>
          <w:rFonts w:ascii="Arial" w:hAnsi="Arial" w:cs="Arial"/>
          <w:color w:val="auto"/>
        </w:rPr>
        <w:t>about advocacy service</w:t>
      </w:r>
      <w:r w:rsidR="00B372F6" w:rsidRPr="005B4CC7">
        <w:rPr>
          <w:rFonts w:ascii="Arial" w:hAnsi="Arial" w:cs="Arial"/>
          <w:color w:val="auto"/>
        </w:rPr>
        <w:t>s</w:t>
      </w:r>
      <w:r w:rsidR="007E44DB" w:rsidRPr="005B4CC7">
        <w:rPr>
          <w:rFonts w:ascii="Arial" w:hAnsi="Arial" w:cs="Arial"/>
          <w:color w:val="auto"/>
        </w:rPr>
        <w:t>,</w:t>
      </w:r>
      <w:r w:rsidR="00877455" w:rsidRPr="005B4CC7">
        <w:rPr>
          <w:rFonts w:ascii="Arial" w:hAnsi="Arial" w:cs="Arial"/>
          <w:color w:val="auto"/>
        </w:rPr>
        <w:t xml:space="preserve"> how to make complaint</w:t>
      </w:r>
      <w:r w:rsidR="007E44DB" w:rsidRPr="005B4CC7">
        <w:rPr>
          <w:rFonts w:ascii="Arial" w:hAnsi="Arial" w:cs="Arial"/>
          <w:color w:val="auto"/>
        </w:rPr>
        <w:t>s</w:t>
      </w:r>
      <w:r w:rsidR="00877455" w:rsidRPr="005B4CC7">
        <w:rPr>
          <w:rFonts w:ascii="Arial" w:hAnsi="Arial" w:cs="Arial"/>
          <w:color w:val="auto"/>
        </w:rPr>
        <w:t>, and the Charter of Aged Care Rights</w:t>
      </w:r>
      <w:r w:rsidR="007E44DB" w:rsidRPr="005B4CC7">
        <w:rPr>
          <w:rFonts w:ascii="Arial" w:hAnsi="Arial" w:cs="Arial"/>
          <w:color w:val="auto"/>
        </w:rPr>
        <w:t xml:space="preserve"> were displayed throughout the service</w:t>
      </w:r>
      <w:r w:rsidR="00442744" w:rsidRPr="005B4CC7">
        <w:rPr>
          <w:rFonts w:ascii="Arial" w:hAnsi="Arial" w:cs="Arial"/>
          <w:color w:val="auto"/>
        </w:rPr>
        <w:t>.</w:t>
      </w:r>
    </w:p>
    <w:p w14:paraId="7B3CFEDA" w14:textId="301A8D74" w:rsidR="00442744" w:rsidRPr="005B4CC7" w:rsidRDefault="00442744" w:rsidP="005B4CC7">
      <w:pPr>
        <w:rPr>
          <w:rFonts w:ascii="Arial" w:hAnsi="Arial" w:cs="Arial"/>
        </w:rPr>
      </w:pPr>
      <w:r w:rsidRPr="005B4CC7">
        <w:rPr>
          <w:rFonts w:ascii="Arial" w:hAnsi="Arial" w:cs="Arial"/>
        </w:rPr>
        <w:t>Consumers and representatives stated management promptly address</w:t>
      </w:r>
      <w:r w:rsidR="00456347" w:rsidRPr="005B4CC7">
        <w:rPr>
          <w:rFonts w:ascii="Arial" w:hAnsi="Arial" w:cs="Arial"/>
        </w:rPr>
        <w:t>ed</w:t>
      </w:r>
      <w:r w:rsidRPr="005B4CC7">
        <w:rPr>
          <w:rFonts w:ascii="Arial" w:hAnsi="Arial" w:cs="Arial"/>
        </w:rPr>
        <w:t xml:space="preserve"> and resolve</w:t>
      </w:r>
      <w:r w:rsidR="00456347" w:rsidRPr="005B4CC7">
        <w:rPr>
          <w:rFonts w:ascii="Arial" w:hAnsi="Arial" w:cs="Arial"/>
        </w:rPr>
        <w:t>d</w:t>
      </w:r>
      <w:r w:rsidRPr="005B4CC7">
        <w:rPr>
          <w:rFonts w:ascii="Arial" w:hAnsi="Arial" w:cs="Arial"/>
        </w:rPr>
        <w:t xml:space="preserve"> their concerns following the making of a complaint, or when </w:t>
      </w:r>
      <w:r w:rsidR="00926308" w:rsidRPr="005B4CC7">
        <w:rPr>
          <w:rFonts w:ascii="Arial" w:hAnsi="Arial" w:cs="Arial"/>
        </w:rPr>
        <w:t>a</w:t>
      </w:r>
      <w:r w:rsidRPr="005B4CC7">
        <w:rPr>
          <w:rFonts w:ascii="Arial" w:hAnsi="Arial" w:cs="Arial"/>
        </w:rPr>
        <w:t>n incident occurred. Staff describe</w:t>
      </w:r>
      <w:r w:rsidR="00475C74" w:rsidRPr="005B4CC7">
        <w:rPr>
          <w:rFonts w:ascii="Arial" w:hAnsi="Arial" w:cs="Arial"/>
        </w:rPr>
        <w:t>d</w:t>
      </w:r>
      <w:r w:rsidRPr="005B4CC7">
        <w:rPr>
          <w:rFonts w:ascii="Arial" w:hAnsi="Arial" w:cs="Arial"/>
        </w:rPr>
        <w:t xml:space="preserve"> the process followed when feedback or a complaint </w:t>
      </w:r>
      <w:r w:rsidR="00475C74" w:rsidRPr="005B4CC7">
        <w:rPr>
          <w:rFonts w:ascii="Arial" w:hAnsi="Arial" w:cs="Arial"/>
        </w:rPr>
        <w:t>wa</w:t>
      </w:r>
      <w:r w:rsidRPr="005B4CC7">
        <w:rPr>
          <w:rFonts w:ascii="Arial" w:hAnsi="Arial" w:cs="Arial"/>
        </w:rPr>
        <w:t>s received, including escalation to senior clinical personnel or management if applicable.</w:t>
      </w:r>
      <w:r w:rsidR="009F030E" w:rsidRPr="005B4CC7">
        <w:rPr>
          <w:rFonts w:ascii="Arial" w:hAnsi="Arial" w:cs="Arial"/>
        </w:rPr>
        <w:t xml:space="preserve"> </w:t>
      </w:r>
      <w:r w:rsidR="00926308" w:rsidRPr="005B4CC7">
        <w:rPr>
          <w:rFonts w:ascii="Arial" w:hAnsi="Arial" w:cs="Arial"/>
        </w:rPr>
        <w:t xml:space="preserve">Documentation </w:t>
      </w:r>
      <w:r w:rsidR="00937B5D" w:rsidRPr="005B4CC7">
        <w:rPr>
          <w:rFonts w:ascii="Arial" w:hAnsi="Arial" w:cs="Arial"/>
        </w:rPr>
        <w:t>evidenced</w:t>
      </w:r>
      <w:r w:rsidR="009F030E" w:rsidRPr="005B4CC7">
        <w:rPr>
          <w:rFonts w:ascii="Arial" w:hAnsi="Arial" w:cs="Arial"/>
        </w:rPr>
        <w:t xml:space="preserve"> the service document</w:t>
      </w:r>
      <w:r w:rsidR="00937B5D" w:rsidRPr="005B4CC7">
        <w:rPr>
          <w:rFonts w:ascii="Arial" w:hAnsi="Arial" w:cs="Arial"/>
        </w:rPr>
        <w:t>ed</w:t>
      </w:r>
      <w:r w:rsidR="009F030E" w:rsidRPr="005B4CC7">
        <w:rPr>
          <w:rFonts w:ascii="Arial" w:hAnsi="Arial" w:cs="Arial"/>
        </w:rPr>
        <w:t xml:space="preserve"> feedback and suggestions received from consumers and representatives.</w:t>
      </w:r>
    </w:p>
    <w:p w14:paraId="5E7268BF" w14:textId="07208A27" w:rsidR="00A16ACB" w:rsidRPr="005B4CC7" w:rsidRDefault="00A16ACB" w:rsidP="005B4CC7">
      <w:pPr>
        <w:rPr>
          <w:rFonts w:ascii="Arial" w:hAnsi="Arial" w:cs="Arial"/>
        </w:rPr>
      </w:pPr>
      <w:r w:rsidRPr="005B4CC7">
        <w:rPr>
          <w:rFonts w:ascii="Arial" w:hAnsi="Arial" w:cs="Arial"/>
        </w:rPr>
        <w:t>Consumers, representatives, and staff describe</w:t>
      </w:r>
      <w:r w:rsidR="00937B5D" w:rsidRPr="005B4CC7">
        <w:rPr>
          <w:rFonts w:ascii="Arial" w:hAnsi="Arial" w:cs="Arial"/>
        </w:rPr>
        <w:t>d</w:t>
      </w:r>
      <w:r w:rsidRPr="005B4CC7">
        <w:rPr>
          <w:rFonts w:ascii="Arial" w:hAnsi="Arial" w:cs="Arial"/>
        </w:rPr>
        <w:t xml:space="preserve"> changes implemented at the service because of feedback and complaints and said they </w:t>
      </w:r>
      <w:r w:rsidR="00BD63D0" w:rsidRPr="005B4CC7">
        <w:rPr>
          <w:rFonts w:ascii="Arial" w:hAnsi="Arial" w:cs="Arial"/>
        </w:rPr>
        <w:t>we</w:t>
      </w:r>
      <w:r w:rsidRPr="005B4CC7">
        <w:rPr>
          <w:rFonts w:ascii="Arial" w:hAnsi="Arial" w:cs="Arial"/>
        </w:rPr>
        <w:t xml:space="preserve">re confident these </w:t>
      </w:r>
      <w:r w:rsidR="00BD63D0" w:rsidRPr="005B4CC7">
        <w:rPr>
          <w:rFonts w:ascii="Arial" w:hAnsi="Arial" w:cs="Arial"/>
        </w:rPr>
        <w:t>were</w:t>
      </w:r>
      <w:r w:rsidRPr="005B4CC7">
        <w:rPr>
          <w:rFonts w:ascii="Arial" w:hAnsi="Arial" w:cs="Arial"/>
        </w:rPr>
        <w:t xml:space="preserve"> used to improve the quality of care and services. The </w:t>
      </w:r>
      <w:r w:rsidR="0017595A">
        <w:rPr>
          <w:rFonts w:ascii="Arial" w:hAnsi="Arial" w:cs="Arial"/>
        </w:rPr>
        <w:t>c</w:t>
      </w:r>
      <w:r w:rsidRPr="005B4CC7">
        <w:rPr>
          <w:rFonts w:ascii="Arial" w:hAnsi="Arial" w:cs="Arial"/>
        </w:rPr>
        <w:t xml:space="preserve">ontinuous </w:t>
      </w:r>
      <w:r w:rsidR="0017595A">
        <w:rPr>
          <w:rFonts w:ascii="Arial" w:hAnsi="Arial" w:cs="Arial"/>
        </w:rPr>
        <w:t>i</w:t>
      </w:r>
      <w:r w:rsidRPr="005B4CC7">
        <w:rPr>
          <w:rFonts w:ascii="Arial" w:hAnsi="Arial" w:cs="Arial"/>
        </w:rPr>
        <w:t xml:space="preserve">mprovement </w:t>
      </w:r>
      <w:r w:rsidR="0017595A">
        <w:rPr>
          <w:rFonts w:ascii="Arial" w:hAnsi="Arial" w:cs="Arial"/>
        </w:rPr>
        <w:t>r</w:t>
      </w:r>
      <w:r w:rsidRPr="005B4CC7">
        <w:rPr>
          <w:rFonts w:ascii="Arial" w:hAnsi="Arial" w:cs="Arial"/>
        </w:rPr>
        <w:t xml:space="preserve">egister </w:t>
      </w:r>
      <w:r w:rsidR="00BD63D0" w:rsidRPr="005B4CC7">
        <w:rPr>
          <w:rFonts w:ascii="Arial" w:hAnsi="Arial" w:cs="Arial"/>
        </w:rPr>
        <w:t>was</w:t>
      </w:r>
      <w:r w:rsidRPr="005B4CC7">
        <w:rPr>
          <w:rFonts w:ascii="Arial" w:hAnsi="Arial" w:cs="Arial"/>
        </w:rPr>
        <w:t xml:space="preserve"> used to record, action, resolve and inform continuous improvement following feedback, complaints</w:t>
      </w:r>
      <w:r w:rsidR="0017595A">
        <w:rPr>
          <w:rFonts w:ascii="Arial" w:hAnsi="Arial" w:cs="Arial"/>
        </w:rPr>
        <w:t>,</w:t>
      </w:r>
      <w:r w:rsidRPr="005B4CC7">
        <w:rPr>
          <w:rFonts w:ascii="Arial" w:hAnsi="Arial" w:cs="Arial"/>
        </w:rPr>
        <w:t xml:space="preserve"> and incidents.</w:t>
      </w:r>
    </w:p>
    <w:p w14:paraId="14B46109" w14:textId="58475DCC"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6F992C75"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0FA560B5"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12E7E06" w14:textId="2749404B"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35301966"/>
                <w:placeholder>
                  <w:docPart w:val="0A9701AB5FD2448599B009511B884A8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2719DD">
                  <w:rPr>
                    <w:rFonts w:ascii="Arial" w:hAnsi="Arial" w:cs="Arial"/>
                  </w:rPr>
                  <w:t>Compliant</w:t>
                </w:r>
              </w:sdtContent>
            </w:sdt>
          </w:p>
        </w:tc>
      </w:tr>
      <w:tr w:rsidR="00520559" w:rsidRPr="00996FAF" w14:paraId="559FC605"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1835" w:type="dxa"/>
            <w:shd w:val="clear" w:color="auto" w:fill="auto"/>
            <w:vAlign w:val="top"/>
          </w:tcPr>
          <w:p w14:paraId="3CC7BCB8" w14:textId="373B620B"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59500198"/>
                <w:placeholder>
                  <w:docPart w:val="7CAF78670D6C45A989CEE4025D2EC52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2719DD">
                  <w:rPr>
                    <w:rFonts w:ascii="Arial" w:hAnsi="Arial" w:cs="Arial"/>
                  </w:rPr>
                  <w:t>Compliant</w:t>
                </w:r>
              </w:sdtContent>
            </w:sdt>
          </w:p>
        </w:tc>
      </w:tr>
      <w:tr w:rsidR="00520559" w:rsidRPr="00996FAF" w14:paraId="3C411E1F"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1835" w:type="dxa"/>
            <w:shd w:val="clear" w:color="auto" w:fill="auto"/>
            <w:vAlign w:val="top"/>
          </w:tcPr>
          <w:p w14:paraId="01E15331" w14:textId="2180823A"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1169394"/>
                <w:placeholder>
                  <w:docPart w:val="EADE0C3385E0461A87ED7A2F72D4E0A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2719DD">
                  <w:rPr>
                    <w:rFonts w:ascii="Arial" w:hAnsi="Arial" w:cs="Arial"/>
                  </w:rPr>
                  <w:t>Compliant</w:t>
                </w:r>
              </w:sdtContent>
            </w:sdt>
          </w:p>
        </w:tc>
      </w:tr>
      <w:tr w:rsidR="00520559" w:rsidRPr="00996FAF" w14:paraId="689799D6"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1835" w:type="dxa"/>
            <w:shd w:val="clear" w:color="auto" w:fill="auto"/>
            <w:vAlign w:val="top"/>
          </w:tcPr>
          <w:p w14:paraId="4381E0BD" w14:textId="7ACE4ACE" w:rsidR="00520559" w:rsidRPr="00996FAF" w:rsidRDefault="002A2A7C" w:rsidP="0052055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96722579"/>
                <w:placeholder>
                  <w:docPart w:val="78A7FB78BCFF496FA3656DC5857A8E9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2719DD">
                  <w:rPr>
                    <w:rFonts w:ascii="Arial" w:hAnsi="Arial" w:cs="Arial"/>
                  </w:rPr>
                  <w:t>Compliant</w:t>
                </w:r>
              </w:sdtContent>
            </w:sdt>
          </w:p>
        </w:tc>
      </w:tr>
      <w:tr w:rsidR="00520559" w:rsidRPr="00996FAF" w14:paraId="696B42E0" w14:textId="77777777" w:rsidTr="00E65B6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5F76BE31" w14:textId="6595E65F" w:rsidR="00520559" w:rsidRPr="00996FAF" w:rsidRDefault="002A2A7C" w:rsidP="0052055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84880845"/>
                <w:placeholder>
                  <w:docPart w:val="C42B48D69BE34AE7BE726F1C4E9FE51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2719DD">
                  <w:rPr>
                    <w:rFonts w:ascii="Arial" w:hAnsi="Arial" w:cs="Arial"/>
                  </w:rPr>
                  <w:t>Compliant</w:t>
                </w:r>
              </w:sdtContent>
            </w:sdt>
          </w:p>
        </w:tc>
      </w:tr>
    </w:tbl>
    <w:p w14:paraId="52F18CDA" w14:textId="77777777" w:rsidR="002B0C90" w:rsidRDefault="002B0C90" w:rsidP="00E65B61">
      <w:pPr>
        <w:pStyle w:val="Heading20"/>
        <w:spacing w:before="240"/>
      </w:pPr>
      <w:r>
        <w:t>Findings</w:t>
      </w:r>
    </w:p>
    <w:p w14:paraId="006297A5" w14:textId="05B16C97" w:rsidR="007F193E" w:rsidRPr="00CF4710" w:rsidRDefault="00873D30" w:rsidP="00B03A9B">
      <w:pPr>
        <w:pStyle w:val="NormalArial"/>
        <w:rPr>
          <w:rFonts w:eastAsia="Arial"/>
        </w:rPr>
      </w:pPr>
      <w:r w:rsidRPr="00CF4710">
        <w:rPr>
          <w:rFonts w:eastAsia="Arial"/>
        </w:rPr>
        <w:t>C</w:t>
      </w:r>
      <w:r w:rsidR="00D310A7" w:rsidRPr="00CF4710">
        <w:rPr>
          <w:rFonts w:eastAsia="Arial"/>
        </w:rPr>
        <w:t xml:space="preserve">onsumers and representatives said they </w:t>
      </w:r>
      <w:r w:rsidRPr="00CF4710">
        <w:rPr>
          <w:rFonts w:eastAsia="Arial"/>
        </w:rPr>
        <w:t>we</w:t>
      </w:r>
      <w:r w:rsidR="00D310A7" w:rsidRPr="00CF4710">
        <w:rPr>
          <w:rFonts w:eastAsia="Arial"/>
        </w:rPr>
        <w:t>re satisfied with the number of staff</w:t>
      </w:r>
      <w:r w:rsidR="00FD0570" w:rsidRPr="00CF4710">
        <w:rPr>
          <w:rFonts w:eastAsia="Arial"/>
        </w:rPr>
        <w:t>, adding</w:t>
      </w:r>
      <w:r w:rsidR="00D310A7" w:rsidRPr="00CF4710">
        <w:rPr>
          <w:rFonts w:eastAsia="Arial"/>
        </w:rPr>
        <w:t xml:space="preserve"> call bells </w:t>
      </w:r>
      <w:r w:rsidR="00FD0570" w:rsidRPr="00CF4710">
        <w:rPr>
          <w:rFonts w:eastAsia="Arial"/>
        </w:rPr>
        <w:t>we</w:t>
      </w:r>
      <w:r w:rsidR="00D310A7" w:rsidRPr="00CF4710">
        <w:rPr>
          <w:rFonts w:eastAsia="Arial"/>
        </w:rPr>
        <w:t xml:space="preserve">re </w:t>
      </w:r>
      <w:r w:rsidR="000B4F22" w:rsidRPr="00CF4710">
        <w:rPr>
          <w:rFonts w:eastAsia="Arial"/>
        </w:rPr>
        <w:t>answered</w:t>
      </w:r>
      <w:r w:rsidR="00D310A7" w:rsidRPr="00CF4710">
        <w:rPr>
          <w:rFonts w:eastAsia="Arial"/>
        </w:rPr>
        <w:t xml:space="preserve"> promptly</w:t>
      </w:r>
      <w:r w:rsidR="00FD0570" w:rsidRPr="00CF4710">
        <w:rPr>
          <w:rFonts w:eastAsia="Arial"/>
        </w:rPr>
        <w:t>.</w:t>
      </w:r>
      <w:r w:rsidR="00526954" w:rsidRPr="00CF4710">
        <w:rPr>
          <w:rFonts w:eastAsia="Arial"/>
        </w:rPr>
        <w:t xml:space="preserve"> O</w:t>
      </w:r>
      <w:r w:rsidR="00D310A7" w:rsidRPr="00CF4710">
        <w:rPr>
          <w:rFonts w:eastAsia="Arial"/>
        </w:rPr>
        <w:t xml:space="preserve">bservations </w:t>
      </w:r>
      <w:r w:rsidR="00526954" w:rsidRPr="00CF4710">
        <w:rPr>
          <w:rFonts w:eastAsia="Arial"/>
        </w:rPr>
        <w:t xml:space="preserve">confirmed </w:t>
      </w:r>
      <w:r w:rsidR="00D310A7" w:rsidRPr="00CF4710">
        <w:rPr>
          <w:rFonts w:eastAsia="Arial"/>
        </w:rPr>
        <w:t xml:space="preserve">staff </w:t>
      </w:r>
      <w:r w:rsidR="00526954" w:rsidRPr="00CF4710">
        <w:rPr>
          <w:rFonts w:eastAsia="Arial"/>
        </w:rPr>
        <w:t>we</w:t>
      </w:r>
      <w:r w:rsidR="00D310A7" w:rsidRPr="00CF4710">
        <w:rPr>
          <w:rFonts w:eastAsia="Arial"/>
        </w:rPr>
        <w:t xml:space="preserve">re </w:t>
      </w:r>
      <w:r w:rsidR="005B403F" w:rsidRPr="00CF4710">
        <w:rPr>
          <w:rFonts w:eastAsia="Arial"/>
        </w:rPr>
        <w:t>available</w:t>
      </w:r>
      <w:r w:rsidR="00D310A7" w:rsidRPr="00CF4710">
        <w:rPr>
          <w:rFonts w:eastAsia="Arial"/>
        </w:rPr>
        <w:t xml:space="preserve"> when consumers</w:t>
      </w:r>
      <w:r w:rsidR="00526954" w:rsidRPr="00CF4710">
        <w:rPr>
          <w:rFonts w:eastAsia="Arial"/>
        </w:rPr>
        <w:t xml:space="preserve"> </w:t>
      </w:r>
      <w:r w:rsidR="00FE77B7" w:rsidRPr="00CF4710">
        <w:rPr>
          <w:rFonts w:eastAsia="Arial"/>
        </w:rPr>
        <w:t>needed assistance</w:t>
      </w:r>
      <w:r w:rsidR="007F193E" w:rsidRPr="00CF4710">
        <w:rPr>
          <w:rFonts w:eastAsia="Arial"/>
        </w:rPr>
        <w:t xml:space="preserve">. The roster showed a registered nurse </w:t>
      </w:r>
      <w:r w:rsidR="00FE77B7" w:rsidRPr="00CF4710">
        <w:rPr>
          <w:rFonts w:eastAsia="Arial"/>
        </w:rPr>
        <w:t>wa</w:t>
      </w:r>
      <w:r w:rsidR="007F193E" w:rsidRPr="00CF4710">
        <w:rPr>
          <w:rFonts w:eastAsia="Arial"/>
        </w:rPr>
        <w:t xml:space="preserve">s allocated on all shifts, staff </w:t>
      </w:r>
      <w:r w:rsidR="003421D2" w:rsidRPr="00CF4710">
        <w:rPr>
          <w:rFonts w:eastAsia="Arial"/>
        </w:rPr>
        <w:t xml:space="preserve">leave was </w:t>
      </w:r>
      <w:proofErr w:type="gramStart"/>
      <w:r w:rsidR="003421D2" w:rsidRPr="00CF4710">
        <w:rPr>
          <w:rFonts w:eastAsia="Arial"/>
        </w:rPr>
        <w:t>covered</w:t>
      </w:r>
      <w:proofErr w:type="gramEnd"/>
      <w:r w:rsidR="00B03F1B" w:rsidRPr="00CF4710">
        <w:rPr>
          <w:rFonts w:eastAsia="Arial"/>
        </w:rPr>
        <w:t xml:space="preserve"> and shifts were filled</w:t>
      </w:r>
      <w:r w:rsidR="007F193E" w:rsidRPr="00CF4710">
        <w:rPr>
          <w:rFonts w:eastAsia="Arial"/>
        </w:rPr>
        <w:t>.</w:t>
      </w:r>
    </w:p>
    <w:p w14:paraId="15584B92" w14:textId="029FA158" w:rsidR="0045483B" w:rsidRPr="00CF4710" w:rsidRDefault="00B03F1B" w:rsidP="00B03A9B">
      <w:pPr>
        <w:rPr>
          <w:rFonts w:ascii="Arial" w:hAnsi="Arial" w:cs="Arial"/>
        </w:rPr>
      </w:pPr>
      <w:r w:rsidRPr="00CF4710">
        <w:rPr>
          <w:rFonts w:ascii="Arial" w:eastAsia="Arial" w:hAnsi="Arial" w:cs="Arial"/>
        </w:rPr>
        <w:t>C</w:t>
      </w:r>
      <w:r w:rsidR="00600A35" w:rsidRPr="00CF4710">
        <w:rPr>
          <w:rFonts w:ascii="Arial" w:eastAsia="Arial" w:hAnsi="Arial" w:cs="Arial"/>
        </w:rPr>
        <w:t xml:space="preserve">onsumers and representatives said staff </w:t>
      </w:r>
      <w:r w:rsidR="009E130F" w:rsidRPr="00CF4710">
        <w:rPr>
          <w:rFonts w:ascii="Arial" w:eastAsia="Arial" w:hAnsi="Arial" w:cs="Arial"/>
        </w:rPr>
        <w:t>we</w:t>
      </w:r>
      <w:r w:rsidR="00600A35" w:rsidRPr="00CF4710">
        <w:rPr>
          <w:rFonts w:ascii="Arial" w:eastAsia="Arial" w:hAnsi="Arial" w:cs="Arial"/>
        </w:rPr>
        <w:t>re kind, caring</w:t>
      </w:r>
      <w:r w:rsidR="00B9746F">
        <w:rPr>
          <w:rFonts w:ascii="Arial" w:eastAsia="Arial" w:hAnsi="Arial" w:cs="Arial"/>
        </w:rPr>
        <w:t>,</w:t>
      </w:r>
      <w:r w:rsidR="00600A35" w:rsidRPr="00CF4710">
        <w:rPr>
          <w:rFonts w:ascii="Arial" w:eastAsia="Arial" w:hAnsi="Arial" w:cs="Arial"/>
        </w:rPr>
        <w:t xml:space="preserve"> and gentle when deliver</w:t>
      </w:r>
      <w:r w:rsidR="00B9746F">
        <w:rPr>
          <w:rFonts w:ascii="Arial" w:eastAsia="Arial" w:hAnsi="Arial" w:cs="Arial"/>
        </w:rPr>
        <w:t>ing</w:t>
      </w:r>
      <w:r w:rsidR="00600A35" w:rsidRPr="00CF4710">
        <w:rPr>
          <w:rFonts w:ascii="Arial" w:eastAsia="Arial" w:hAnsi="Arial" w:cs="Arial"/>
        </w:rPr>
        <w:t xml:space="preserve"> care and services.</w:t>
      </w:r>
      <w:r w:rsidR="00C15EA7" w:rsidRPr="00CF4710">
        <w:rPr>
          <w:rFonts w:ascii="Arial" w:eastAsia="Arial" w:hAnsi="Arial" w:cs="Arial"/>
        </w:rPr>
        <w:t xml:space="preserve"> Interactions </w:t>
      </w:r>
      <w:r w:rsidR="009E130F" w:rsidRPr="00CF4710">
        <w:rPr>
          <w:rFonts w:ascii="Arial" w:eastAsia="Arial" w:hAnsi="Arial" w:cs="Arial"/>
        </w:rPr>
        <w:t xml:space="preserve">were </w:t>
      </w:r>
      <w:r w:rsidR="00C15EA7" w:rsidRPr="00CF4710">
        <w:rPr>
          <w:rFonts w:ascii="Arial" w:eastAsia="Arial" w:hAnsi="Arial" w:cs="Arial"/>
        </w:rPr>
        <w:t xml:space="preserve">observed </w:t>
      </w:r>
      <w:r w:rsidR="00D3059B" w:rsidRPr="00CF4710">
        <w:rPr>
          <w:rFonts w:ascii="Arial" w:eastAsia="Arial" w:hAnsi="Arial" w:cs="Arial"/>
        </w:rPr>
        <w:t xml:space="preserve">to be </w:t>
      </w:r>
      <w:r w:rsidR="00C15EA7" w:rsidRPr="00CF4710">
        <w:rPr>
          <w:rFonts w:ascii="Arial" w:eastAsia="Arial" w:hAnsi="Arial" w:cs="Arial"/>
        </w:rPr>
        <w:t>kind, caring</w:t>
      </w:r>
      <w:r w:rsidR="008D407D">
        <w:rPr>
          <w:rFonts w:ascii="Arial" w:eastAsia="Arial" w:hAnsi="Arial" w:cs="Arial"/>
        </w:rPr>
        <w:t>,</w:t>
      </w:r>
      <w:r w:rsidR="00C15EA7" w:rsidRPr="00CF4710">
        <w:rPr>
          <w:rFonts w:ascii="Arial" w:eastAsia="Arial" w:hAnsi="Arial" w:cs="Arial"/>
        </w:rPr>
        <w:t xml:space="preserve"> and respectful of each consumer’s identity, culture, and diversity.</w:t>
      </w:r>
      <w:r w:rsidR="0045483B" w:rsidRPr="00CF4710">
        <w:rPr>
          <w:rFonts w:ascii="Arial" w:eastAsia="Arial" w:hAnsi="Arial" w:cs="Arial"/>
        </w:rPr>
        <w:t xml:space="preserve"> </w:t>
      </w:r>
      <w:r w:rsidR="00763D51" w:rsidRPr="00CF4710">
        <w:rPr>
          <w:rFonts w:ascii="Arial" w:eastAsia="Arial" w:hAnsi="Arial" w:cs="Arial"/>
        </w:rPr>
        <w:t>The service’s code of conduct for members of the workforce was reviewed and included expected behaviours or conduct towards</w:t>
      </w:r>
      <w:r w:rsidR="0045483B" w:rsidRPr="00CF4710">
        <w:rPr>
          <w:rFonts w:ascii="Arial" w:eastAsia="Arial" w:hAnsi="Arial" w:cs="Arial"/>
        </w:rPr>
        <w:t>.</w:t>
      </w:r>
    </w:p>
    <w:p w14:paraId="59B28874" w14:textId="440185B6" w:rsidR="007F193E" w:rsidRPr="00CF4710" w:rsidRDefault="003F3AD3" w:rsidP="00B03A9B">
      <w:pPr>
        <w:pStyle w:val="NormalArial"/>
        <w:rPr>
          <w:rFonts w:eastAsia="Arial"/>
        </w:rPr>
      </w:pPr>
      <w:r w:rsidRPr="00CF4710">
        <w:rPr>
          <w:rFonts w:eastAsia="Arial"/>
        </w:rPr>
        <w:t>Consumers and representatives fel</w:t>
      </w:r>
      <w:r w:rsidR="006D153C" w:rsidRPr="00CF4710">
        <w:rPr>
          <w:rFonts w:eastAsia="Arial"/>
        </w:rPr>
        <w:t>t</w:t>
      </w:r>
      <w:r w:rsidRPr="00CF4710">
        <w:rPr>
          <w:rFonts w:eastAsia="Arial"/>
        </w:rPr>
        <w:t xml:space="preserve"> confident staff </w:t>
      </w:r>
      <w:r w:rsidR="006D153C" w:rsidRPr="00CF4710">
        <w:rPr>
          <w:rFonts w:eastAsia="Arial"/>
        </w:rPr>
        <w:t>we</w:t>
      </w:r>
      <w:r w:rsidRPr="00CF4710">
        <w:rPr>
          <w:rFonts w:eastAsia="Arial"/>
        </w:rPr>
        <w:t xml:space="preserve">re sufficiently skilled to meet </w:t>
      </w:r>
      <w:r w:rsidR="00AB142A" w:rsidRPr="00CF4710">
        <w:rPr>
          <w:rFonts w:eastAsia="Arial"/>
        </w:rPr>
        <w:t>consumers</w:t>
      </w:r>
      <w:r w:rsidR="008D407D">
        <w:rPr>
          <w:rFonts w:eastAsia="Arial"/>
        </w:rPr>
        <w:t>'</w:t>
      </w:r>
      <w:r w:rsidRPr="00CF4710">
        <w:rPr>
          <w:rFonts w:eastAsia="Arial"/>
        </w:rPr>
        <w:t xml:space="preserve"> care needs. </w:t>
      </w:r>
      <w:r w:rsidR="00F35DE5" w:rsidRPr="00CF4710">
        <w:rPr>
          <w:rFonts w:eastAsia="Arial"/>
        </w:rPr>
        <w:t>S</w:t>
      </w:r>
      <w:r w:rsidRPr="00CF4710">
        <w:rPr>
          <w:rFonts w:eastAsia="Arial"/>
        </w:rPr>
        <w:t>taff felt competent to provide the care the consumers needed at the service. The service ha</w:t>
      </w:r>
      <w:r w:rsidR="00F35DE5" w:rsidRPr="00CF4710">
        <w:rPr>
          <w:rFonts w:eastAsia="Arial"/>
        </w:rPr>
        <w:t>d</w:t>
      </w:r>
      <w:r w:rsidRPr="00CF4710">
        <w:rPr>
          <w:rFonts w:eastAsia="Arial"/>
        </w:rPr>
        <w:t xml:space="preserve"> documented policies </w:t>
      </w:r>
      <w:r w:rsidR="008D407D">
        <w:rPr>
          <w:rFonts w:eastAsia="Arial"/>
        </w:rPr>
        <w:t>about</w:t>
      </w:r>
      <w:r w:rsidRPr="00CF4710">
        <w:rPr>
          <w:rFonts w:eastAsia="Arial"/>
        </w:rPr>
        <w:t xml:space="preserve"> key qualifications and knowledge requirements of each role employed by the service in their position descriptions.</w:t>
      </w:r>
    </w:p>
    <w:p w14:paraId="0E281F88" w14:textId="40FD6132" w:rsidR="006F0DEB" w:rsidRPr="00CF4710" w:rsidRDefault="006F0DEB" w:rsidP="00B03A9B">
      <w:pPr>
        <w:pStyle w:val="NormalArial"/>
        <w:rPr>
          <w:rFonts w:eastAsia="Arial"/>
        </w:rPr>
      </w:pPr>
      <w:r w:rsidRPr="00CF4710">
        <w:rPr>
          <w:rFonts w:eastAsia="Arial"/>
        </w:rPr>
        <w:t>Consumers, representatives, and staff said they did not think there are any areas where staff require more training.</w:t>
      </w:r>
      <w:r w:rsidR="00236F50" w:rsidRPr="00CF4710">
        <w:rPr>
          <w:rFonts w:eastAsia="Arial"/>
        </w:rPr>
        <w:t xml:space="preserve"> The service ha</w:t>
      </w:r>
      <w:r w:rsidR="009536B0" w:rsidRPr="00CF4710">
        <w:rPr>
          <w:rFonts w:eastAsia="Arial"/>
        </w:rPr>
        <w:t>d</w:t>
      </w:r>
      <w:r w:rsidR="00236F50" w:rsidRPr="00CF4710">
        <w:rPr>
          <w:rFonts w:eastAsia="Arial"/>
        </w:rPr>
        <w:t xml:space="preserve"> a comprehensive staff orientation program inclusive of key areas of education including, but not limited to, a site tour, handover sheet use, infection prevention, manual handling</w:t>
      </w:r>
      <w:r w:rsidR="008D407D">
        <w:rPr>
          <w:rFonts w:eastAsia="Arial"/>
        </w:rPr>
        <w:t>,</w:t>
      </w:r>
      <w:r w:rsidR="00236F50" w:rsidRPr="00CF4710">
        <w:rPr>
          <w:rFonts w:eastAsia="Arial"/>
        </w:rPr>
        <w:t xml:space="preserve"> and equipment use, feedback and complaints, fire safety and emergenc</w:t>
      </w:r>
      <w:r w:rsidR="009577F6">
        <w:rPr>
          <w:rFonts w:eastAsia="Arial"/>
        </w:rPr>
        <w:t>y</w:t>
      </w:r>
      <w:r w:rsidR="00236F50" w:rsidRPr="00CF4710">
        <w:rPr>
          <w:rFonts w:eastAsia="Arial"/>
        </w:rPr>
        <w:t xml:space="preserve"> including evacuation, and further role-specific orientation requirements</w:t>
      </w:r>
      <w:r w:rsidR="00B438C0">
        <w:rPr>
          <w:rFonts w:eastAsia="Arial"/>
        </w:rPr>
        <w:t>.</w:t>
      </w:r>
    </w:p>
    <w:p w14:paraId="17B55C3E" w14:textId="538685CB" w:rsidR="002B0C90" w:rsidRPr="00262C0B" w:rsidRDefault="003F5F37" w:rsidP="00B03A9B">
      <w:r w:rsidRPr="00CF4710">
        <w:rPr>
          <w:rFonts w:ascii="Arial" w:eastAsia="Arial" w:hAnsi="Arial" w:cs="Arial"/>
        </w:rPr>
        <w:t>M</w:t>
      </w:r>
      <w:r w:rsidR="00000F0A" w:rsidRPr="00CF4710">
        <w:rPr>
          <w:rFonts w:ascii="Arial" w:eastAsia="Arial" w:hAnsi="Arial" w:cs="Arial"/>
        </w:rPr>
        <w:t xml:space="preserve">anagement detailed ways in which workforce performance </w:t>
      </w:r>
      <w:r w:rsidRPr="00CF4710">
        <w:rPr>
          <w:rFonts w:ascii="Arial" w:eastAsia="Arial" w:hAnsi="Arial" w:cs="Arial"/>
        </w:rPr>
        <w:t>was</w:t>
      </w:r>
      <w:r w:rsidR="00000F0A" w:rsidRPr="00CF4710">
        <w:rPr>
          <w:rFonts w:ascii="Arial" w:eastAsia="Arial" w:hAnsi="Arial" w:cs="Arial"/>
        </w:rPr>
        <w:t xml:space="preserve"> monitored through observations of staff practice, consumer satisfaction surveys, staff feedback, and through resident meeting feedback. </w:t>
      </w:r>
      <w:r w:rsidR="00873D30" w:rsidRPr="00CF4710">
        <w:rPr>
          <w:rFonts w:ascii="Arial" w:eastAsia="Arial" w:hAnsi="Arial" w:cs="Arial"/>
        </w:rPr>
        <w:t xml:space="preserve">Performance </w:t>
      </w:r>
      <w:r w:rsidR="00334FB7" w:rsidRPr="00CF4710">
        <w:rPr>
          <w:rFonts w:ascii="Arial" w:eastAsia="Arial" w:hAnsi="Arial" w:cs="Arial"/>
        </w:rPr>
        <w:t>appraisals</w:t>
      </w:r>
      <w:r w:rsidR="007D56FF" w:rsidRPr="00CF4710">
        <w:rPr>
          <w:rFonts w:ascii="Arial" w:eastAsia="Arial" w:hAnsi="Arial" w:cs="Arial"/>
        </w:rPr>
        <w:t xml:space="preserve"> were </w:t>
      </w:r>
      <w:r w:rsidR="00873D30" w:rsidRPr="00CF4710">
        <w:rPr>
          <w:rFonts w:ascii="Arial" w:eastAsia="Arial" w:hAnsi="Arial" w:cs="Arial"/>
        </w:rPr>
        <w:t>conducted.</w:t>
      </w:r>
      <w:r w:rsidR="001E5A64" w:rsidRPr="00CF4710">
        <w:rPr>
          <w:rFonts w:ascii="Arial" w:eastAsia="Arial" w:hAnsi="Arial" w:cs="Arial"/>
        </w:rPr>
        <w:t xml:space="preserve"> Staff advised </w:t>
      </w:r>
      <w:r w:rsidR="003E5200" w:rsidRPr="00CF4710">
        <w:rPr>
          <w:rFonts w:ascii="Arial" w:eastAsia="Arial" w:hAnsi="Arial" w:cs="Arial"/>
        </w:rPr>
        <w:t xml:space="preserve">during </w:t>
      </w:r>
      <w:r w:rsidR="00873D30" w:rsidRPr="00CF4710">
        <w:rPr>
          <w:rFonts w:ascii="Arial" w:eastAsia="Arial" w:hAnsi="Arial" w:cs="Arial"/>
        </w:rPr>
        <w:t>the appraisal</w:t>
      </w:r>
      <w:r w:rsidR="003E5200" w:rsidRPr="00CF4710">
        <w:rPr>
          <w:rFonts w:ascii="Arial" w:eastAsia="Arial" w:hAnsi="Arial" w:cs="Arial"/>
        </w:rPr>
        <w:t xml:space="preserve"> process</w:t>
      </w:r>
      <w:r w:rsidR="00873D30" w:rsidRPr="00CF4710">
        <w:rPr>
          <w:rFonts w:ascii="Arial" w:eastAsia="Arial" w:hAnsi="Arial" w:cs="Arial"/>
        </w:rPr>
        <w:t xml:space="preserve">, the nurse manager would ask for feedback, such as additional support and education </w:t>
      </w:r>
      <w:proofErr w:type="gramStart"/>
      <w:r w:rsidR="00873D30" w:rsidRPr="00CF4710">
        <w:rPr>
          <w:rFonts w:ascii="Arial" w:eastAsia="Arial" w:hAnsi="Arial" w:cs="Arial"/>
        </w:rPr>
        <w:t>needed</w:t>
      </w:r>
      <w:proofErr w:type="gramEnd"/>
      <w:r w:rsidR="009D27C0" w:rsidRPr="00CF4710">
        <w:rPr>
          <w:rFonts w:ascii="Arial" w:eastAsia="Arial" w:hAnsi="Arial" w:cs="Arial"/>
        </w:rPr>
        <w:t xml:space="preserve"> and all</w:t>
      </w:r>
      <w:r w:rsidR="00873D30" w:rsidRPr="00CF4710">
        <w:rPr>
          <w:rFonts w:ascii="Arial" w:eastAsia="Arial" w:hAnsi="Arial" w:cs="Arial"/>
        </w:rPr>
        <w:t xml:space="preserve"> feedback would be considered to arrange additional training if required.</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C045E" w:rsidRPr="00996FAF" w14:paraId="4ADD4E6E" w14:textId="77777777" w:rsidTr="00E65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0559" w:rsidRPr="00996FAF" w14:paraId="1CE3F007" w14:textId="77777777" w:rsidTr="00E65B6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7657AF10" w14:textId="63ABEE5F"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47425839"/>
                <w:placeholder>
                  <w:docPart w:val="9DFE38A35429467181FE3EB8379083C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92694F">
                  <w:rPr>
                    <w:rFonts w:ascii="Arial" w:hAnsi="Arial" w:cs="Arial"/>
                  </w:rPr>
                  <w:t>Compliant</w:t>
                </w:r>
              </w:sdtContent>
            </w:sdt>
          </w:p>
        </w:tc>
      </w:tr>
      <w:tr w:rsidR="00520559" w:rsidRPr="00996FAF" w14:paraId="5A1052A1"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1842" w:type="dxa"/>
            <w:shd w:val="clear" w:color="auto" w:fill="auto"/>
            <w:vAlign w:val="top"/>
          </w:tcPr>
          <w:p w14:paraId="51F90A63" w14:textId="3CA1DB11" w:rsidR="00520559" w:rsidRPr="00996FAF" w:rsidRDefault="002A2A7C"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04415458"/>
                <w:placeholder>
                  <w:docPart w:val="FA70009890804709A67021CE639654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92694F">
                  <w:rPr>
                    <w:rFonts w:ascii="Arial" w:hAnsi="Arial" w:cs="Arial"/>
                  </w:rPr>
                  <w:t>Compliant</w:t>
                </w:r>
              </w:sdtContent>
            </w:sdt>
          </w:p>
        </w:tc>
      </w:tr>
      <w:tr w:rsidR="00520559" w:rsidRPr="00996FAF" w14:paraId="68715830" w14:textId="77777777" w:rsidTr="00E65B6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6AD629F5"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35149038"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70ED83B1"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62E204DA"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13E0FA3C" w14:textId="77777777" w:rsidR="00520559" w:rsidRPr="00996FAF" w:rsidRDefault="00520559" w:rsidP="00520559">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38EC9DDF" w14:textId="4CBA82BC" w:rsidR="00520559" w:rsidRPr="00996FAF" w:rsidRDefault="002A2A7C"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34564389"/>
                <w:placeholder>
                  <w:docPart w:val="2C2AEBA2195F4EC0A2E9550B12A44C0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92694F">
                  <w:rPr>
                    <w:rFonts w:ascii="Arial" w:hAnsi="Arial" w:cs="Arial"/>
                  </w:rPr>
                  <w:t>Compliant</w:t>
                </w:r>
              </w:sdtContent>
            </w:sdt>
          </w:p>
        </w:tc>
      </w:tr>
      <w:tr w:rsidR="00520559" w:rsidRPr="00996FAF" w14:paraId="4FDA8AC7" w14:textId="77777777" w:rsidTr="00E65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520559" w:rsidRPr="00996FAF" w:rsidRDefault="00520559" w:rsidP="0052055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520559" w:rsidRPr="00996FAF" w:rsidRDefault="00520559" w:rsidP="005205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261BAC99" w14:textId="77777777" w:rsidR="00520559" w:rsidRPr="00996FAF" w:rsidRDefault="00520559" w:rsidP="005205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0EB930EB" w14:textId="77777777" w:rsidR="00520559" w:rsidRPr="00996FAF" w:rsidRDefault="00520559" w:rsidP="005205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520559" w:rsidRPr="00996FAF" w:rsidRDefault="00520559" w:rsidP="00520559">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FB50DAE" w14:textId="3E47ED3B" w:rsidR="00520559" w:rsidRPr="00996FAF" w:rsidRDefault="002A2A7C" w:rsidP="0052055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5502691"/>
                <w:placeholder>
                  <w:docPart w:val="B1D7CDFFE92440D58B395C1F211EA29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92694F">
                  <w:rPr>
                    <w:rFonts w:ascii="Arial" w:hAnsi="Arial" w:cs="Arial"/>
                  </w:rPr>
                  <w:t>Compliant</w:t>
                </w:r>
              </w:sdtContent>
            </w:sdt>
          </w:p>
        </w:tc>
      </w:tr>
      <w:tr w:rsidR="00520559" w:rsidRPr="00996FAF" w14:paraId="2F9A595B" w14:textId="77777777" w:rsidTr="00E65B6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520559" w:rsidRPr="00996FAF" w:rsidRDefault="00520559" w:rsidP="00520559">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520559" w:rsidRPr="00996FAF" w:rsidRDefault="00520559" w:rsidP="0052055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520559" w:rsidRPr="00996FAF" w:rsidRDefault="00520559" w:rsidP="005205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5E12DFFF" w14:textId="77777777" w:rsidR="00520559" w:rsidRPr="00996FAF" w:rsidRDefault="00520559" w:rsidP="005205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1528192C" w14:textId="77777777" w:rsidR="00520559" w:rsidRPr="00996FAF" w:rsidRDefault="00520559" w:rsidP="00520559">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3E5A772A" w14:textId="058E3CBE" w:rsidR="00520559" w:rsidRPr="00996FAF" w:rsidRDefault="002A2A7C" w:rsidP="00520559">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36317382"/>
                <w:placeholder>
                  <w:docPart w:val="161066236CE5437EB194DD884B424D2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20559" w:rsidRPr="0092694F">
                  <w:rPr>
                    <w:rFonts w:ascii="Arial" w:hAnsi="Arial" w:cs="Arial"/>
                  </w:rPr>
                  <w:t>Compliant</w:t>
                </w:r>
              </w:sdtContent>
            </w:sdt>
          </w:p>
        </w:tc>
      </w:tr>
    </w:tbl>
    <w:p w14:paraId="4F62BC65" w14:textId="77777777" w:rsidR="00D87E7C" w:rsidRDefault="00D87E7C" w:rsidP="00E65B61">
      <w:pPr>
        <w:pStyle w:val="Heading20"/>
        <w:spacing w:before="240"/>
      </w:pPr>
      <w:r w:rsidRPr="00996FAF">
        <w:t>Findings</w:t>
      </w:r>
    </w:p>
    <w:p w14:paraId="19E23B58" w14:textId="445A4361" w:rsidR="00117022" w:rsidRPr="001C1AE6" w:rsidRDefault="00A50CF7" w:rsidP="001C1AE6">
      <w:pPr>
        <w:pStyle w:val="NormalArial"/>
        <w:rPr>
          <w:rFonts w:eastAsia="Arial"/>
        </w:rPr>
      </w:pPr>
      <w:r w:rsidRPr="001C1AE6">
        <w:rPr>
          <w:rFonts w:eastAsia="Arial"/>
        </w:rPr>
        <w:t>Consumers fel</w:t>
      </w:r>
      <w:r w:rsidR="00767E2C" w:rsidRPr="001C1AE6">
        <w:rPr>
          <w:rFonts w:eastAsia="Arial"/>
        </w:rPr>
        <w:t>t</w:t>
      </w:r>
      <w:r w:rsidRPr="001C1AE6">
        <w:rPr>
          <w:rFonts w:eastAsia="Arial"/>
        </w:rPr>
        <w:t xml:space="preserve"> they </w:t>
      </w:r>
      <w:r w:rsidR="005B403F" w:rsidRPr="001C1AE6">
        <w:rPr>
          <w:rFonts w:eastAsia="Arial"/>
        </w:rPr>
        <w:t>participated in</w:t>
      </w:r>
      <w:r w:rsidRPr="001C1AE6">
        <w:rPr>
          <w:rFonts w:eastAsia="Arial"/>
        </w:rPr>
        <w:t xml:space="preserve"> the development and delivery of </w:t>
      </w:r>
      <w:r w:rsidR="007E124B" w:rsidRPr="001C1AE6">
        <w:rPr>
          <w:rFonts w:eastAsia="Arial"/>
        </w:rPr>
        <w:t>c</w:t>
      </w:r>
      <w:r w:rsidRPr="001C1AE6">
        <w:rPr>
          <w:rFonts w:eastAsia="Arial"/>
        </w:rPr>
        <w:t xml:space="preserve">are provided. The service </w:t>
      </w:r>
      <w:r w:rsidR="00D130DD" w:rsidRPr="001C1AE6">
        <w:rPr>
          <w:rFonts w:eastAsia="Arial"/>
        </w:rPr>
        <w:t>had</w:t>
      </w:r>
      <w:r w:rsidRPr="001C1AE6">
        <w:rPr>
          <w:rFonts w:eastAsia="Arial"/>
        </w:rPr>
        <w:t xml:space="preserve"> strategies to involve consumers in the development of service delivery such as customer experience surveys, feedback mechanisms</w:t>
      </w:r>
      <w:r w:rsidR="00E2136F">
        <w:rPr>
          <w:rFonts w:eastAsia="Arial"/>
        </w:rPr>
        <w:t>,</w:t>
      </w:r>
      <w:r w:rsidRPr="001C1AE6">
        <w:rPr>
          <w:rFonts w:eastAsia="Arial"/>
        </w:rPr>
        <w:t xml:space="preserve"> and resident meeting</w:t>
      </w:r>
      <w:r w:rsidR="006E1CB5">
        <w:rPr>
          <w:rFonts w:eastAsia="Arial"/>
        </w:rPr>
        <w:t>s</w:t>
      </w:r>
      <w:r w:rsidRPr="001C1AE6">
        <w:rPr>
          <w:rFonts w:eastAsia="Arial"/>
        </w:rPr>
        <w:t>.</w:t>
      </w:r>
      <w:r w:rsidR="00AB2B2B" w:rsidRPr="001C1AE6">
        <w:rPr>
          <w:rFonts w:eastAsia="Arial"/>
        </w:rPr>
        <w:t xml:space="preserve"> Review </w:t>
      </w:r>
      <w:r w:rsidR="009028BD" w:rsidRPr="001C1AE6">
        <w:rPr>
          <w:rFonts w:eastAsia="Arial"/>
        </w:rPr>
        <w:t xml:space="preserve">consumer </w:t>
      </w:r>
      <w:r w:rsidR="007200C1" w:rsidRPr="001C1AE6">
        <w:rPr>
          <w:rFonts w:eastAsia="Arial"/>
        </w:rPr>
        <w:t>m</w:t>
      </w:r>
      <w:r w:rsidR="00AB2B2B" w:rsidRPr="001C1AE6">
        <w:rPr>
          <w:rFonts w:eastAsia="Arial"/>
        </w:rPr>
        <w:t>eeting minutes reflected positive consumer engagement and coverage of the development, delivery</w:t>
      </w:r>
      <w:r w:rsidR="006E1CB5">
        <w:rPr>
          <w:rFonts w:eastAsia="Arial"/>
        </w:rPr>
        <w:t>,</w:t>
      </w:r>
      <w:r w:rsidR="00AB2B2B" w:rsidRPr="001C1AE6">
        <w:rPr>
          <w:rFonts w:eastAsia="Arial"/>
        </w:rPr>
        <w:t xml:space="preserve"> and evaluation of care and services, as well as feedback and complaints.</w:t>
      </w:r>
    </w:p>
    <w:p w14:paraId="07EC12FD" w14:textId="6AC7AA4A" w:rsidR="00AB2B2B" w:rsidRPr="001C1AE6" w:rsidRDefault="00463767" w:rsidP="001C1AE6">
      <w:pPr>
        <w:pStyle w:val="NormalArial"/>
        <w:rPr>
          <w:rFonts w:eastAsia="Arial"/>
        </w:rPr>
      </w:pPr>
      <w:r w:rsidRPr="001C1AE6">
        <w:rPr>
          <w:rFonts w:eastAsia="Arial"/>
        </w:rPr>
        <w:t xml:space="preserve">Management provided examples of changes driven by the governing body </w:t>
      </w:r>
      <w:proofErr w:type="gramStart"/>
      <w:r w:rsidRPr="001C1AE6">
        <w:rPr>
          <w:rFonts w:eastAsia="Arial"/>
        </w:rPr>
        <w:t>as a result of</w:t>
      </w:r>
      <w:proofErr w:type="gramEnd"/>
      <w:r w:rsidRPr="001C1AE6">
        <w:rPr>
          <w:rFonts w:eastAsia="Arial"/>
        </w:rPr>
        <w:t xml:space="preserve"> consumer feedback, experience, and incidents. </w:t>
      </w:r>
      <w:r w:rsidR="00014493" w:rsidRPr="001C1AE6">
        <w:rPr>
          <w:rFonts w:eastAsia="Arial"/>
        </w:rPr>
        <w:t>The governing body use</w:t>
      </w:r>
      <w:r w:rsidR="007200C1" w:rsidRPr="001C1AE6">
        <w:rPr>
          <w:rFonts w:eastAsia="Arial"/>
        </w:rPr>
        <w:t>d</w:t>
      </w:r>
      <w:r w:rsidR="00014493" w:rsidRPr="001C1AE6">
        <w:rPr>
          <w:rFonts w:eastAsia="Arial"/>
        </w:rPr>
        <w:t xml:space="preserve"> the information from consolidated reports to identify the service’s compliance with the standards, to initiate improvement actions to enhance</w:t>
      </w:r>
      <w:r w:rsidR="00DB196A" w:rsidRPr="001C1AE6">
        <w:rPr>
          <w:rFonts w:eastAsia="Arial"/>
        </w:rPr>
        <w:t xml:space="preserve"> performance, and to monitor care and service delivery. </w:t>
      </w:r>
      <w:r w:rsidR="00DB196A" w:rsidRPr="001C1AE6">
        <w:rPr>
          <w:rFonts w:eastAsia="Arial"/>
        </w:rPr>
        <w:lastRenderedPageBreak/>
        <w:t>Consumers and representatives felt the organisation promote</w:t>
      </w:r>
      <w:r w:rsidR="00CF505D" w:rsidRPr="001C1AE6">
        <w:rPr>
          <w:rFonts w:eastAsia="Arial"/>
        </w:rPr>
        <w:t>d</w:t>
      </w:r>
      <w:r w:rsidR="00DB196A" w:rsidRPr="001C1AE6">
        <w:rPr>
          <w:rFonts w:eastAsia="Arial"/>
        </w:rPr>
        <w:t xml:space="preserve"> a culture of safe, inclusive, and quality care and </w:t>
      </w:r>
      <w:r w:rsidR="00CF505D" w:rsidRPr="001C1AE6">
        <w:rPr>
          <w:rFonts w:eastAsia="Arial"/>
        </w:rPr>
        <w:t>was</w:t>
      </w:r>
      <w:r w:rsidR="00DB196A" w:rsidRPr="001C1AE6">
        <w:rPr>
          <w:rFonts w:eastAsia="Arial"/>
        </w:rPr>
        <w:t xml:space="preserve"> accountable for its delivery.</w:t>
      </w:r>
    </w:p>
    <w:p w14:paraId="5158C3BB" w14:textId="08DCC828" w:rsidR="00463767" w:rsidRPr="001C1AE6" w:rsidRDefault="00164EA5" w:rsidP="001C1AE6">
      <w:pPr>
        <w:pStyle w:val="NormalArial"/>
        <w:rPr>
          <w:rFonts w:eastAsia="Arial"/>
        </w:rPr>
      </w:pPr>
      <w:r w:rsidRPr="001C1AE6">
        <w:rPr>
          <w:rFonts w:eastAsia="Arial"/>
        </w:rPr>
        <w:t>The service had policies and procedures detailing processes around each governance system to guide staff practice.</w:t>
      </w:r>
      <w:r w:rsidR="00C7431C" w:rsidRPr="001C1AE6">
        <w:rPr>
          <w:rFonts w:eastAsia="Arial"/>
        </w:rPr>
        <w:t xml:space="preserve"> </w:t>
      </w:r>
      <w:r w:rsidR="0050072E" w:rsidRPr="001C1AE6">
        <w:rPr>
          <w:rFonts w:eastAsia="Arial"/>
        </w:rPr>
        <w:t xml:space="preserve">Effective organisation-wide governance systems </w:t>
      </w:r>
      <w:r w:rsidR="00595E82" w:rsidRPr="001C1AE6">
        <w:rPr>
          <w:rFonts w:eastAsia="Arial"/>
        </w:rPr>
        <w:t xml:space="preserve">were observed </w:t>
      </w:r>
      <w:r w:rsidR="006E1CB5">
        <w:rPr>
          <w:rFonts w:eastAsia="Arial"/>
        </w:rPr>
        <w:t>concerning</w:t>
      </w:r>
      <w:r w:rsidR="0050072E" w:rsidRPr="001C1AE6">
        <w:rPr>
          <w:rFonts w:eastAsia="Arial"/>
        </w:rPr>
        <w:t xml:space="preserve"> areas, including but not limited to, continuous improvement, workforce governance, regulatory compliance</w:t>
      </w:r>
      <w:r w:rsidR="00E71389">
        <w:rPr>
          <w:rFonts w:eastAsia="Arial"/>
        </w:rPr>
        <w:t>,</w:t>
      </w:r>
      <w:r w:rsidR="0050072E" w:rsidRPr="001C1AE6">
        <w:rPr>
          <w:rFonts w:eastAsia="Arial"/>
        </w:rPr>
        <w:t xml:space="preserve"> and feedback and complaints. Staff describe</w:t>
      </w:r>
      <w:r w:rsidR="00EC7A5E" w:rsidRPr="001C1AE6">
        <w:rPr>
          <w:rFonts w:eastAsia="Arial"/>
        </w:rPr>
        <w:t>d</w:t>
      </w:r>
      <w:r w:rsidR="0050072E" w:rsidRPr="001C1AE6">
        <w:rPr>
          <w:rFonts w:eastAsia="Arial"/>
        </w:rPr>
        <w:t xml:space="preserve"> key principles of the organisation-wide governance systems such as feedback and complaints, workforce governance</w:t>
      </w:r>
      <w:r w:rsidR="00E71389">
        <w:rPr>
          <w:rFonts w:eastAsia="Arial"/>
        </w:rPr>
        <w:t>,</w:t>
      </w:r>
      <w:r w:rsidR="0050072E" w:rsidRPr="001C1AE6">
        <w:rPr>
          <w:rFonts w:eastAsia="Arial"/>
        </w:rPr>
        <w:t xml:space="preserve"> and regulatory compliance.</w:t>
      </w:r>
    </w:p>
    <w:p w14:paraId="3BC2D5D3" w14:textId="18F74FF8" w:rsidR="00E53963" w:rsidRPr="001C1AE6" w:rsidRDefault="00E53963" w:rsidP="001C1AE6">
      <w:pPr>
        <w:rPr>
          <w:rFonts w:ascii="Arial" w:hAnsi="Arial" w:cs="Arial"/>
        </w:rPr>
      </w:pPr>
      <w:r w:rsidRPr="001C1AE6">
        <w:rPr>
          <w:rFonts w:ascii="Arial" w:eastAsia="Arial" w:hAnsi="Arial" w:cs="Arial"/>
        </w:rPr>
        <w:t xml:space="preserve">The service had risk management systems to monitor and assess </w:t>
      </w:r>
      <w:r w:rsidR="00E71389">
        <w:rPr>
          <w:rFonts w:ascii="Arial" w:eastAsia="Arial" w:hAnsi="Arial" w:cs="Arial"/>
        </w:rPr>
        <w:t xml:space="preserve">the </w:t>
      </w:r>
      <w:r w:rsidRPr="001C1AE6">
        <w:rPr>
          <w:rFonts w:ascii="Arial" w:eastAsia="Arial" w:hAnsi="Arial" w:cs="Arial"/>
        </w:rPr>
        <w:t xml:space="preserve">high impact or high prevalence risks associated with </w:t>
      </w:r>
      <w:r w:rsidR="00886B05">
        <w:rPr>
          <w:rFonts w:ascii="Arial" w:eastAsia="Arial" w:hAnsi="Arial" w:cs="Arial"/>
        </w:rPr>
        <w:t xml:space="preserve">the </w:t>
      </w:r>
      <w:r w:rsidRPr="001C1AE6">
        <w:rPr>
          <w:rFonts w:ascii="Arial" w:eastAsia="Arial" w:hAnsi="Arial" w:cs="Arial"/>
        </w:rPr>
        <w:t xml:space="preserve">care of consumers, including identifying and responding to the abuse and neglect of consumers and supporting consumers to live the best life they can. Risks </w:t>
      </w:r>
      <w:r w:rsidR="006F0804" w:rsidRPr="001C1AE6">
        <w:rPr>
          <w:rFonts w:ascii="Arial" w:eastAsia="Arial" w:hAnsi="Arial" w:cs="Arial"/>
        </w:rPr>
        <w:t>we</w:t>
      </w:r>
      <w:r w:rsidRPr="001C1AE6">
        <w:rPr>
          <w:rFonts w:ascii="Arial" w:eastAsia="Arial" w:hAnsi="Arial" w:cs="Arial"/>
        </w:rPr>
        <w:t xml:space="preserve">re reported, escalated, and reviewed </w:t>
      </w:r>
      <w:r w:rsidR="008B4332" w:rsidRPr="001C1AE6">
        <w:rPr>
          <w:rFonts w:ascii="Arial" w:eastAsia="Arial" w:hAnsi="Arial" w:cs="Arial"/>
        </w:rPr>
        <w:t>by</w:t>
      </w:r>
      <w:r w:rsidRPr="001C1AE6">
        <w:rPr>
          <w:rFonts w:ascii="Arial" w:eastAsia="Arial" w:hAnsi="Arial" w:cs="Arial"/>
        </w:rPr>
        <w:t xml:space="preserve"> the Board, using an incident management system. Staff explain</w:t>
      </w:r>
      <w:r w:rsidR="008B4332" w:rsidRPr="001C1AE6">
        <w:rPr>
          <w:rFonts w:ascii="Arial" w:eastAsia="Arial" w:hAnsi="Arial" w:cs="Arial"/>
        </w:rPr>
        <w:t>ed</w:t>
      </w:r>
      <w:r w:rsidRPr="001C1AE6">
        <w:rPr>
          <w:rFonts w:ascii="Arial" w:eastAsia="Arial" w:hAnsi="Arial" w:cs="Arial"/>
        </w:rPr>
        <w:t xml:space="preserve"> the processes of risk management at the service, including how risks </w:t>
      </w:r>
      <w:r w:rsidR="006F0804" w:rsidRPr="001C1AE6">
        <w:rPr>
          <w:rFonts w:ascii="Arial" w:eastAsia="Arial" w:hAnsi="Arial" w:cs="Arial"/>
        </w:rPr>
        <w:t>we</w:t>
      </w:r>
      <w:r w:rsidRPr="001C1AE6">
        <w:rPr>
          <w:rFonts w:ascii="Arial" w:eastAsia="Arial" w:hAnsi="Arial" w:cs="Arial"/>
        </w:rPr>
        <w:t>re identified and mitigated.</w:t>
      </w:r>
    </w:p>
    <w:p w14:paraId="1780EDAF" w14:textId="62C3A1BA" w:rsidR="00C27E2D" w:rsidRPr="00712752" w:rsidRDefault="004478BC" w:rsidP="00B438C0">
      <w:r w:rsidRPr="001C1AE6">
        <w:rPr>
          <w:rFonts w:ascii="Arial" w:eastAsia="Arial" w:hAnsi="Arial" w:cs="Arial"/>
        </w:rPr>
        <w:t>The organisation</w:t>
      </w:r>
      <w:r w:rsidR="004E2EC1" w:rsidRPr="001C1AE6">
        <w:rPr>
          <w:rFonts w:ascii="Arial" w:eastAsia="Arial" w:hAnsi="Arial" w:cs="Arial"/>
        </w:rPr>
        <w:t xml:space="preserve"> had a </w:t>
      </w:r>
      <w:r w:rsidRPr="001C1AE6">
        <w:rPr>
          <w:rFonts w:ascii="Arial" w:eastAsia="Arial" w:hAnsi="Arial" w:cs="Arial"/>
        </w:rPr>
        <w:t xml:space="preserve">documented clinical governance framework and </w:t>
      </w:r>
      <w:proofErr w:type="gramStart"/>
      <w:r w:rsidRPr="001C1AE6">
        <w:rPr>
          <w:rFonts w:ascii="Arial" w:eastAsia="Arial" w:hAnsi="Arial" w:cs="Arial"/>
        </w:rPr>
        <w:t>management</w:t>
      </w:r>
      <w:proofErr w:type="gramEnd"/>
      <w:r w:rsidRPr="001C1AE6">
        <w:rPr>
          <w:rFonts w:ascii="Arial" w:eastAsia="Arial" w:hAnsi="Arial" w:cs="Arial"/>
        </w:rPr>
        <w:t xml:space="preserve"> and staff </w:t>
      </w:r>
      <w:r w:rsidR="001C1AE6" w:rsidRPr="001C1AE6">
        <w:rPr>
          <w:rFonts w:ascii="Arial" w:eastAsia="Arial" w:hAnsi="Arial" w:cs="Arial"/>
        </w:rPr>
        <w:t xml:space="preserve">were observed to </w:t>
      </w:r>
      <w:r w:rsidRPr="001C1AE6">
        <w:rPr>
          <w:rFonts w:ascii="Arial" w:eastAsia="Arial" w:hAnsi="Arial" w:cs="Arial"/>
        </w:rPr>
        <w:t>appl</w:t>
      </w:r>
      <w:r w:rsidR="001C1AE6" w:rsidRPr="001C1AE6">
        <w:rPr>
          <w:rFonts w:ascii="Arial" w:eastAsia="Arial" w:hAnsi="Arial" w:cs="Arial"/>
        </w:rPr>
        <w:t xml:space="preserve">y </w:t>
      </w:r>
      <w:r w:rsidRPr="001C1AE6">
        <w:rPr>
          <w:rFonts w:ascii="Arial" w:eastAsia="Arial" w:hAnsi="Arial" w:cs="Arial"/>
        </w:rPr>
        <w:t>the principles of the framework when providing</w:t>
      </w:r>
      <w:r w:rsidR="00CA399D" w:rsidRPr="001C1AE6">
        <w:rPr>
          <w:rFonts w:ascii="Arial" w:eastAsia="Arial" w:hAnsi="Arial" w:cs="Arial"/>
        </w:rPr>
        <w:t xml:space="preserve"> </w:t>
      </w:r>
      <w:r w:rsidRPr="001C1AE6">
        <w:rPr>
          <w:rFonts w:ascii="Arial" w:eastAsia="Arial" w:hAnsi="Arial" w:cs="Arial"/>
        </w:rPr>
        <w:t xml:space="preserve">care. Staff described processes </w:t>
      </w:r>
      <w:r w:rsidR="00FF37D4">
        <w:rPr>
          <w:rFonts w:ascii="Arial" w:eastAsia="Arial" w:hAnsi="Arial" w:cs="Arial"/>
        </w:rPr>
        <w:t xml:space="preserve">of </w:t>
      </w:r>
      <w:r w:rsidRPr="001C1AE6">
        <w:rPr>
          <w:rFonts w:ascii="Arial" w:eastAsia="Arial" w:hAnsi="Arial" w:cs="Arial"/>
        </w:rPr>
        <w:t>the clinical governance framework, such as minimising restrictive practices, implementing antimicrobial stewardship strategies</w:t>
      </w:r>
      <w:r w:rsidR="00FF37D4">
        <w:rPr>
          <w:rFonts w:ascii="Arial" w:eastAsia="Arial" w:hAnsi="Arial" w:cs="Arial"/>
        </w:rPr>
        <w:t>,</w:t>
      </w:r>
      <w:r w:rsidRPr="001C1AE6">
        <w:rPr>
          <w:rFonts w:ascii="Arial" w:eastAsia="Arial" w:hAnsi="Arial" w:cs="Arial"/>
        </w:rPr>
        <w:t xml:space="preserve"> and providing open disclosure to consumers and representatives when things </w:t>
      </w:r>
      <w:r w:rsidR="00CA399D" w:rsidRPr="001C1AE6">
        <w:rPr>
          <w:rFonts w:ascii="Arial" w:eastAsia="Arial" w:hAnsi="Arial" w:cs="Arial"/>
        </w:rPr>
        <w:t>went</w:t>
      </w:r>
      <w:r w:rsidRPr="001C1AE6">
        <w:rPr>
          <w:rFonts w:ascii="Arial" w:eastAsia="Arial" w:hAnsi="Arial" w:cs="Arial"/>
        </w:rPr>
        <w:t xml:space="preserve"> wrong.</w:t>
      </w:r>
    </w:p>
    <w:sectPr w:rsidR="00C27E2D" w:rsidRPr="00712752"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51E5" w14:textId="77777777" w:rsidR="00FF3189" w:rsidRDefault="00FF3189" w:rsidP="00D71F88">
      <w:pPr>
        <w:spacing w:after="0"/>
      </w:pPr>
      <w:r>
        <w:separator/>
      </w:r>
    </w:p>
  </w:endnote>
  <w:endnote w:type="continuationSeparator" w:id="0">
    <w:p w14:paraId="7140CD97" w14:textId="77777777" w:rsidR="00FF3189" w:rsidRDefault="00FF318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EB370" w14:textId="77777777" w:rsidR="00E72E0A" w:rsidRDefault="00E72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09CC805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72E0A">
      <w:rPr>
        <w:rStyle w:val="FooterBold"/>
        <w:rFonts w:ascii="Arial" w:hAnsi="Arial"/>
        <w:b w:val="0"/>
      </w:rPr>
      <w:t>Leeton Hospital</w:t>
    </w:r>
    <w:r w:rsidRPr="00DF37F2">
      <w:rPr>
        <w:rStyle w:val="FooterBold"/>
        <w:rFonts w:ascii="Arial" w:hAnsi="Arial"/>
        <w:b w:val="0"/>
      </w:rPr>
      <w:tab/>
      <w:t xml:space="preserve">RPT-ACC-0122 v3.0 </w:t>
    </w:r>
  </w:p>
  <w:p w14:paraId="0F3EFB61" w14:textId="4EC4B0B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72E0A">
      <w:rPr>
        <w:rStyle w:val="FooterBold"/>
        <w:rFonts w:ascii="Arial" w:hAnsi="Arial"/>
        <w:b w:val="0"/>
      </w:rPr>
      <w:t>0577</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2CCF" w14:textId="77777777" w:rsidR="00FF3189" w:rsidRDefault="00FF3189" w:rsidP="00D71F88">
      <w:pPr>
        <w:spacing w:after="0"/>
      </w:pPr>
      <w:r>
        <w:separator/>
      </w:r>
    </w:p>
  </w:footnote>
  <w:footnote w:type="continuationSeparator" w:id="0">
    <w:p w14:paraId="4329F3E8" w14:textId="77777777" w:rsidR="00FF3189" w:rsidRDefault="00FF3189" w:rsidP="00D71F88">
      <w:pPr>
        <w:spacing w:after="0"/>
      </w:pPr>
      <w:r>
        <w:continuationSeparator/>
      </w:r>
    </w:p>
  </w:footnote>
  <w:footnote w:id="1">
    <w:p w14:paraId="57650175" w14:textId="4AF3E4E9" w:rsidR="002B0884" w:rsidRPr="00E65B61" w:rsidRDefault="000078F8" w:rsidP="00E65B61">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CA499A">
        <w:rPr>
          <w:rFonts w:ascii="Arial" w:hAnsi="Arial" w:cs="Arial"/>
          <w:color w:val="auto"/>
          <w:sz w:val="20"/>
          <w:szCs w:val="20"/>
        </w:rPr>
        <w:t>section 40A 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CB715" w14:textId="77777777" w:rsidR="00E72E0A" w:rsidRDefault="00E72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34C7CE"/>
    <w:multiLevelType w:val="hybridMultilevel"/>
    <w:tmpl w:val="935225F2"/>
    <w:lvl w:ilvl="0" w:tplc="14AC86F8">
      <w:start w:val="1"/>
      <w:numFmt w:val="bullet"/>
      <w:lvlText w:val=""/>
      <w:lvlJc w:val="left"/>
      <w:pPr>
        <w:ind w:left="720" w:hanging="360"/>
      </w:pPr>
      <w:rPr>
        <w:rFonts w:ascii="Symbol" w:hAnsi="Symbol" w:hint="default"/>
      </w:rPr>
    </w:lvl>
    <w:lvl w:ilvl="1" w:tplc="7966D0EE">
      <w:start w:val="1"/>
      <w:numFmt w:val="bullet"/>
      <w:lvlText w:val="o"/>
      <w:lvlJc w:val="left"/>
      <w:pPr>
        <w:ind w:left="1440" w:hanging="360"/>
      </w:pPr>
      <w:rPr>
        <w:rFonts w:ascii="Courier New" w:hAnsi="Courier New" w:hint="default"/>
      </w:rPr>
    </w:lvl>
    <w:lvl w:ilvl="2" w:tplc="E6F0086E">
      <w:start w:val="1"/>
      <w:numFmt w:val="bullet"/>
      <w:lvlText w:val=""/>
      <w:lvlJc w:val="left"/>
      <w:pPr>
        <w:ind w:left="2160" w:hanging="360"/>
      </w:pPr>
      <w:rPr>
        <w:rFonts w:ascii="Wingdings" w:hAnsi="Wingdings" w:hint="default"/>
      </w:rPr>
    </w:lvl>
    <w:lvl w:ilvl="3" w:tplc="BE3A5292">
      <w:start w:val="1"/>
      <w:numFmt w:val="bullet"/>
      <w:lvlText w:val=""/>
      <w:lvlJc w:val="left"/>
      <w:pPr>
        <w:ind w:left="2880" w:hanging="360"/>
      </w:pPr>
      <w:rPr>
        <w:rFonts w:ascii="Symbol" w:hAnsi="Symbol" w:hint="default"/>
      </w:rPr>
    </w:lvl>
    <w:lvl w:ilvl="4" w:tplc="3D28A866">
      <w:start w:val="1"/>
      <w:numFmt w:val="bullet"/>
      <w:lvlText w:val="o"/>
      <w:lvlJc w:val="left"/>
      <w:pPr>
        <w:ind w:left="3600" w:hanging="360"/>
      </w:pPr>
      <w:rPr>
        <w:rFonts w:ascii="Courier New" w:hAnsi="Courier New" w:hint="default"/>
      </w:rPr>
    </w:lvl>
    <w:lvl w:ilvl="5" w:tplc="F32C777E">
      <w:start w:val="1"/>
      <w:numFmt w:val="bullet"/>
      <w:lvlText w:val=""/>
      <w:lvlJc w:val="left"/>
      <w:pPr>
        <w:ind w:left="4320" w:hanging="360"/>
      </w:pPr>
      <w:rPr>
        <w:rFonts w:ascii="Wingdings" w:hAnsi="Wingdings" w:hint="default"/>
      </w:rPr>
    </w:lvl>
    <w:lvl w:ilvl="6" w:tplc="8F50856E">
      <w:start w:val="1"/>
      <w:numFmt w:val="bullet"/>
      <w:lvlText w:val=""/>
      <w:lvlJc w:val="left"/>
      <w:pPr>
        <w:ind w:left="5040" w:hanging="360"/>
      </w:pPr>
      <w:rPr>
        <w:rFonts w:ascii="Symbol" w:hAnsi="Symbol" w:hint="default"/>
      </w:rPr>
    </w:lvl>
    <w:lvl w:ilvl="7" w:tplc="3676BFEE">
      <w:start w:val="1"/>
      <w:numFmt w:val="bullet"/>
      <w:lvlText w:val="o"/>
      <w:lvlJc w:val="left"/>
      <w:pPr>
        <w:ind w:left="5760" w:hanging="360"/>
      </w:pPr>
      <w:rPr>
        <w:rFonts w:ascii="Courier New" w:hAnsi="Courier New" w:hint="default"/>
      </w:rPr>
    </w:lvl>
    <w:lvl w:ilvl="8" w:tplc="9D2E9936">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B83C3D9"/>
    <w:multiLevelType w:val="hybridMultilevel"/>
    <w:tmpl w:val="90EE74E6"/>
    <w:lvl w:ilvl="0" w:tplc="3B0CCE5A">
      <w:start w:val="1"/>
      <w:numFmt w:val="bullet"/>
      <w:lvlText w:val=""/>
      <w:lvlJc w:val="left"/>
      <w:pPr>
        <w:ind w:left="720" w:hanging="360"/>
      </w:pPr>
      <w:rPr>
        <w:rFonts w:ascii="Symbol" w:hAnsi="Symbol" w:hint="default"/>
      </w:rPr>
    </w:lvl>
    <w:lvl w:ilvl="1" w:tplc="0CDA6818">
      <w:start w:val="1"/>
      <w:numFmt w:val="bullet"/>
      <w:lvlText w:val="o"/>
      <w:lvlJc w:val="left"/>
      <w:pPr>
        <w:ind w:left="1440" w:hanging="360"/>
      </w:pPr>
      <w:rPr>
        <w:rFonts w:ascii="Courier New" w:hAnsi="Courier New" w:hint="default"/>
      </w:rPr>
    </w:lvl>
    <w:lvl w:ilvl="2" w:tplc="D25EE490">
      <w:start w:val="1"/>
      <w:numFmt w:val="bullet"/>
      <w:lvlText w:val=""/>
      <w:lvlJc w:val="left"/>
      <w:pPr>
        <w:ind w:left="2160" w:hanging="360"/>
      </w:pPr>
      <w:rPr>
        <w:rFonts w:ascii="Wingdings" w:hAnsi="Wingdings" w:hint="default"/>
      </w:rPr>
    </w:lvl>
    <w:lvl w:ilvl="3" w:tplc="200CE156">
      <w:start w:val="1"/>
      <w:numFmt w:val="bullet"/>
      <w:lvlText w:val=""/>
      <w:lvlJc w:val="left"/>
      <w:pPr>
        <w:ind w:left="2880" w:hanging="360"/>
      </w:pPr>
      <w:rPr>
        <w:rFonts w:ascii="Symbol" w:hAnsi="Symbol" w:hint="default"/>
      </w:rPr>
    </w:lvl>
    <w:lvl w:ilvl="4" w:tplc="1A242276">
      <w:start w:val="1"/>
      <w:numFmt w:val="bullet"/>
      <w:lvlText w:val="o"/>
      <w:lvlJc w:val="left"/>
      <w:pPr>
        <w:ind w:left="3600" w:hanging="360"/>
      </w:pPr>
      <w:rPr>
        <w:rFonts w:ascii="Courier New" w:hAnsi="Courier New" w:hint="default"/>
      </w:rPr>
    </w:lvl>
    <w:lvl w:ilvl="5" w:tplc="6AE070E6">
      <w:start w:val="1"/>
      <w:numFmt w:val="bullet"/>
      <w:lvlText w:val=""/>
      <w:lvlJc w:val="left"/>
      <w:pPr>
        <w:ind w:left="4320" w:hanging="360"/>
      </w:pPr>
      <w:rPr>
        <w:rFonts w:ascii="Wingdings" w:hAnsi="Wingdings" w:hint="default"/>
      </w:rPr>
    </w:lvl>
    <w:lvl w:ilvl="6" w:tplc="97C031A6">
      <w:start w:val="1"/>
      <w:numFmt w:val="bullet"/>
      <w:lvlText w:val=""/>
      <w:lvlJc w:val="left"/>
      <w:pPr>
        <w:ind w:left="5040" w:hanging="360"/>
      </w:pPr>
      <w:rPr>
        <w:rFonts w:ascii="Symbol" w:hAnsi="Symbol" w:hint="default"/>
      </w:rPr>
    </w:lvl>
    <w:lvl w:ilvl="7" w:tplc="2BD60A96">
      <w:start w:val="1"/>
      <w:numFmt w:val="bullet"/>
      <w:lvlText w:val="o"/>
      <w:lvlJc w:val="left"/>
      <w:pPr>
        <w:ind w:left="5760" w:hanging="360"/>
      </w:pPr>
      <w:rPr>
        <w:rFonts w:ascii="Courier New" w:hAnsi="Courier New" w:hint="default"/>
      </w:rPr>
    </w:lvl>
    <w:lvl w:ilvl="8" w:tplc="8AB0EB9E">
      <w:start w:val="1"/>
      <w:numFmt w:val="bullet"/>
      <w:lvlText w:val=""/>
      <w:lvlJc w:val="left"/>
      <w:pPr>
        <w:ind w:left="6480" w:hanging="360"/>
      </w:pPr>
      <w:rPr>
        <w:rFonts w:ascii="Wingdings" w:hAnsi="Wingdings" w:hint="default"/>
      </w:rPr>
    </w:lvl>
  </w:abstractNum>
  <w:abstractNum w:abstractNumId="12"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2"/>
  </w:num>
  <w:num w:numId="12">
    <w:abstractNumId w:val="1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TQ3szAzNbE0MjRV0lEKTi0uzszPAykwrAUAWP7dWSwAAAA="/>
  </w:docVars>
  <w:rsids>
    <w:rsidRoot w:val="00D71F88"/>
    <w:rsid w:val="00000F0A"/>
    <w:rsid w:val="000078F8"/>
    <w:rsid w:val="00014493"/>
    <w:rsid w:val="00024807"/>
    <w:rsid w:val="000248AD"/>
    <w:rsid w:val="00034654"/>
    <w:rsid w:val="0003724B"/>
    <w:rsid w:val="0004365C"/>
    <w:rsid w:val="000453C8"/>
    <w:rsid w:val="00050369"/>
    <w:rsid w:val="0005104C"/>
    <w:rsid w:val="000554A8"/>
    <w:rsid w:val="0005739E"/>
    <w:rsid w:val="000816DF"/>
    <w:rsid w:val="000A6884"/>
    <w:rsid w:val="000B1762"/>
    <w:rsid w:val="000B4F22"/>
    <w:rsid w:val="000B6110"/>
    <w:rsid w:val="000B7821"/>
    <w:rsid w:val="000B7BEA"/>
    <w:rsid w:val="000C28D2"/>
    <w:rsid w:val="000C428D"/>
    <w:rsid w:val="000D16E2"/>
    <w:rsid w:val="000E53A5"/>
    <w:rsid w:val="00100085"/>
    <w:rsid w:val="001051FD"/>
    <w:rsid w:val="00113AFA"/>
    <w:rsid w:val="00117022"/>
    <w:rsid w:val="001234DE"/>
    <w:rsid w:val="00127C68"/>
    <w:rsid w:val="001320B5"/>
    <w:rsid w:val="0013553C"/>
    <w:rsid w:val="0014791E"/>
    <w:rsid w:val="00153778"/>
    <w:rsid w:val="00164EA5"/>
    <w:rsid w:val="00175350"/>
    <w:rsid w:val="0017595A"/>
    <w:rsid w:val="00187B0B"/>
    <w:rsid w:val="00194C28"/>
    <w:rsid w:val="001A5684"/>
    <w:rsid w:val="001B2105"/>
    <w:rsid w:val="001C1AE6"/>
    <w:rsid w:val="001D48D1"/>
    <w:rsid w:val="001E5A64"/>
    <w:rsid w:val="001F7C29"/>
    <w:rsid w:val="00215E8F"/>
    <w:rsid w:val="0023064E"/>
    <w:rsid w:val="00233CD0"/>
    <w:rsid w:val="00236C91"/>
    <w:rsid w:val="00236F50"/>
    <w:rsid w:val="00244FC4"/>
    <w:rsid w:val="00262C0B"/>
    <w:rsid w:val="002777E1"/>
    <w:rsid w:val="00283771"/>
    <w:rsid w:val="00295BDE"/>
    <w:rsid w:val="00295C54"/>
    <w:rsid w:val="002A1ABA"/>
    <w:rsid w:val="002B0884"/>
    <w:rsid w:val="002B0C90"/>
    <w:rsid w:val="002B5257"/>
    <w:rsid w:val="002C2230"/>
    <w:rsid w:val="002D11DC"/>
    <w:rsid w:val="002F2C7C"/>
    <w:rsid w:val="002F49A8"/>
    <w:rsid w:val="00301B47"/>
    <w:rsid w:val="00307537"/>
    <w:rsid w:val="00310BB7"/>
    <w:rsid w:val="00312D58"/>
    <w:rsid w:val="00334B7D"/>
    <w:rsid w:val="00334FB7"/>
    <w:rsid w:val="003421D2"/>
    <w:rsid w:val="00356D9F"/>
    <w:rsid w:val="003574D0"/>
    <w:rsid w:val="0036130C"/>
    <w:rsid w:val="00361F6A"/>
    <w:rsid w:val="00364DF1"/>
    <w:rsid w:val="003819DC"/>
    <w:rsid w:val="00392D5D"/>
    <w:rsid w:val="003B1763"/>
    <w:rsid w:val="003B4158"/>
    <w:rsid w:val="003C25A7"/>
    <w:rsid w:val="003C3663"/>
    <w:rsid w:val="003D3028"/>
    <w:rsid w:val="003E5200"/>
    <w:rsid w:val="003F3484"/>
    <w:rsid w:val="003F3AD3"/>
    <w:rsid w:val="003F5F37"/>
    <w:rsid w:val="004126D2"/>
    <w:rsid w:val="00415404"/>
    <w:rsid w:val="00442744"/>
    <w:rsid w:val="0044342C"/>
    <w:rsid w:val="00444935"/>
    <w:rsid w:val="004478BC"/>
    <w:rsid w:val="0045483B"/>
    <w:rsid w:val="00456347"/>
    <w:rsid w:val="00461712"/>
    <w:rsid w:val="00463767"/>
    <w:rsid w:val="00473A27"/>
    <w:rsid w:val="00475C74"/>
    <w:rsid w:val="004943CC"/>
    <w:rsid w:val="004A13BF"/>
    <w:rsid w:val="004A552E"/>
    <w:rsid w:val="004C717A"/>
    <w:rsid w:val="004C79EB"/>
    <w:rsid w:val="004E2EC1"/>
    <w:rsid w:val="004E4F80"/>
    <w:rsid w:val="004F01D3"/>
    <w:rsid w:val="004F42E8"/>
    <w:rsid w:val="0050072E"/>
    <w:rsid w:val="00500C5B"/>
    <w:rsid w:val="00511423"/>
    <w:rsid w:val="00520559"/>
    <w:rsid w:val="00526954"/>
    <w:rsid w:val="00536195"/>
    <w:rsid w:val="00537AC3"/>
    <w:rsid w:val="00550022"/>
    <w:rsid w:val="005524CE"/>
    <w:rsid w:val="00561275"/>
    <w:rsid w:val="00566601"/>
    <w:rsid w:val="005812A1"/>
    <w:rsid w:val="00591DBF"/>
    <w:rsid w:val="00595E82"/>
    <w:rsid w:val="00596A44"/>
    <w:rsid w:val="005A1CF5"/>
    <w:rsid w:val="005A35B8"/>
    <w:rsid w:val="005A6159"/>
    <w:rsid w:val="005B066E"/>
    <w:rsid w:val="005B403F"/>
    <w:rsid w:val="005B42BE"/>
    <w:rsid w:val="005B4CC7"/>
    <w:rsid w:val="005B5980"/>
    <w:rsid w:val="005B6FAA"/>
    <w:rsid w:val="005C1297"/>
    <w:rsid w:val="005C6CF6"/>
    <w:rsid w:val="005D1480"/>
    <w:rsid w:val="005D1AB5"/>
    <w:rsid w:val="005D23EC"/>
    <w:rsid w:val="005E40BD"/>
    <w:rsid w:val="005F2BF6"/>
    <w:rsid w:val="005F7F76"/>
    <w:rsid w:val="00600A35"/>
    <w:rsid w:val="00602258"/>
    <w:rsid w:val="0060443A"/>
    <w:rsid w:val="00611AD5"/>
    <w:rsid w:val="0061226B"/>
    <w:rsid w:val="00622696"/>
    <w:rsid w:val="00631C49"/>
    <w:rsid w:val="00635E4B"/>
    <w:rsid w:val="00641383"/>
    <w:rsid w:val="00641996"/>
    <w:rsid w:val="006424C7"/>
    <w:rsid w:val="00644CC2"/>
    <w:rsid w:val="0065041A"/>
    <w:rsid w:val="006632F5"/>
    <w:rsid w:val="006646CF"/>
    <w:rsid w:val="00671CCF"/>
    <w:rsid w:val="00681797"/>
    <w:rsid w:val="00682612"/>
    <w:rsid w:val="00697DEC"/>
    <w:rsid w:val="006A14F3"/>
    <w:rsid w:val="006B402D"/>
    <w:rsid w:val="006D153C"/>
    <w:rsid w:val="006D6E29"/>
    <w:rsid w:val="006E1CB5"/>
    <w:rsid w:val="006E7355"/>
    <w:rsid w:val="006F0804"/>
    <w:rsid w:val="006F0DEB"/>
    <w:rsid w:val="006F4158"/>
    <w:rsid w:val="007027C7"/>
    <w:rsid w:val="007051DA"/>
    <w:rsid w:val="00712752"/>
    <w:rsid w:val="00713DCE"/>
    <w:rsid w:val="007200C1"/>
    <w:rsid w:val="00720B50"/>
    <w:rsid w:val="00723614"/>
    <w:rsid w:val="0072465F"/>
    <w:rsid w:val="00732BC2"/>
    <w:rsid w:val="0075021E"/>
    <w:rsid w:val="00757D97"/>
    <w:rsid w:val="00763D45"/>
    <w:rsid w:val="00763D51"/>
    <w:rsid w:val="00767E2C"/>
    <w:rsid w:val="00770ACE"/>
    <w:rsid w:val="0077256F"/>
    <w:rsid w:val="00774229"/>
    <w:rsid w:val="007742CC"/>
    <w:rsid w:val="0078324F"/>
    <w:rsid w:val="00784777"/>
    <w:rsid w:val="0079665C"/>
    <w:rsid w:val="007A23F4"/>
    <w:rsid w:val="007C3B3B"/>
    <w:rsid w:val="007C443F"/>
    <w:rsid w:val="007D3991"/>
    <w:rsid w:val="007D5131"/>
    <w:rsid w:val="007D56FF"/>
    <w:rsid w:val="007D6B9B"/>
    <w:rsid w:val="007E1169"/>
    <w:rsid w:val="007E124B"/>
    <w:rsid w:val="007E2B43"/>
    <w:rsid w:val="007E3D2D"/>
    <w:rsid w:val="007E44DB"/>
    <w:rsid w:val="007E4824"/>
    <w:rsid w:val="007F0132"/>
    <w:rsid w:val="007F193E"/>
    <w:rsid w:val="007F6E54"/>
    <w:rsid w:val="00802765"/>
    <w:rsid w:val="0081253F"/>
    <w:rsid w:val="008174C2"/>
    <w:rsid w:val="00841C34"/>
    <w:rsid w:val="0084636C"/>
    <w:rsid w:val="00855695"/>
    <w:rsid w:val="00866EA7"/>
    <w:rsid w:val="00873D30"/>
    <w:rsid w:val="0087700C"/>
    <w:rsid w:val="00877455"/>
    <w:rsid w:val="00886B05"/>
    <w:rsid w:val="008925E6"/>
    <w:rsid w:val="0089396A"/>
    <w:rsid w:val="00896313"/>
    <w:rsid w:val="008B4332"/>
    <w:rsid w:val="008C182B"/>
    <w:rsid w:val="008D1A31"/>
    <w:rsid w:val="008D3C92"/>
    <w:rsid w:val="008D407D"/>
    <w:rsid w:val="008D619F"/>
    <w:rsid w:val="008E14C8"/>
    <w:rsid w:val="008E777B"/>
    <w:rsid w:val="008F1099"/>
    <w:rsid w:val="008F61E9"/>
    <w:rsid w:val="008F73C9"/>
    <w:rsid w:val="0090051D"/>
    <w:rsid w:val="009028BD"/>
    <w:rsid w:val="0091671E"/>
    <w:rsid w:val="00922777"/>
    <w:rsid w:val="0092372A"/>
    <w:rsid w:val="00926308"/>
    <w:rsid w:val="00931C6F"/>
    <w:rsid w:val="009364F9"/>
    <w:rsid w:val="0093792C"/>
    <w:rsid w:val="00937B5D"/>
    <w:rsid w:val="0094211E"/>
    <w:rsid w:val="009530B4"/>
    <w:rsid w:val="009536B0"/>
    <w:rsid w:val="00955EC2"/>
    <w:rsid w:val="009577F6"/>
    <w:rsid w:val="009629BB"/>
    <w:rsid w:val="009774AE"/>
    <w:rsid w:val="0099178D"/>
    <w:rsid w:val="00992507"/>
    <w:rsid w:val="00996FAF"/>
    <w:rsid w:val="009A3739"/>
    <w:rsid w:val="009A793C"/>
    <w:rsid w:val="009B0D30"/>
    <w:rsid w:val="009C0BF7"/>
    <w:rsid w:val="009C469A"/>
    <w:rsid w:val="009C6E52"/>
    <w:rsid w:val="009D27C0"/>
    <w:rsid w:val="009D52A7"/>
    <w:rsid w:val="009D6460"/>
    <w:rsid w:val="009E130F"/>
    <w:rsid w:val="009E4BC6"/>
    <w:rsid w:val="009F030E"/>
    <w:rsid w:val="009F07A4"/>
    <w:rsid w:val="009F360D"/>
    <w:rsid w:val="00A02905"/>
    <w:rsid w:val="00A04153"/>
    <w:rsid w:val="00A16ACB"/>
    <w:rsid w:val="00A21758"/>
    <w:rsid w:val="00A26A63"/>
    <w:rsid w:val="00A33F4E"/>
    <w:rsid w:val="00A40935"/>
    <w:rsid w:val="00A50CF7"/>
    <w:rsid w:val="00A538BB"/>
    <w:rsid w:val="00A539FB"/>
    <w:rsid w:val="00A55201"/>
    <w:rsid w:val="00A659E0"/>
    <w:rsid w:val="00A926F8"/>
    <w:rsid w:val="00A96C4A"/>
    <w:rsid w:val="00AA6DCB"/>
    <w:rsid w:val="00AB019A"/>
    <w:rsid w:val="00AB0DC3"/>
    <w:rsid w:val="00AB142A"/>
    <w:rsid w:val="00AB2B2B"/>
    <w:rsid w:val="00AB3776"/>
    <w:rsid w:val="00AB495F"/>
    <w:rsid w:val="00AC2BFF"/>
    <w:rsid w:val="00AD09E1"/>
    <w:rsid w:val="00B016FC"/>
    <w:rsid w:val="00B03A9B"/>
    <w:rsid w:val="00B03F1B"/>
    <w:rsid w:val="00B22C74"/>
    <w:rsid w:val="00B31E03"/>
    <w:rsid w:val="00B372F6"/>
    <w:rsid w:val="00B37835"/>
    <w:rsid w:val="00B438C0"/>
    <w:rsid w:val="00B45604"/>
    <w:rsid w:val="00B53F7A"/>
    <w:rsid w:val="00B57D9C"/>
    <w:rsid w:val="00B85CF2"/>
    <w:rsid w:val="00B86202"/>
    <w:rsid w:val="00B87665"/>
    <w:rsid w:val="00B8777F"/>
    <w:rsid w:val="00B9746F"/>
    <w:rsid w:val="00BB4EBD"/>
    <w:rsid w:val="00BC6861"/>
    <w:rsid w:val="00BC7E2E"/>
    <w:rsid w:val="00BD3BC4"/>
    <w:rsid w:val="00BD63D0"/>
    <w:rsid w:val="00BE24B2"/>
    <w:rsid w:val="00BF2C51"/>
    <w:rsid w:val="00BF45EA"/>
    <w:rsid w:val="00C01156"/>
    <w:rsid w:val="00C10D26"/>
    <w:rsid w:val="00C12FE6"/>
    <w:rsid w:val="00C15C19"/>
    <w:rsid w:val="00C15EA7"/>
    <w:rsid w:val="00C248AE"/>
    <w:rsid w:val="00C252E2"/>
    <w:rsid w:val="00C272D4"/>
    <w:rsid w:val="00C27E2D"/>
    <w:rsid w:val="00C37C2D"/>
    <w:rsid w:val="00C530AC"/>
    <w:rsid w:val="00C532CE"/>
    <w:rsid w:val="00C54E49"/>
    <w:rsid w:val="00C561D0"/>
    <w:rsid w:val="00C62087"/>
    <w:rsid w:val="00C67F58"/>
    <w:rsid w:val="00C7431C"/>
    <w:rsid w:val="00C76F4C"/>
    <w:rsid w:val="00C80B9A"/>
    <w:rsid w:val="00C90FD8"/>
    <w:rsid w:val="00C94172"/>
    <w:rsid w:val="00C9718D"/>
    <w:rsid w:val="00CA37CB"/>
    <w:rsid w:val="00CA399D"/>
    <w:rsid w:val="00CA3D67"/>
    <w:rsid w:val="00CA499A"/>
    <w:rsid w:val="00CA63D3"/>
    <w:rsid w:val="00CB13CA"/>
    <w:rsid w:val="00CB2EAA"/>
    <w:rsid w:val="00CB3E51"/>
    <w:rsid w:val="00CC5ECF"/>
    <w:rsid w:val="00CD470F"/>
    <w:rsid w:val="00CE76FE"/>
    <w:rsid w:val="00CF4710"/>
    <w:rsid w:val="00CF505D"/>
    <w:rsid w:val="00D10D2E"/>
    <w:rsid w:val="00D130DD"/>
    <w:rsid w:val="00D13ABE"/>
    <w:rsid w:val="00D20330"/>
    <w:rsid w:val="00D24771"/>
    <w:rsid w:val="00D2559D"/>
    <w:rsid w:val="00D3059B"/>
    <w:rsid w:val="00D310A7"/>
    <w:rsid w:val="00D3157C"/>
    <w:rsid w:val="00D32D2C"/>
    <w:rsid w:val="00D56D55"/>
    <w:rsid w:val="00D578B3"/>
    <w:rsid w:val="00D71F88"/>
    <w:rsid w:val="00D87E7C"/>
    <w:rsid w:val="00D95FD8"/>
    <w:rsid w:val="00DB196A"/>
    <w:rsid w:val="00DC1B7D"/>
    <w:rsid w:val="00DC5B02"/>
    <w:rsid w:val="00DD77BE"/>
    <w:rsid w:val="00DE2726"/>
    <w:rsid w:val="00DE5D19"/>
    <w:rsid w:val="00DF11F2"/>
    <w:rsid w:val="00DF3013"/>
    <w:rsid w:val="00DF37F2"/>
    <w:rsid w:val="00E111E9"/>
    <w:rsid w:val="00E12526"/>
    <w:rsid w:val="00E20504"/>
    <w:rsid w:val="00E2136F"/>
    <w:rsid w:val="00E2364A"/>
    <w:rsid w:val="00E2525E"/>
    <w:rsid w:val="00E25B4C"/>
    <w:rsid w:val="00E379DB"/>
    <w:rsid w:val="00E411AD"/>
    <w:rsid w:val="00E4485B"/>
    <w:rsid w:val="00E53963"/>
    <w:rsid w:val="00E65B61"/>
    <w:rsid w:val="00E71389"/>
    <w:rsid w:val="00E72E0A"/>
    <w:rsid w:val="00E73082"/>
    <w:rsid w:val="00E8054B"/>
    <w:rsid w:val="00E8095A"/>
    <w:rsid w:val="00E93B91"/>
    <w:rsid w:val="00E94126"/>
    <w:rsid w:val="00E950B4"/>
    <w:rsid w:val="00EA0C77"/>
    <w:rsid w:val="00EB124A"/>
    <w:rsid w:val="00EB63F6"/>
    <w:rsid w:val="00EB6D41"/>
    <w:rsid w:val="00EC0294"/>
    <w:rsid w:val="00EC598B"/>
    <w:rsid w:val="00EC7A5E"/>
    <w:rsid w:val="00ED70FE"/>
    <w:rsid w:val="00EF4C21"/>
    <w:rsid w:val="00EF6447"/>
    <w:rsid w:val="00EF7A12"/>
    <w:rsid w:val="00F01EF5"/>
    <w:rsid w:val="00F045F4"/>
    <w:rsid w:val="00F0558F"/>
    <w:rsid w:val="00F22768"/>
    <w:rsid w:val="00F22AE3"/>
    <w:rsid w:val="00F27E5A"/>
    <w:rsid w:val="00F35DE5"/>
    <w:rsid w:val="00F4683B"/>
    <w:rsid w:val="00F533B1"/>
    <w:rsid w:val="00FA0A5B"/>
    <w:rsid w:val="00FA3164"/>
    <w:rsid w:val="00FB4E1A"/>
    <w:rsid w:val="00FC045E"/>
    <w:rsid w:val="00FC4739"/>
    <w:rsid w:val="00FC7455"/>
    <w:rsid w:val="00FD0570"/>
    <w:rsid w:val="00FD1EDF"/>
    <w:rsid w:val="00FE0E26"/>
    <w:rsid w:val="00FE77B7"/>
    <w:rsid w:val="00FF3189"/>
    <w:rsid w:val="00FF37D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5D1480"/>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90448950223544819A57ECEB0AC27556"/>
        <w:category>
          <w:name w:val="General"/>
          <w:gallery w:val="placeholder"/>
        </w:category>
        <w:types>
          <w:type w:val="bbPlcHdr"/>
        </w:types>
        <w:behaviors>
          <w:behavior w:val="content"/>
        </w:behaviors>
        <w:guid w:val="{EF814EC0-733B-48AC-B2E0-AAB50ABBC2E6}"/>
      </w:docPartPr>
      <w:docPartBody>
        <w:p w:rsidR="006B2420" w:rsidRDefault="00CB40B6" w:rsidP="00CB40B6">
          <w:pPr>
            <w:pStyle w:val="90448950223544819A57ECEB0AC27556"/>
          </w:pPr>
          <w:r w:rsidRPr="00D858FE">
            <w:rPr>
              <w:rStyle w:val="PlaceholderText"/>
            </w:rPr>
            <w:t>Choose an item.</w:t>
          </w:r>
        </w:p>
      </w:docPartBody>
    </w:docPart>
    <w:docPart>
      <w:docPartPr>
        <w:name w:val="C8AD7310431443FDA856E28F440DF1DA"/>
        <w:category>
          <w:name w:val="General"/>
          <w:gallery w:val="placeholder"/>
        </w:category>
        <w:types>
          <w:type w:val="bbPlcHdr"/>
        </w:types>
        <w:behaviors>
          <w:behavior w:val="content"/>
        </w:behaviors>
        <w:guid w:val="{92C695B4-CBD2-4AC4-A34A-49FA698314FB}"/>
      </w:docPartPr>
      <w:docPartBody>
        <w:p w:rsidR="006B2420" w:rsidRDefault="00CB40B6" w:rsidP="00CB40B6">
          <w:pPr>
            <w:pStyle w:val="C8AD7310431443FDA856E28F440DF1DA"/>
          </w:pPr>
          <w:r w:rsidRPr="00D858FE">
            <w:rPr>
              <w:rStyle w:val="PlaceholderText"/>
            </w:rPr>
            <w:t>Choose an item.</w:t>
          </w:r>
        </w:p>
      </w:docPartBody>
    </w:docPart>
    <w:docPart>
      <w:docPartPr>
        <w:name w:val="745B9037A83B474D8562A4845AB5EA0F"/>
        <w:category>
          <w:name w:val="General"/>
          <w:gallery w:val="placeholder"/>
        </w:category>
        <w:types>
          <w:type w:val="bbPlcHdr"/>
        </w:types>
        <w:behaviors>
          <w:behavior w:val="content"/>
        </w:behaviors>
        <w:guid w:val="{3862C647-FD77-4E47-9D2E-F0E3AA8B8A98}"/>
      </w:docPartPr>
      <w:docPartBody>
        <w:p w:rsidR="006B2420" w:rsidRDefault="00CB40B6" w:rsidP="00CB40B6">
          <w:pPr>
            <w:pStyle w:val="745B9037A83B474D8562A4845AB5EA0F"/>
          </w:pPr>
          <w:r w:rsidRPr="00D858FE">
            <w:rPr>
              <w:rStyle w:val="PlaceholderText"/>
            </w:rPr>
            <w:t>Choose an item.</w:t>
          </w:r>
        </w:p>
      </w:docPartBody>
    </w:docPart>
    <w:docPart>
      <w:docPartPr>
        <w:name w:val="3702043129E34DE5A3BC64DBE890CCC2"/>
        <w:category>
          <w:name w:val="General"/>
          <w:gallery w:val="placeholder"/>
        </w:category>
        <w:types>
          <w:type w:val="bbPlcHdr"/>
        </w:types>
        <w:behaviors>
          <w:behavior w:val="content"/>
        </w:behaviors>
        <w:guid w:val="{5233185B-A26D-4A4E-88DF-9DC93258BE62}"/>
      </w:docPartPr>
      <w:docPartBody>
        <w:p w:rsidR="006B2420" w:rsidRDefault="00CB40B6" w:rsidP="00CB40B6">
          <w:pPr>
            <w:pStyle w:val="3702043129E34DE5A3BC64DBE890CCC2"/>
          </w:pPr>
          <w:r w:rsidRPr="00D858FE">
            <w:rPr>
              <w:rStyle w:val="PlaceholderText"/>
            </w:rPr>
            <w:t>Choose an item.</w:t>
          </w:r>
        </w:p>
      </w:docPartBody>
    </w:docPart>
    <w:docPart>
      <w:docPartPr>
        <w:name w:val="EEEAC98DBF914D189D291A9AAEBFF763"/>
        <w:category>
          <w:name w:val="General"/>
          <w:gallery w:val="placeholder"/>
        </w:category>
        <w:types>
          <w:type w:val="bbPlcHdr"/>
        </w:types>
        <w:behaviors>
          <w:behavior w:val="content"/>
        </w:behaviors>
        <w:guid w:val="{7883240F-A03A-479F-8BCF-2FC6749A397A}"/>
      </w:docPartPr>
      <w:docPartBody>
        <w:p w:rsidR="006B2420" w:rsidRDefault="00CB40B6" w:rsidP="00CB40B6">
          <w:pPr>
            <w:pStyle w:val="EEEAC98DBF914D189D291A9AAEBFF763"/>
          </w:pPr>
          <w:r w:rsidRPr="00D858FE">
            <w:rPr>
              <w:rStyle w:val="PlaceholderText"/>
            </w:rPr>
            <w:t>Choose an item.</w:t>
          </w:r>
        </w:p>
      </w:docPartBody>
    </w:docPart>
    <w:docPart>
      <w:docPartPr>
        <w:name w:val="327C27BD32834EA8B88988C0D6BCF9CA"/>
        <w:category>
          <w:name w:val="General"/>
          <w:gallery w:val="placeholder"/>
        </w:category>
        <w:types>
          <w:type w:val="bbPlcHdr"/>
        </w:types>
        <w:behaviors>
          <w:behavior w:val="content"/>
        </w:behaviors>
        <w:guid w:val="{E7C13374-2F83-475E-A536-1BAE700F7ADD}"/>
      </w:docPartPr>
      <w:docPartBody>
        <w:p w:rsidR="006B2420" w:rsidRDefault="00CB40B6" w:rsidP="00CB40B6">
          <w:pPr>
            <w:pStyle w:val="327C27BD32834EA8B88988C0D6BCF9CA"/>
          </w:pPr>
          <w:r w:rsidRPr="00D858FE">
            <w:rPr>
              <w:rStyle w:val="PlaceholderText"/>
            </w:rPr>
            <w:t>Choose an item.</w:t>
          </w:r>
        </w:p>
      </w:docPartBody>
    </w:docPart>
    <w:docPart>
      <w:docPartPr>
        <w:name w:val="BE28B05CB650478FAF2A16C654CA7ED1"/>
        <w:category>
          <w:name w:val="General"/>
          <w:gallery w:val="placeholder"/>
        </w:category>
        <w:types>
          <w:type w:val="bbPlcHdr"/>
        </w:types>
        <w:behaviors>
          <w:behavior w:val="content"/>
        </w:behaviors>
        <w:guid w:val="{8912AE9E-6AC8-41E8-B239-4AB08A39D473}"/>
      </w:docPartPr>
      <w:docPartBody>
        <w:p w:rsidR="006B2420" w:rsidRDefault="00CB40B6" w:rsidP="00CB40B6">
          <w:pPr>
            <w:pStyle w:val="BE28B05CB650478FAF2A16C654CA7ED1"/>
          </w:pPr>
          <w:r w:rsidRPr="00D858FE">
            <w:rPr>
              <w:rStyle w:val="PlaceholderText"/>
            </w:rPr>
            <w:t>Choose an item.</w:t>
          </w:r>
        </w:p>
      </w:docPartBody>
    </w:docPart>
    <w:docPart>
      <w:docPartPr>
        <w:name w:val="74937EF309F14D538CDE94480504BA0B"/>
        <w:category>
          <w:name w:val="General"/>
          <w:gallery w:val="placeholder"/>
        </w:category>
        <w:types>
          <w:type w:val="bbPlcHdr"/>
        </w:types>
        <w:behaviors>
          <w:behavior w:val="content"/>
        </w:behaviors>
        <w:guid w:val="{81276470-66B6-4F2A-90F6-D86F0A064C13}"/>
      </w:docPartPr>
      <w:docPartBody>
        <w:p w:rsidR="006B2420" w:rsidRDefault="00CB40B6" w:rsidP="00CB40B6">
          <w:pPr>
            <w:pStyle w:val="74937EF309F14D538CDE94480504BA0B"/>
          </w:pPr>
          <w:r w:rsidRPr="00D858FE">
            <w:rPr>
              <w:rStyle w:val="PlaceholderText"/>
            </w:rPr>
            <w:t>Choose an item.</w:t>
          </w:r>
        </w:p>
      </w:docPartBody>
    </w:docPart>
    <w:docPart>
      <w:docPartPr>
        <w:name w:val="34783ECE007046788BA2CAB77617A997"/>
        <w:category>
          <w:name w:val="General"/>
          <w:gallery w:val="placeholder"/>
        </w:category>
        <w:types>
          <w:type w:val="bbPlcHdr"/>
        </w:types>
        <w:behaviors>
          <w:behavior w:val="content"/>
        </w:behaviors>
        <w:guid w:val="{9853FB91-CF7B-4242-B7C2-135CA376DA86}"/>
      </w:docPartPr>
      <w:docPartBody>
        <w:p w:rsidR="006B2420" w:rsidRDefault="00CB40B6" w:rsidP="00CB40B6">
          <w:pPr>
            <w:pStyle w:val="34783ECE007046788BA2CAB77617A997"/>
          </w:pPr>
          <w:r w:rsidRPr="00D858FE">
            <w:rPr>
              <w:rStyle w:val="PlaceholderText"/>
            </w:rPr>
            <w:t>Choose an item.</w:t>
          </w:r>
        </w:p>
      </w:docPartBody>
    </w:docPart>
    <w:docPart>
      <w:docPartPr>
        <w:name w:val="44B072EE89FE49538D49F67CFA436A98"/>
        <w:category>
          <w:name w:val="General"/>
          <w:gallery w:val="placeholder"/>
        </w:category>
        <w:types>
          <w:type w:val="bbPlcHdr"/>
        </w:types>
        <w:behaviors>
          <w:behavior w:val="content"/>
        </w:behaviors>
        <w:guid w:val="{38CB15FE-171C-4400-9752-33075F20DB9D}"/>
      </w:docPartPr>
      <w:docPartBody>
        <w:p w:rsidR="006B2420" w:rsidRDefault="00CB40B6" w:rsidP="00CB40B6">
          <w:pPr>
            <w:pStyle w:val="44B072EE89FE49538D49F67CFA436A98"/>
          </w:pPr>
          <w:r w:rsidRPr="00D858FE">
            <w:rPr>
              <w:rStyle w:val="PlaceholderText"/>
            </w:rPr>
            <w:t>Choose an item.</w:t>
          </w:r>
        </w:p>
      </w:docPartBody>
    </w:docPart>
    <w:docPart>
      <w:docPartPr>
        <w:name w:val="D837355BE23B46FD987E4F5F5A4A9EA1"/>
        <w:category>
          <w:name w:val="General"/>
          <w:gallery w:val="placeholder"/>
        </w:category>
        <w:types>
          <w:type w:val="bbPlcHdr"/>
        </w:types>
        <w:behaviors>
          <w:behavior w:val="content"/>
        </w:behaviors>
        <w:guid w:val="{1BF98F71-08BC-4BDD-B073-5A23B842F0E4}"/>
      </w:docPartPr>
      <w:docPartBody>
        <w:p w:rsidR="006B2420" w:rsidRDefault="00CB40B6" w:rsidP="00CB40B6">
          <w:pPr>
            <w:pStyle w:val="D837355BE23B46FD987E4F5F5A4A9EA1"/>
          </w:pPr>
          <w:r w:rsidRPr="00D858FE">
            <w:rPr>
              <w:rStyle w:val="PlaceholderText"/>
            </w:rPr>
            <w:t>Choose an item.</w:t>
          </w:r>
        </w:p>
      </w:docPartBody>
    </w:docPart>
    <w:docPart>
      <w:docPartPr>
        <w:name w:val="6DC2DCAAEFEA4FE4B35E8A3697AB524E"/>
        <w:category>
          <w:name w:val="General"/>
          <w:gallery w:val="placeholder"/>
        </w:category>
        <w:types>
          <w:type w:val="bbPlcHdr"/>
        </w:types>
        <w:behaviors>
          <w:behavior w:val="content"/>
        </w:behaviors>
        <w:guid w:val="{A58646A3-99F1-410C-9A1C-4F65B8144343}"/>
      </w:docPartPr>
      <w:docPartBody>
        <w:p w:rsidR="006B2420" w:rsidRDefault="00CB40B6" w:rsidP="00CB40B6">
          <w:pPr>
            <w:pStyle w:val="6DC2DCAAEFEA4FE4B35E8A3697AB524E"/>
          </w:pPr>
          <w:r w:rsidRPr="00D858FE">
            <w:rPr>
              <w:rStyle w:val="PlaceholderText"/>
            </w:rPr>
            <w:t>Choose an item.</w:t>
          </w:r>
        </w:p>
      </w:docPartBody>
    </w:docPart>
    <w:docPart>
      <w:docPartPr>
        <w:name w:val="255CD4063D614B11B447BF2F9378473D"/>
        <w:category>
          <w:name w:val="General"/>
          <w:gallery w:val="placeholder"/>
        </w:category>
        <w:types>
          <w:type w:val="bbPlcHdr"/>
        </w:types>
        <w:behaviors>
          <w:behavior w:val="content"/>
        </w:behaviors>
        <w:guid w:val="{6A0EC356-C2B9-486D-802B-C4BE5FC44688}"/>
      </w:docPartPr>
      <w:docPartBody>
        <w:p w:rsidR="006B2420" w:rsidRDefault="00CB40B6" w:rsidP="00CB40B6">
          <w:pPr>
            <w:pStyle w:val="255CD4063D614B11B447BF2F9378473D"/>
          </w:pPr>
          <w:r w:rsidRPr="00D858FE">
            <w:rPr>
              <w:rStyle w:val="PlaceholderText"/>
            </w:rPr>
            <w:t>Choose an item.</w:t>
          </w:r>
        </w:p>
      </w:docPartBody>
    </w:docPart>
    <w:docPart>
      <w:docPartPr>
        <w:name w:val="813B183B29854E5D8E80E1BA71CB4CCB"/>
        <w:category>
          <w:name w:val="General"/>
          <w:gallery w:val="placeholder"/>
        </w:category>
        <w:types>
          <w:type w:val="bbPlcHdr"/>
        </w:types>
        <w:behaviors>
          <w:behavior w:val="content"/>
        </w:behaviors>
        <w:guid w:val="{2DC12500-7029-4059-85EC-E3090AFD4D52}"/>
      </w:docPartPr>
      <w:docPartBody>
        <w:p w:rsidR="006B2420" w:rsidRDefault="00CB40B6" w:rsidP="00CB40B6">
          <w:pPr>
            <w:pStyle w:val="813B183B29854E5D8E80E1BA71CB4CCB"/>
          </w:pPr>
          <w:r w:rsidRPr="00D858FE">
            <w:rPr>
              <w:rStyle w:val="PlaceholderText"/>
            </w:rPr>
            <w:t>Choose an item.</w:t>
          </w:r>
        </w:p>
      </w:docPartBody>
    </w:docPart>
    <w:docPart>
      <w:docPartPr>
        <w:name w:val="7891CB92D66B4F28B7FE0C276A5F43D3"/>
        <w:category>
          <w:name w:val="General"/>
          <w:gallery w:val="placeholder"/>
        </w:category>
        <w:types>
          <w:type w:val="bbPlcHdr"/>
        </w:types>
        <w:behaviors>
          <w:behavior w:val="content"/>
        </w:behaviors>
        <w:guid w:val="{A3C5D35C-3FA4-417A-B77B-B891A7B412FA}"/>
      </w:docPartPr>
      <w:docPartBody>
        <w:p w:rsidR="006B2420" w:rsidRDefault="00CB40B6" w:rsidP="00CB40B6">
          <w:pPr>
            <w:pStyle w:val="7891CB92D66B4F28B7FE0C276A5F43D3"/>
          </w:pPr>
          <w:r w:rsidRPr="00D858FE">
            <w:rPr>
              <w:rStyle w:val="PlaceholderText"/>
            </w:rPr>
            <w:t>Choose an item.</w:t>
          </w:r>
        </w:p>
      </w:docPartBody>
    </w:docPart>
    <w:docPart>
      <w:docPartPr>
        <w:name w:val="0EC934090F6249EDB018F935DD81CA87"/>
        <w:category>
          <w:name w:val="General"/>
          <w:gallery w:val="placeholder"/>
        </w:category>
        <w:types>
          <w:type w:val="bbPlcHdr"/>
        </w:types>
        <w:behaviors>
          <w:behavior w:val="content"/>
        </w:behaviors>
        <w:guid w:val="{53DD01FC-62FD-4A05-B54A-0C74EC18D77D}"/>
      </w:docPartPr>
      <w:docPartBody>
        <w:p w:rsidR="006B2420" w:rsidRDefault="00CB40B6" w:rsidP="00CB40B6">
          <w:pPr>
            <w:pStyle w:val="0EC934090F6249EDB018F935DD81CA87"/>
          </w:pPr>
          <w:r w:rsidRPr="00D858FE">
            <w:rPr>
              <w:rStyle w:val="PlaceholderText"/>
            </w:rPr>
            <w:t>Choose an item.</w:t>
          </w:r>
        </w:p>
      </w:docPartBody>
    </w:docPart>
    <w:docPart>
      <w:docPartPr>
        <w:name w:val="B167C4DDF10A461FAD9EA3CC79FCA3E0"/>
        <w:category>
          <w:name w:val="General"/>
          <w:gallery w:val="placeholder"/>
        </w:category>
        <w:types>
          <w:type w:val="bbPlcHdr"/>
        </w:types>
        <w:behaviors>
          <w:behavior w:val="content"/>
        </w:behaviors>
        <w:guid w:val="{70FB3948-DC19-489C-BA9D-2B06DEDAA317}"/>
      </w:docPartPr>
      <w:docPartBody>
        <w:p w:rsidR="006B2420" w:rsidRDefault="00CB40B6" w:rsidP="00CB40B6">
          <w:pPr>
            <w:pStyle w:val="B167C4DDF10A461FAD9EA3CC79FCA3E0"/>
          </w:pPr>
          <w:r w:rsidRPr="00D858FE">
            <w:rPr>
              <w:rStyle w:val="PlaceholderText"/>
            </w:rPr>
            <w:t>Choose an item.</w:t>
          </w:r>
        </w:p>
      </w:docPartBody>
    </w:docPart>
    <w:docPart>
      <w:docPartPr>
        <w:name w:val="666C5DA8A32046048691D281960988F0"/>
        <w:category>
          <w:name w:val="General"/>
          <w:gallery w:val="placeholder"/>
        </w:category>
        <w:types>
          <w:type w:val="bbPlcHdr"/>
        </w:types>
        <w:behaviors>
          <w:behavior w:val="content"/>
        </w:behaviors>
        <w:guid w:val="{0B10045B-761B-4835-AF19-A9E7E9CB7DF7}"/>
      </w:docPartPr>
      <w:docPartBody>
        <w:p w:rsidR="006B2420" w:rsidRDefault="00CB40B6" w:rsidP="00CB40B6">
          <w:pPr>
            <w:pStyle w:val="666C5DA8A32046048691D281960988F0"/>
          </w:pPr>
          <w:r w:rsidRPr="00D858FE">
            <w:rPr>
              <w:rStyle w:val="PlaceholderText"/>
            </w:rPr>
            <w:t>Choose an item.</w:t>
          </w:r>
        </w:p>
      </w:docPartBody>
    </w:docPart>
    <w:docPart>
      <w:docPartPr>
        <w:name w:val="257DD22F312E4851B5288936991C7661"/>
        <w:category>
          <w:name w:val="General"/>
          <w:gallery w:val="placeholder"/>
        </w:category>
        <w:types>
          <w:type w:val="bbPlcHdr"/>
        </w:types>
        <w:behaviors>
          <w:behavior w:val="content"/>
        </w:behaviors>
        <w:guid w:val="{0F5B5C07-040E-490B-A5D3-750F35CA8415}"/>
      </w:docPartPr>
      <w:docPartBody>
        <w:p w:rsidR="006B2420" w:rsidRDefault="00CB40B6" w:rsidP="00CB40B6">
          <w:pPr>
            <w:pStyle w:val="257DD22F312E4851B5288936991C7661"/>
          </w:pPr>
          <w:r w:rsidRPr="00D858FE">
            <w:rPr>
              <w:rStyle w:val="PlaceholderText"/>
            </w:rPr>
            <w:t>Choose an item.</w:t>
          </w:r>
        </w:p>
      </w:docPartBody>
    </w:docPart>
    <w:docPart>
      <w:docPartPr>
        <w:name w:val="1C057A41AC5345039523C77A119D4188"/>
        <w:category>
          <w:name w:val="General"/>
          <w:gallery w:val="placeholder"/>
        </w:category>
        <w:types>
          <w:type w:val="bbPlcHdr"/>
        </w:types>
        <w:behaviors>
          <w:behavior w:val="content"/>
        </w:behaviors>
        <w:guid w:val="{9AC2142B-616F-4F3E-8814-25541358BF87}"/>
      </w:docPartPr>
      <w:docPartBody>
        <w:p w:rsidR="006B2420" w:rsidRDefault="00CB40B6" w:rsidP="00CB40B6">
          <w:pPr>
            <w:pStyle w:val="1C057A41AC5345039523C77A119D4188"/>
          </w:pPr>
          <w:r w:rsidRPr="00D858FE">
            <w:rPr>
              <w:rStyle w:val="PlaceholderText"/>
            </w:rPr>
            <w:t>Choose an item.</w:t>
          </w:r>
        </w:p>
      </w:docPartBody>
    </w:docPart>
    <w:docPart>
      <w:docPartPr>
        <w:name w:val="305712F3EEC641199D62A507E7BF7D20"/>
        <w:category>
          <w:name w:val="General"/>
          <w:gallery w:val="placeholder"/>
        </w:category>
        <w:types>
          <w:type w:val="bbPlcHdr"/>
        </w:types>
        <w:behaviors>
          <w:behavior w:val="content"/>
        </w:behaviors>
        <w:guid w:val="{4D28D359-4E1B-4BFB-B82F-41B755902302}"/>
      </w:docPartPr>
      <w:docPartBody>
        <w:p w:rsidR="006B2420" w:rsidRDefault="00CB40B6" w:rsidP="00CB40B6">
          <w:pPr>
            <w:pStyle w:val="305712F3EEC641199D62A507E7BF7D20"/>
          </w:pPr>
          <w:r w:rsidRPr="00D858FE">
            <w:rPr>
              <w:rStyle w:val="PlaceholderText"/>
            </w:rPr>
            <w:t>Choose an item.</w:t>
          </w:r>
        </w:p>
      </w:docPartBody>
    </w:docPart>
    <w:docPart>
      <w:docPartPr>
        <w:name w:val="2E39B121580A49A2A47AA9BA0135D526"/>
        <w:category>
          <w:name w:val="General"/>
          <w:gallery w:val="placeholder"/>
        </w:category>
        <w:types>
          <w:type w:val="bbPlcHdr"/>
        </w:types>
        <w:behaviors>
          <w:behavior w:val="content"/>
        </w:behaviors>
        <w:guid w:val="{D8F3FECB-6BD2-45A9-B658-77DA9DAF5A61}"/>
      </w:docPartPr>
      <w:docPartBody>
        <w:p w:rsidR="006B2420" w:rsidRDefault="00CB40B6" w:rsidP="00CB40B6">
          <w:pPr>
            <w:pStyle w:val="2E39B121580A49A2A47AA9BA0135D526"/>
          </w:pPr>
          <w:r w:rsidRPr="00D858FE">
            <w:rPr>
              <w:rStyle w:val="PlaceholderText"/>
            </w:rPr>
            <w:t>Choose an item.</w:t>
          </w:r>
        </w:p>
      </w:docPartBody>
    </w:docPart>
    <w:docPart>
      <w:docPartPr>
        <w:name w:val="D04634B17C304DDF9435609C068EE725"/>
        <w:category>
          <w:name w:val="General"/>
          <w:gallery w:val="placeholder"/>
        </w:category>
        <w:types>
          <w:type w:val="bbPlcHdr"/>
        </w:types>
        <w:behaviors>
          <w:behavior w:val="content"/>
        </w:behaviors>
        <w:guid w:val="{6DF5BAFB-6A52-462C-875E-61BBBC5DE985}"/>
      </w:docPartPr>
      <w:docPartBody>
        <w:p w:rsidR="006B2420" w:rsidRDefault="00CB40B6" w:rsidP="00CB40B6">
          <w:pPr>
            <w:pStyle w:val="D04634B17C304DDF9435609C068EE725"/>
          </w:pPr>
          <w:r w:rsidRPr="00D858FE">
            <w:rPr>
              <w:rStyle w:val="PlaceholderText"/>
            </w:rPr>
            <w:t>Choose an item.</w:t>
          </w:r>
        </w:p>
      </w:docPartBody>
    </w:docPart>
    <w:docPart>
      <w:docPartPr>
        <w:name w:val="0CA44F791A1042618B3E051DEDF37801"/>
        <w:category>
          <w:name w:val="General"/>
          <w:gallery w:val="placeholder"/>
        </w:category>
        <w:types>
          <w:type w:val="bbPlcHdr"/>
        </w:types>
        <w:behaviors>
          <w:behavior w:val="content"/>
        </w:behaviors>
        <w:guid w:val="{FC9C909E-8D19-4D58-A01E-46B3142925BA}"/>
      </w:docPartPr>
      <w:docPartBody>
        <w:p w:rsidR="006B2420" w:rsidRDefault="00CB40B6" w:rsidP="00CB40B6">
          <w:pPr>
            <w:pStyle w:val="0CA44F791A1042618B3E051DEDF37801"/>
          </w:pPr>
          <w:r w:rsidRPr="00D858FE">
            <w:rPr>
              <w:rStyle w:val="PlaceholderText"/>
            </w:rPr>
            <w:t>Choose an item.</w:t>
          </w:r>
        </w:p>
      </w:docPartBody>
    </w:docPart>
    <w:docPart>
      <w:docPartPr>
        <w:name w:val="E3F5CEEAAA314621983E9A6023EB5B1D"/>
        <w:category>
          <w:name w:val="General"/>
          <w:gallery w:val="placeholder"/>
        </w:category>
        <w:types>
          <w:type w:val="bbPlcHdr"/>
        </w:types>
        <w:behaviors>
          <w:behavior w:val="content"/>
        </w:behaviors>
        <w:guid w:val="{B3E13DFB-BE16-43E7-9DF2-94026E89F1DB}"/>
      </w:docPartPr>
      <w:docPartBody>
        <w:p w:rsidR="006B2420" w:rsidRDefault="00CB40B6" w:rsidP="00CB40B6">
          <w:pPr>
            <w:pStyle w:val="E3F5CEEAAA314621983E9A6023EB5B1D"/>
          </w:pPr>
          <w:r w:rsidRPr="00D858FE">
            <w:rPr>
              <w:rStyle w:val="PlaceholderText"/>
            </w:rPr>
            <w:t>Choose an item.</w:t>
          </w:r>
        </w:p>
      </w:docPartBody>
    </w:docPart>
    <w:docPart>
      <w:docPartPr>
        <w:name w:val="B0C10C4594EE4FA58B70EC15E1E0197E"/>
        <w:category>
          <w:name w:val="General"/>
          <w:gallery w:val="placeholder"/>
        </w:category>
        <w:types>
          <w:type w:val="bbPlcHdr"/>
        </w:types>
        <w:behaviors>
          <w:behavior w:val="content"/>
        </w:behaviors>
        <w:guid w:val="{FEEDF3DF-5B6F-485B-98CD-BB10E60B9D9B}"/>
      </w:docPartPr>
      <w:docPartBody>
        <w:p w:rsidR="006B2420" w:rsidRDefault="00CB40B6" w:rsidP="00CB40B6">
          <w:pPr>
            <w:pStyle w:val="B0C10C4594EE4FA58B70EC15E1E0197E"/>
          </w:pPr>
          <w:r w:rsidRPr="00D858FE">
            <w:rPr>
              <w:rStyle w:val="PlaceholderText"/>
            </w:rPr>
            <w:t>Choose an item.</w:t>
          </w:r>
        </w:p>
      </w:docPartBody>
    </w:docPart>
    <w:docPart>
      <w:docPartPr>
        <w:name w:val="BC407F23D83C49E8BEAD089F790593BB"/>
        <w:category>
          <w:name w:val="General"/>
          <w:gallery w:val="placeholder"/>
        </w:category>
        <w:types>
          <w:type w:val="bbPlcHdr"/>
        </w:types>
        <w:behaviors>
          <w:behavior w:val="content"/>
        </w:behaviors>
        <w:guid w:val="{77290E1E-8CF3-4CC6-8FB2-C624E9011BF5}"/>
      </w:docPartPr>
      <w:docPartBody>
        <w:p w:rsidR="006B2420" w:rsidRDefault="00CB40B6" w:rsidP="00CB40B6">
          <w:pPr>
            <w:pStyle w:val="BC407F23D83C49E8BEAD089F790593BB"/>
          </w:pPr>
          <w:r w:rsidRPr="00D858FE">
            <w:rPr>
              <w:rStyle w:val="PlaceholderText"/>
            </w:rPr>
            <w:t>Choose an item.</w:t>
          </w:r>
        </w:p>
      </w:docPartBody>
    </w:docPart>
    <w:docPart>
      <w:docPartPr>
        <w:name w:val="CF5C39A6EB984E93A8FF760C6F6D5625"/>
        <w:category>
          <w:name w:val="General"/>
          <w:gallery w:val="placeholder"/>
        </w:category>
        <w:types>
          <w:type w:val="bbPlcHdr"/>
        </w:types>
        <w:behaviors>
          <w:behavior w:val="content"/>
        </w:behaviors>
        <w:guid w:val="{706BB523-A505-4D32-AB67-AE58A7636EC9}"/>
      </w:docPartPr>
      <w:docPartBody>
        <w:p w:rsidR="006B2420" w:rsidRDefault="00CB40B6" w:rsidP="00CB40B6">
          <w:pPr>
            <w:pStyle w:val="CF5C39A6EB984E93A8FF760C6F6D5625"/>
          </w:pPr>
          <w:r w:rsidRPr="00D858FE">
            <w:rPr>
              <w:rStyle w:val="PlaceholderText"/>
            </w:rPr>
            <w:t>Choose an item.</w:t>
          </w:r>
        </w:p>
      </w:docPartBody>
    </w:docPart>
    <w:docPart>
      <w:docPartPr>
        <w:name w:val="11E9E21B9CDA4824A28FAB0A8325B892"/>
        <w:category>
          <w:name w:val="General"/>
          <w:gallery w:val="placeholder"/>
        </w:category>
        <w:types>
          <w:type w:val="bbPlcHdr"/>
        </w:types>
        <w:behaviors>
          <w:behavior w:val="content"/>
        </w:behaviors>
        <w:guid w:val="{6B9B2B09-C57A-4B8F-9B14-FEBC35FC8ED8}"/>
      </w:docPartPr>
      <w:docPartBody>
        <w:p w:rsidR="006B2420" w:rsidRDefault="00CB40B6" w:rsidP="00CB40B6">
          <w:pPr>
            <w:pStyle w:val="11E9E21B9CDA4824A28FAB0A8325B892"/>
          </w:pPr>
          <w:r w:rsidRPr="00D858FE">
            <w:rPr>
              <w:rStyle w:val="PlaceholderText"/>
            </w:rPr>
            <w:t>Choose an item.</w:t>
          </w:r>
        </w:p>
      </w:docPartBody>
    </w:docPart>
    <w:docPart>
      <w:docPartPr>
        <w:name w:val="E6974D6569404FF78FA1BD3850045DF2"/>
        <w:category>
          <w:name w:val="General"/>
          <w:gallery w:val="placeholder"/>
        </w:category>
        <w:types>
          <w:type w:val="bbPlcHdr"/>
        </w:types>
        <w:behaviors>
          <w:behavior w:val="content"/>
        </w:behaviors>
        <w:guid w:val="{3FF95453-DFDF-4C9D-851B-49581F939C7F}"/>
      </w:docPartPr>
      <w:docPartBody>
        <w:p w:rsidR="006B2420" w:rsidRDefault="00CB40B6" w:rsidP="00CB40B6">
          <w:pPr>
            <w:pStyle w:val="E6974D6569404FF78FA1BD3850045DF2"/>
          </w:pPr>
          <w:r w:rsidRPr="00D858FE">
            <w:rPr>
              <w:rStyle w:val="PlaceholderText"/>
            </w:rPr>
            <w:t>Choose an item.</w:t>
          </w:r>
        </w:p>
      </w:docPartBody>
    </w:docPart>
    <w:docPart>
      <w:docPartPr>
        <w:name w:val="14C0437FB4C1494CBED9C0F9A197E01B"/>
        <w:category>
          <w:name w:val="General"/>
          <w:gallery w:val="placeholder"/>
        </w:category>
        <w:types>
          <w:type w:val="bbPlcHdr"/>
        </w:types>
        <w:behaviors>
          <w:behavior w:val="content"/>
        </w:behaviors>
        <w:guid w:val="{0D1550EE-BA56-4FC7-98D0-6AFC3F91BBF9}"/>
      </w:docPartPr>
      <w:docPartBody>
        <w:p w:rsidR="006B2420" w:rsidRDefault="00CB40B6" w:rsidP="00CB40B6">
          <w:pPr>
            <w:pStyle w:val="14C0437FB4C1494CBED9C0F9A197E01B"/>
          </w:pPr>
          <w:r w:rsidRPr="00D858FE">
            <w:rPr>
              <w:rStyle w:val="PlaceholderText"/>
            </w:rPr>
            <w:t>Choose an item.</w:t>
          </w:r>
        </w:p>
      </w:docPartBody>
    </w:docPart>
    <w:docPart>
      <w:docPartPr>
        <w:name w:val="00227B6E9287465EA313313F740B3A4A"/>
        <w:category>
          <w:name w:val="General"/>
          <w:gallery w:val="placeholder"/>
        </w:category>
        <w:types>
          <w:type w:val="bbPlcHdr"/>
        </w:types>
        <w:behaviors>
          <w:behavior w:val="content"/>
        </w:behaviors>
        <w:guid w:val="{4B981B61-C1EE-44E8-8EA2-1C0B9FF03EDD}"/>
      </w:docPartPr>
      <w:docPartBody>
        <w:p w:rsidR="006B2420" w:rsidRDefault="00CB40B6" w:rsidP="00CB40B6">
          <w:pPr>
            <w:pStyle w:val="00227B6E9287465EA313313F740B3A4A"/>
          </w:pPr>
          <w:r w:rsidRPr="00D858FE">
            <w:rPr>
              <w:rStyle w:val="PlaceholderText"/>
            </w:rPr>
            <w:t>Choose an item.</w:t>
          </w:r>
        </w:p>
      </w:docPartBody>
    </w:docPart>
    <w:docPart>
      <w:docPartPr>
        <w:name w:val="DB333304D4CA4C529F97229FBC3B2DCD"/>
        <w:category>
          <w:name w:val="General"/>
          <w:gallery w:val="placeholder"/>
        </w:category>
        <w:types>
          <w:type w:val="bbPlcHdr"/>
        </w:types>
        <w:behaviors>
          <w:behavior w:val="content"/>
        </w:behaviors>
        <w:guid w:val="{82E35D94-4FFC-4443-B4D9-7DBEB5210DEC}"/>
      </w:docPartPr>
      <w:docPartBody>
        <w:p w:rsidR="006B2420" w:rsidRDefault="00CB40B6" w:rsidP="00CB40B6">
          <w:pPr>
            <w:pStyle w:val="DB333304D4CA4C529F97229FBC3B2DCD"/>
          </w:pPr>
          <w:r w:rsidRPr="00D858FE">
            <w:rPr>
              <w:rStyle w:val="PlaceholderText"/>
            </w:rPr>
            <w:t>Choose an item.</w:t>
          </w:r>
        </w:p>
      </w:docPartBody>
    </w:docPart>
    <w:docPart>
      <w:docPartPr>
        <w:name w:val="599AE0BB67964AE4A03335C09C1C484F"/>
        <w:category>
          <w:name w:val="General"/>
          <w:gallery w:val="placeholder"/>
        </w:category>
        <w:types>
          <w:type w:val="bbPlcHdr"/>
        </w:types>
        <w:behaviors>
          <w:behavior w:val="content"/>
        </w:behaviors>
        <w:guid w:val="{BE7A6B8C-40BF-470A-8D2B-4B7673638067}"/>
      </w:docPartPr>
      <w:docPartBody>
        <w:p w:rsidR="006B2420" w:rsidRDefault="00CB40B6" w:rsidP="00CB40B6">
          <w:pPr>
            <w:pStyle w:val="599AE0BB67964AE4A03335C09C1C484F"/>
          </w:pPr>
          <w:r w:rsidRPr="00D858FE">
            <w:rPr>
              <w:rStyle w:val="PlaceholderText"/>
            </w:rPr>
            <w:t>Choose an item.</w:t>
          </w:r>
        </w:p>
      </w:docPartBody>
    </w:docPart>
    <w:docPart>
      <w:docPartPr>
        <w:name w:val="53CB35C9E2A74CD1A16374649808C7E6"/>
        <w:category>
          <w:name w:val="General"/>
          <w:gallery w:val="placeholder"/>
        </w:category>
        <w:types>
          <w:type w:val="bbPlcHdr"/>
        </w:types>
        <w:behaviors>
          <w:behavior w:val="content"/>
        </w:behaviors>
        <w:guid w:val="{CC1147CA-6A02-46CC-8875-1377A9A7CC26}"/>
      </w:docPartPr>
      <w:docPartBody>
        <w:p w:rsidR="006B2420" w:rsidRDefault="00CB40B6" w:rsidP="00CB40B6">
          <w:pPr>
            <w:pStyle w:val="53CB35C9E2A74CD1A16374649808C7E6"/>
          </w:pPr>
          <w:r w:rsidRPr="00D858FE">
            <w:rPr>
              <w:rStyle w:val="PlaceholderText"/>
            </w:rPr>
            <w:t>Choose an item.</w:t>
          </w:r>
        </w:p>
      </w:docPartBody>
    </w:docPart>
    <w:docPart>
      <w:docPartPr>
        <w:name w:val="C3223DE60AFF40B4B3F14C20D34AC517"/>
        <w:category>
          <w:name w:val="General"/>
          <w:gallery w:val="placeholder"/>
        </w:category>
        <w:types>
          <w:type w:val="bbPlcHdr"/>
        </w:types>
        <w:behaviors>
          <w:behavior w:val="content"/>
        </w:behaviors>
        <w:guid w:val="{25865B7B-E168-4F9F-A6B0-B5D8781FC934}"/>
      </w:docPartPr>
      <w:docPartBody>
        <w:p w:rsidR="006B2420" w:rsidRDefault="00CB40B6" w:rsidP="00CB40B6">
          <w:pPr>
            <w:pStyle w:val="C3223DE60AFF40B4B3F14C20D34AC517"/>
          </w:pPr>
          <w:r w:rsidRPr="00D858FE">
            <w:rPr>
              <w:rStyle w:val="PlaceholderText"/>
            </w:rPr>
            <w:t>Choose an item.</w:t>
          </w:r>
        </w:p>
      </w:docPartBody>
    </w:docPart>
    <w:docPart>
      <w:docPartPr>
        <w:name w:val="441A03EEB030458A8C30DB6B1DB21A2C"/>
        <w:category>
          <w:name w:val="General"/>
          <w:gallery w:val="placeholder"/>
        </w:category>
        <w:types>
          <w:type w:val="bbPlcHdr"/>
        </w:types>
        <w:behaviors>
          <w:behavior w:val="content"/>
        </w:behaviors>
        <w:guid w:val="{001D9FAC-75DE-493F-B71B-4BF7C00B3792}"/>
      </w:docPartPr>
      <w:docPartBody>
        <w:p w:rsidR="006B2420" w:rsidRDefault="00CB40B6" w:rsidP="00CB40B6">
          <w:pPr>
            <w:pStyle w:val="441A03EEB030458A8C30DB6B1DB21A2C"/>
          </w:pPr>
          <w:r w:rsidRPr="00D858FE">
            <w:rPr>
              <w:rStyle w:val="PlaceholderText"/>
            </w:rPr>
            <w:t>Choose an item.</w:t>
          </w:r>
        </w:p>
      </w:docPartBody>
    </w:docPart>
    <w:docPart>
      <w:docPartPr>
        <w:name w:val="8E5D16F50A96450794E2F2B530F7A8E7"/>
        <w:category>
          <w:name w:val="General"/>
          <w:gallery w:val="placeholder"/>
        </w:category>
        <w:types>
          <w:type w:val="bbPlcHdr"/>
        </w:types>
        <w:behaviors>
          <w:behavior w:val="content"/>
        </w:behaviors>
        <w:guid w:val="{8C113D05-939D-4F70-AA62-678AF0B263FA}"/>
      </w:docPartPr>
      <w:docPartBody>
        <w:p w:rsidR="006B2420" w:rsidRDefault="00CB40B6" w:rsidP="00CB40B6">
          <w:pPr>
            <w:pStyle w:val="8E5D16F50A96450794E2F2B530F7A8E7"/>
          </w:pPr>
          <w:r w:rsidRPr="00D858FE">
            <w:rPr>
              <w:rStyle w:val="PlaceholderText"/>
            </w:rPr>
            <w:t>Choose an item.</w:t>
          </w:r>
        </w:p>
      </w:docPartBody>
    </w:docPart>
    <w:docPart>
      <w:docPartPr>
        <w:name w:val="8207668F188641A28458F8BB9CC4484A"/>
        <w:category>
          <w:name w:val="General"/>
          <w:gallery w:val="placeholder"/>
        </w:category>
        <w:types>
          <w:type w:val="bbPlcHdr"/>
        </w:types>
        <w:behaviors>
          <w:behavior w:val="content"/>
        </w:behaviors>
        <w:guid w:val="{7B5813A1-A459-4323-BAD3-380BA267039C}"/>
      </w:docPartPr>
      <w:docPartBody>
        <w:p w:rsidR="006B2420" w:rsidRDefault="00CB40B6" w:rsidP="00CB40B6">
          <w:pPr>
            <w:pStyle w:val="8207668F188641A28458F8BB9CC4484A"/>
          </w:pPr>
          <w:r w:rsidRPr="00D858FE">
            <w:rPr>
              <w:rStyle w:val="PlaceholderText"/>
            </w:rPr>
            <w:t>Choose an item.</w:t>
          </w:r>
        </w:p>
      </w:docPartBody>
    </w:docPart>
    <w:docPart>
      <w:docPartPr>
        <w:name w:val="0A9701AB5FD2448599B009511B884A8B"/>
        <w:category>
          <w:name w:val="General"/>
          <w:gallery w:val="placeholder"/>
        </w:category>
        <w:types>
          <w:type w:val="bbPlcHdr"/>
        </w:types>
        <w:behaviors>
          <w:behavior w:val="content"/>
        </w:behaviors>
        <w:guid w:val="{77FEA750-E6C9-414D-9328-D246D81EFD8C}"/>
      </w:docPartPr>
      <w:docPartBody>
        <w:p w:rsidR="006B2420" w:rsidRDefault="00CB40B6" w:rsidP="00CB40B6">
          <w:pPr>
            <w:pStyle w:val="0A9701AB5FD2448599B009511B884A8B"/>
          </w:pPr>
          <w:r w:rsidRPr="00D858FE">
            <w:rPr>
              <w:rStyle w:val="PlaceholderText"/>
            </w:rPr>
            <w:t>Choose an item.</w:t>
          </w:r>
        </w:p>
      </w:docPartBody>
    </w:docPart>
    <w:docPart>
      <w:docPartPr>
        <w:name w:val="7CAF78670D6C45A989CEE4025D2EC521"/>
        <w:category>
          <w:name w:val="General"/>
          <w:gallery w:val="placeholder"/>
        </w:category>
        <w:types>
          <w:type w:val="bbPlcHdr"/>
        </w:types>
        <w:behaviors>
          <w:behavior w:val="content"/>
        </w:behaviors>
        <w:guid w:val="{FC4AB308-AA33-44A9-851D-AFC9D20961F6}"/>
      </w:docPartPr>
      <w:docPartBody>
        <w:p w:rsidR="006B2420" w:rsidRDefault="00CB40B6" w:rsidP="00CB40B6">
          <w:pPr>
            <w:pStyle w:val="7CAF78670D6C45A989CEE4025D2EC521"/>
          </w:pPr>
          <w:r w:rsidRPr="00D858FE">
            <w:rPr>
              <w:rStyle w:val="PlaceholderText"/>
            </w:rPr>
            <w:t>Choose an item.</w:t>
          </w:r>
        </w:p>
      </w:docPartBody>
    </w:docPart>
    <w:docPart>
      <w:docPartPr>
        <w:name w:val="EADE0C3385E0461A87ED7A2F72D4E0A4"/>
        <w:category>
          <w:name w:val="General"/>
          <w:gallery w:val="placeholder"/>
        </w:category>
        <w:types>
          <w:type w:val="bbPlcHdr"/>
        </w:types>
        <w:behaviors>
          <w:behavior w:val="content"/>
        </w:behaviors>
        <w:guid w:val="{B0CDB2C9-DBA5-4D9E-9D05-DAF65FAB313D}"/>
      </w:docPartPr>
      <w:docPartBody>
        <w:p w:rsidR="006B2420" w:rsidRDefault="00CB40B6" w:rsidP="00CB40B6">
          <w:pPr>
            <w:pStyle w:val="EADE0C3385E0461A87ED7A2F72D4E0A4"/>
          </w:pPr>
          <w:r w:rsidRPr="00D858FE">
            <w:rPr>
              <w:rStyle w:val="PlaceholderText"/>
            </w:rPr>
            <w:t>Choose an item.</w:t>
          </w:r>
        </w:p>
      </w:docPartBody>
    </w:docPart>
    <w:docPart>
      <w:docPartPr>
        <w:name w:val="78A7FB78BCFF496FA3656DC5857A8E92"/>
        <w:category>
          <w:name w:val="General"/>
          <w:gallery w:val="placeholder"/>
        </w:category>
        <w:types>
          <w:type w:val="bbPlcHdr"/>
        </w:types>
        <w:behaviors>
          <w:behavior w:val="content"/>
        </w:behaviors>
        <w:guid w:val="{B8CBE053-48BB-41D4-B288-9A9CE6F07F03}"/>
      </w:docPartPr>
      <w:docPartBody>
        <w:p w:rsidR="006B2420" w:rsidRDefault="00CB40B6" w:rsidP="00CB40B6">
          <w:pPr>
            <w:pStyle w:val="78A7FB78BCFF496FA3656DC5857A8E92"/>
          </w:pPr>
          <w:r w:rsidRPr="00D858FE">
            <w:rPr>
              <w:rStyle w:val="PlaceholderText"/>
            </w:rPr>
            <w:t>Choose an item.</w:t>
          </w:r>
        </w:p>
      </w:docPartBody>
    </w:docPart>
    <w:docPart>
      <w:docPartPr>
        <w:name w:val="C42B48D69BE34AE7BE726F1C4E9FE51C"/>
        <w:category>
          <w:name w:val="General"/>
          <w:gallery w:val="placeholder"/>
        </w:category>
        <w:types>
          <w:type w:val="bbPlcHdr"/>
        </w:types>
        <w:behaviors>
          <w:behavior w:val="content"/>
        </w:behaviors>
        <w:guid w:val="{D6DB07A7-8364-40B4-9D3B-1E1B9690D09A}"/>
      </w:docPartPr>
      <w:docPartBody>
        <w:p w:rsidR="006B2420" w:rsidRDefault="00CB40B6" w:rsidP="00CB40B6">
          <w:pPr>
            <w:pStyle w:val="C42B48D69BE34AE7BE726F1C4E9FE51C"/>
          </w:pPr>
          <w:r w:rsidRPr="00D858FE">
            <w:rPr>
              <w:rStyle w:val="PlaceholderText"/>
            </w:rPr>
            <w:t>Choose an item.</w:t>
          </w:r>
        </w:p>
      </w:docPartBody>
    </w:docPart>
    <w:docPart>
      <w:docPartPr>
        <w:name w:val="9DFE38A35429467181FE3EB8379083CB"/>
        <w:category>
          <w:name w:val="General"/>
          <w:gallery w:val="placeholder"/>
        </w:category>
        <w:types>
          <w:type w:val="bbPlcHdr"/>
        </w:types>
        <w:behaviors>
          <w:behavior w:val="content"/>
        </w:behaviors>
        <w:guid w:val="{68977311-9025-4D6D-9505-EAA0F1F3E0A2}"/>
      </w:docPartPr>
      <w:docPartBody>
        <w:p w:rsidR="006B2420" w:rsidRDefault="00CB40B6" w:rsidP="00CB40B6">
          <w:pPr>
            <w:pStyle w:val="9DFE38A35429467181FE3EB8379083CB"/>
          </w:pPr>
          <w:r w:rsidRPr="00D858FE">
            <w:rPr>
              <w:rStyle w:val="PlaceholderText"/>
            </w:rPr>
            <w:t>Choose an item.</w:t>
          </w:r>
        </w:p>
      </w:docPartBody>
    </w:docPart>
    <w:docPart>
      <w:docPartPr>
        <w:name w:val="FA70009890804709A67021CE639654D3"/>
        <w:category>
          <w:name w:val="General"/>
          <w:gallery w:val="placeholder"/>
        </w:category>
        <w:types>
          <w:type w:val="bbPlcHdr"/>
        </w:types>
        <w:behaviors>
          <w:behavior w:val="content"/>
        </w:behaviors>
        <w:guid w:val="{001E153C-7999-4D28-810E-169702CEE975}"/>
      </w:docPartPr>
      <w:docPartBody>
        <w:p w:rsidR="006B2420" w:rsidRDefault="00CB40B6" w:rsidP="00CB40B6">
          <w:pPr>
            <w:pStyle w:val="FA70009890804709A67021CE639654D3"/>
          </w:pPr>
          <w:r w:rsidRPr="00D858FE">
            <w:rPr>
              <w:rStyle w:val="PlaceholderText"/>
            </w:rPr>
            <w:t>Choose an item.</w:t>
          </w:r>
        </w:p>
      </w:docPartBody>
    </w:docPart>
    <w:docPart>
      <w:docPartPr>
        <w:name w:val="2C2AEBA2195F4EC0A2E9550B12A44C0D"/>
        <w:category>
          <w:name w:val="General"/>
          <w:gallery w:val="placeholder"/>
        </w:category>
        <w:types>
          <w:type w:val="bbPlcHdr"/>
        </w:types>
        <w:behaviors>
          <w:behavior w:val="content"/>
        </w:behaviors>
        <w:guid w:val="{8E8741B2-56B8-441C-B23F-72DC6577ABDE}"/>
      </w:docPartPr>
      <w:docPartBody>
        <w:p w:rsidR="006B2420" w:rsidRDefault="00CB40B6" w:rsidP="00CB40B6">
          <w:pPr>
            <w:pStyle w:val="2C2AEBA2195F4EC0A2E9550B12A44C0D"/>
          </w:pPr>
          <w:r w:rsidRPr="00D858FE">
            <w:rPr>
              <w:rStyle w:val="PlaceholderText"/>
            </w:rPr>
            <w:t>Choose an item.</w:t>
          </w:r>
        </w:p>
      </w:docPartBody>
    </w:docPart>
    <w:docPart>
      <w:docPartPr>
        <w:name w:val="B1D7CDFFE92440D58B395C1F211EA298"/>
        <w:category>
          <w:name w:val="General"/>
          <w:gallery w:val="placeholder"/>
        </w:category>
        <w:types>
          <w:type w:val="bbPlcHdr"/>
        </w:types>
        <w:behaviors>
          <w:behavior w:val="content"/>
        </w:behaviors>
        <w:guid w:val="{CBAA1EC7-9754-4C5E-ABDE-B6AC7EF1AA17}"/>
      </w:docPartPr>
      <w:docPartBody>
        <w:p w:rsidR="006B2420" w:rsidRDefault="00CB40B6" w:rsidP="00CB40B6">
          <w:pPr>
            <w:pStyle w:val="B1D7CDFFE92440D58B395C1F211EA298"/>
          </w:pPr>
          <w:r w:rsidRPr="00D858FE">
            <w:rPr>
              <w:rStyle w:val="PlaceholderText"/>
            </w:rPr>
            <w:t>Choose an item.</w:t>
          </w:r>
        </w:p>
      </w:docPartBody>
    </w:docPart>
    <w:docPart>
      <w:docPartPr>
        <w:name w:val="161066236CE5437EB194DD884B424D27"/>
        <w:category>
          <w:name w:val="General"/>
          <w:gallery w:val="placeholder"/>
        </w:category>
        <w:types>
          <w:type w:val="bbPlcHdr"/>
        </w:types>
        <w:behaviors>
          <w:behavior w:val="content"/>
        </w:behaviors>
        <w:guid w:val="{AEE7F876-91AA-422F-BBEB-494EE4FF2DF4}"/>
      </w:docPartPr>
      <w:docPartBody>
        <w:p w:rsidR="006B2420" w:rsidRDefault="00CB40B6" w:rsidP="00CB40B6">
          <w:pPr>
            <w:pStyle w:val="161066236CE5437EB194DD884B424D2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74D42"/>
    <w:rsid w:val="006B2420"/>
    <w:rsid w:val="00BF58F7"/>
    <w:rsid w:val="00CB40B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40B6"/>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90448950223544819A57ECEB0AC27556">
    <w:name w:val="90448950223544819A57ECEB0AC27556"/>
    <w:rsid w:val="00CB40B6"/>
  </w:style>
  <w:style w:type="paragraph" w:customStyle="1" w:styleId="C8AD7310431443FDA856E28F440DF1DA">
    <w:name w:val="C8AD7310431443FDA856E28F440DF1DA"/>
    <w:rsid w:val="00CB40B6"/>
  </w:style>
  <w:style w:type="paragraph" w:customStyle="1" w:styleId="745B9037A83B474D8562A4845AB5EA0F">
    <w:name w:val="745B9037A83B474D8562A4845AB5EA0F"/>
    <w:rsid w:val="00CB40B6"/>
  </w:style>
  <w:style w:type="paragraph" w:customStyle="1" w:styleId="3702043129E34DE5A3BC64DBE890CCC2">
    <w:name w:val="3702043129E34DE5A3BC64DBE890CCC2"/>
    <w:rsid w:val="00CB40B6"/>
  </w:style>
  <w:style w:type="paragraph" w:customStyle="1" w:styleId="EEEAC98DBF914D189D291A9AAEBFF763">
    <w:name w:val="EEEAC98DBF914D189D291A9AAEBFF763"/>
    <w:rsid w:val="00CB40B6"/>
  </w:style>
  <w:style w:type="paragraph" w:customStyle="1" w:styleId="327C27BD32834EA8B88988C0D6BCF9CA">
    <w:name w:val="327C27BD32834EA8B88988C0D6BCF9CA"/>
    <w:rsid w:val="00CB40B6"/>
  </w:style>
  <w:style w:type="paragraph" w:customStyle="1" w:styleId="BE28B05CB650478FAF2A16C654CA7ED1">
    <w:name w:val="BE28B05CB650478FAF2A16C654CA7ED1"/>
    <w:rsid w:val="00CB40B6"/>
  </w:style>
  <w:style w:type="paragraph" w:customStyle="1" w:styleId="74937EF309F14D538CDE94480504BA0B">
    <w:name w:val="74937EF309F14D538CDE94480504BA0B"/>
    <w:rsid w:val="00CB40B6"/>
  </w:style>
  <w:style w:type="paragraph" w:customStyle="1" w:styleId="34783ECE007046788BA2CAB77617A997">
    <w:name w:val="34783ECE007046788BA2CAB77617A997"/>
    <w:rsid w:val="00CB40B6"/>
  </w:style>
  <w:style w:type="paragraph" w:customStyle="1" w:styleId="44B072EE89FE49538D49F67CFA436A98">
    <w:name w:val="44B072EE89FE49538D49F67CFA436A98"/>
    <w:rsid w:val="00CB40B6"/>
  </w:style>
  <w:style w:type="paragraph" w:customStyle="1" w:styleId="D837355BE23B46FD987E4F5F5A4A9EA1">
    <w:name w:val="D837355BE23B46FD987E4F5F5A4A9EA1"/>
    <w:rsid w:val="00CB40B6"/>
  </w:style>
  <w:style w:type="paragraph" w:customStyle="1" w:styleId="6DC2DCAAEFEA4FE4B35E8A3697AB524E">
    <w:name w:val="6DC2DCAAEFEA4FE4B35E8A3697AB524E"/>
    <w:rsid w:val="00CB40B6"/>
  </w:style>
  <w:style w:type="paragraph" w:customStyle="1" w:styleId="255CD4063D614B11B447BF2F9378473D">
    <w:name w:val="255CD4063D614B11B447BF2F9378473D"/>
    <w:rsid w:val="00CB40B6"/>
  </w:style>
  <w:style w:type="paragraph" w:customStyle="1" w:styleId="813B183B29854E5D8E80E1BA71CB4CCB">
    <w:name w:val="813B183B29854E5D8E80E1BA71CB4CCB"/>
    <w:rsid w:val="00CB40B6"/>
  </w:style>
  <w:style w:type="paragraph" w:customStyle="1" w:styleId="7891CB92D66B4F28B7FE0C276A5F43D3">
    <w:name w:val="7891CB92D66B4F28B7FE0C276A5F43D3"/>
    <w:rsid w:val="00CB40B6"/>
  </w:style>
  <w:style w:type="paragraph" w:customStyle="1" w:styleId="0EC934090F6249EDB018F935DD81CA87">
    <w:name w:val="0EC934090F6249EDB018F935DD81CA87"/>
    <w:rsid w:val="00CB40B6"/>
  </w:style>
  <w:style w:type="paragraph" w:customStyle="1" w:styleId="B167C4DDF10A461FAD9EA3CC79FCA3E0">
    <w:name w:val="B167C4DDF10A461FAD9EA3CC79FCA3E0"/>
    <w:rsid w:val="00CB40B6"/>
  </w:style>
  <w:style w:type="paragraph" w:customStyle="1" w:styleId="666C5DA8A32046048691D281960988F0">
    <w:name w:val="666C5DA8A32046048691D281960988F0"/>
    <w:rsid w:val="00CB40B6"/>
  </w:style>
  <w:style w:type="paragraph" w:customStyle="1" w:styleId="257DD22F312E4851B5288936991C7661">
    <w:name w:val="257DD22F312E4851B5288936991C7661"/>
    <w:rsid w:val="00CB40B6"/>
  </w:style>
  <w:style w:type="paragraph" w:customStyle="1" w:styleId="1C057A41AC5345039523C77A119D4188">
    <w:name w:val="1C057A41AC5345039523C77A119D4188"/>
    <w:rsid w:val="00CB40B6"/>
  </w:style>
  <w:style w:type="paragraph" w:customStyle="1" w:styleId="305712F3EEC641199D62A507E7BF7D20">
    <w:name w:val="305712F3EEC641199D62A507E7BF7D20"/>
    <w:rsid w:val="00CB40B6"/>
  </w:style>
  <w:style w:type="paragraph" w:customStyle="1" w:styleId="2E39B121580A49A2A47AA9BA0135D526">
    <w:name w:val="2E39B121580A49A2A47AA9BA0135D526"/>
    <w:rsid w:val="00CB40B6"/>
  </w:style>
  <w:style w:type="paragraph" w:customStyle="1" w:styleId="D04634B17C304DDF9435609C068EE725">
    <w:name w:val="D04634B17C304DDF9435609C068EE725"/>
    <w:rsid w:val="00CB40B6"/>
  </w:style>
  <w:style w:type="paragraph" w:customStyle="1" w:styleId="0CA44F791A1042618B3E051DEDF37801">
    <w:name w:val="0CA44F791A1042618B3E051DEDF37801"/>
    <w:rsid w:val="00CB40B6"/>
  </w:style>
  <w:style w:type="paragraph" w:customStyle="1" w:styleId="E3F5CEEAAA314621983E9A6023EB5B1D">
    <w:name w:val="E3F5CEEAAA314621983E9A6023EB5B1D"/>
    <w:rsid w:val="00CB40B6"/>
  </w:style>
  <w:style w:type="paragraph" w:customStyle="1" w:styleId="B0C10C4594EE4FA58B70EC15E1E0197E">
    <w:name w:val="B0C10C4594EE4FA58B70EC15E1E0197E"/>
    <w:rsid w:val="00CB40B6"/>
  </w:style>
  <w:style w:type="paragraph" w:customStyle="1" w:styleId="BC407F23D83C49E8BEAD089F790593BB">
    <w:name w:val="BC407F23D83C49E8BEAD089F790593BB"/>
    <w:rsid w:val="00CB40B6"/>
  </w:style>
  <w:style w:type="paragraph" w:customStyle="1" w:styleId="CF5C39A6EB984E93A8FF760C6F6D5625">
    <w:name w:val="CF5C39A6EB984E93A8FF760C6F6D5625"/>
    <w:rsid w:val="00CB40B6"/>
  </w:style>
  <w:style w:type="paragraph" w:customStyle="1" w:styleId="11E9E21B9CDA4824A28FAB0A8325B892">
    <w:name w:val="11E9E21B9CDA4824A28FAB0A8325B892"/>
    <w:rsid w:val="00CB40B6"/>
  </w:style>
  <w:style w:type="paragraph" w:customStyle="1" w:styleId="E6974D6569404FF78FA1BD3850045DF2">
    <w:name w:val="E6974D6569404FF78FA1BD3850045DF2"/>
    <w:rsid w:val="00CB40B6"/>
  </w:style>
  <w:style w:type="paragraph" w:customStyle="1" w:styleId="14C0437FB4C1494CBED9C0F9A197E01B">
    <w:name w:val="14C0437FB4C1494CBED9C0F9A197E01B"/>
    <w:rsid w:val="00CB40B6"/>
  </w:style>
  <w:style w:type="paragraph" w:customStyle="1" w:styleId="00227B6E9287465EA313313F740B3A4A">
    <w:name w:val="00227B6E9287465EA313313F740B3A4A"/>
    <w:rsid w:val="00CB40B6"/>
  </w:style>
  <w:style w:type="paragraph" w:customStyle="1" w:styleId="DB333304D4CA4C529F97229FBC3B2DCD">
    <w:name w:val="DB333304D4CA4C529F97229FBC3B2DCD"/>
    <w:rsid w:val="00CB40B6"/>
  </w:style>
  <w:style w:type="paragraph" w:customStyle="1" w:styleId="599AE0BB67964AE4A03335C09C1C484F">
    <w:name w:val="599AE0BB67964AE4A03335C09C1C484F"/>
    <w:rsid w:val="00CB40B6"/>
  </w:style>
  <w:style w:type="paragraph" w:customStyle="1" w:styleId="53CB35C9E2A74CD1A16374649808C7E6">
    <w:name w:val="53CB35C9E2A74CD1A16374649808C7E6"/>
    <w:rsid w:val="00CB40B6"/>
  </w:style>
  <w:style w:type="paragraph" w:customStyle="1" w:styleId="C3223DE60AFF40B4B3F14C20D34AC517">
    <w:name w:val="C3223DE60AFF40B4B3F14C20D34AC517"/>
    <w:rsid w:val="00CB40B6"/>
  </w:style>
  <w:style w:type="paragraph" w:customStyle="1" w:styleId="441A03EEB030458A8C30DB6B1DB21A2C">
    <w:name w:val="441A03EEB030458A8C30DB6B1DB21A2C"/>
    <w:rsid w:val="00CB40B6"/>
  </w:style>
  <w:style w:type="paragraph" w:customStyle="1" w:styleId="8E5D16F50A96450794E2F2B530F7A8E7">
    <w:name w:val="8E5D16F50A96450794E2F2B530F7A8E7"/>
    <w:rsid w:val="00CB40B6"/>
  </w:style>
  <w:style w:type="paragraph" w:customStyle="1" w:styleId="8207668F188641A28458F8BB9CC4484A">
    <w:name w:val="8207668F188641A28458F8BB9CC4484A"/>
    <w:rsid w:val="00CB40B6"/>
  </w:style>
  <w:style w:type="paragraph" w:customStyle="1" w:styleId="0A9701AB5FD2448599B009511B884A8B">
    <w:name w:val="0A9701AB5FD2448599B009511B884A8B"/>
    <w:rsid w:val="00CB40B6"/>
  </w:style>
  <w:style w:type="paragraph" w:customStyle="1" w:styleId="7CAF78670D6C45A989CEE4025D2EC521">
    <w:name w:val="7CAF78670D6C45A989CEE4025D2EC521"/>
    <w:rsid w:val="00CB40B6"/>
  </w:style>
  <w:style w:type="paragraph" w:customStyle="1" w:styleId="EADE0C3385E0461A87ED7A2F72D4E0A4">
    <w:name w:val="EADE0C3385E0461A87ED7A2F72D4E0A4"/>
    <w:rsid w:val="00CB40B6"/>
  </w:style>
  <w:style w:type="paragraph" w:customStyle="1" w:styleId="78A7FB78BCFF496FA3656DC5857A8E92">
    <w:name w:val="78A7FB78BCFF496FA3656DC5857A8E92"/>
    <w:rsid w:val="00CB40B6"/>
  </w:style>
  <w:style w:type="paragraph" w:customStyle="1" w:styleId="C42B48D69BE34AE7BE726F1C4E9FE51C">
    <w:name w:val="C42B48D69BE34AE7BE726F1C4E9FE51C"/>
    <w:rsid w:val="00CB40B6"/>
  </w:style>
  <w:style w:type="paragraph" w:customStyle="1" w:styleId="9DFE38A35429467181FE3EB8379083CB">
    <w:name w:val="9DFE38A35429467181FE3EB8379083CB"/>
    <w:rsid w:val="00CB40B6"/>
  </w:style>
  <w:style w:type="paragraph" w:customStyle="1" w:styleId="FA70009890804709A67021CE639654D3">
    <w:name w:val="FA70009890804709A67021CE639654D3"/>
    <w:rsid w:val="00CB40B6"/>
  </w:style>
  <w:style w:type="paragraph" w:customStyle="1" w:styleId="2C2AEBA2195F4EC0A2E9550B12A44C0D">
    <w:name w:val="2C2AEBA2195F4EC0A2E9550B12A44C0D"/>
    <w:rsid w:val="00CB40B6"/>
  </w:style>
  <w:style w:type="paragraph" w:customStyle="1" w:styleId="B1D7CDFFE92440D58B395C1F211EA298">
    <w:name w:val="B1D7CDFFE92440D58B395C1F211EA298"/>
    <w:rsid w:val="00CB40B6"/>
  </w:style>
  <w:style w:type="paragraph" w:customStyle="1" w:styleId="161066236CE5437EB194DD884B424D27">
    <w:name w:val="161066236CE5437EB194DD884B424D27"/>
    <w:rsid w:val="00CB4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Leeton Hospital</Home>
    <Signed xmlns="a8338b6e-77a6-4851-82b6-98166143ffdd" xsi:nil="true"/>
    <Uploaded xmlns="a8338b6e-77a6-4851-82b6-98166143ffdd">true</Uploaded>
    <Management_x0020_Company xmlns="a8338b6e-77a6-4851-82b6-98166143ffdd" xsi:nil="true"/>
    <Doc_x0020_Date xmlns="a8338b6e-77a6-4851-82b6-98166143ffdd">2023-03-27T05:03:0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577_28-02-2023.docx</Location>
    <Home_x0020_ID xmlns="a8338b6e-77a6-4851-82b6-98166143ffdd">BF4599AB-7CF4-DC11-AD41-005056922186</Home_x0020_ID>
    <State xmlns="a8338b6e-77a6-4851-82b6-98166143ffdd" xsi:nil="true"/>
    <Doc_x0020_Sent_Received_x0020_Date xmlns="a8338b6e-77a6-4851-82b6-98166143ffdd">2023-03-27T00:00:00+00:00</Doc_x0020_Sent_Received_x0020_Date>
    <Activity_x0020_ID xmlns="a8338b6e-77a6-4851-82b6-98166143ffdd">C004E5A3-58BF-EB11-AC89-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720F6-86B4-48EA-8862-02D09C2A0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purl.org/dc/dcmitype/"/>
    <ds:schemaRef ds:uri="http://schemas.microsoft.com/office/2006/metadata/properties"/>
    <ds:schemaRef ds:uri="a8338b6e-77a6-4851-82b6-98166143ffdd"/>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0A022B2-79FD-4FA6-ACE9-E6F83B558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152</Words>
  <Characters>2367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4-06T02:36:00Z</dcterms:created>
  <dcterms:modified xsi:type="dcterms:W3CDTF">2023-04-06T02: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